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AC7B0" w14:textId="4625F779" w:rsidR="00E31C27" w:rsidRPr="00E31C27" w:rsidRDefault="0003374D" w:rsidP="00E31C27">
      <w:pPr>
        <w:tabs>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s>
        <w:autoSpaceDE w:val="0"/>
        <w:autoSpaceDN w:val="0"/>
        <w:adjustRightInd w:val="0"/>
        <w:spacing w:after="200" w:line="276" w:lineRule="auto"/>
        <w:ind w:left="2832" w:firstLine="708"/>
        <w:jc w:val="both"/>
        <w:rPr>
          <w:rFonts w:ascii="Calibri" w:hAnsi="Calibri" w:cs="Calibri"/>
          <w:b/>
          <w:bCs/>
          <w:sz w:val="28"/>
          <w:szCs w:val="28"/>
          <w:lang w:val="es-CL"/>
        </w:rPr>
      </w:pPr>
      <w:r>
        <w:rPr>
          <w:rFonts w:ascii="Calibri" w:hAnsi="Calibri" w:cs="Calibri"/>
          <w:b/>
          <w:bCs/>
          <w:sz w:val="28"/>
          <w:szCs w:val="28"/>
          <w:lang w:val="es-CL"/>
        </w:rPr>
        <w:t>Sesión</w:t>
      </w:r>
      <w:r w:rsidR="00E31C27">
        <w:rPr>
          <w:rFonts w:ascii="Calibri" w:hAnsi="Calibri" w:cs="Calibri"/>
          <w:b/>
          <w:bCs/>
          <w:sz w:val="28"/>
          <w:szCs w:val="28"/>
          <w:lang w:val="es-CL"/>
        </w:rPr>
        <w:t xml:space="preserve"> </w:t>
      </w:r>
      <w:r>
        <w:rPr>
          <w:rFonts w:ascii="Calibri" w:hAnsi="Calibri" w:cs="Calibri"/>
          <w:b/>
          <w:bCs/>
          <w:sz w:val="28"/>
          <w:szCs w:val="28"/>
          <w:lang w:val="es-CL"/>
        </w:rPr>
        <w:t>0</w:t>
      </w:r>
      <w:r w:rsidR="00E31C27">
        <w:rPr>
          <w:rFonts w:ascii="Calibri" w:hAnsi="Calibri" w:cs="Calibri"/>
          <w:b/>
          <w:bCs/>
          <w:sz w:val="28"/>
          <w:szCs w:val="28"/>
          <w:lang w:val="es-CL"/>
        </w:rPr>
        <w:t>1</w:t>
      </w:r>
    </w:p>
    <w:p w14:paraId="3E5B937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5A34FE9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 cuanto a la vista del 125, hay que tener cuidado con esto, mira… </w:t>
      </w:r>
    </w:p>
    <w:p w14:paraId="3E18CAB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en la diagramación, hay que tener la lógica de traer también en línea también el 75 con el de arriba.</w:t>
      </w:r>
    </w:p>
    <w:p w14:paraId="5824B33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12FCAA7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Así como que calce, que esta vaya de acuerdo con esta de acá.</w:t>
      </w:r>
    </w:p>
    <w:p w14:paraId="02253EE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69EACDF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Claro. Por lo menos la planta referencial, eso es importante que lo tengas claro.  </w:t>
      </w:r>
    </w:p>
    <w:p w14:paraId="6FEBDFA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Lo otro es que con respecto a estos módulos </w:t>
      </w:r>
    </w:p>
    <w:p w14:paraId="46F034F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después de esto hablamos un poquito de los temas de dibujo- </w:t>
      </w:r>
    </w:p>
    <w:p w14:paraId="082C577A" w14:textId="06C718CF"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l módulo </w:t>
      </w:r>
      <w:r w:rsidRPr="00E31C27">
        <w:rPr>
          <w:rFonts w:ascii="Calibri" w:hAnsi="Calibri" w:cs="Calibri"/>
          <w:b/>
          <w:bCs/>
          <w:sz w:val="24"/>
          <w:szCs w:val="24"/>
          <w:lang w:val="es-CL"/>
        </w:rPr>
        <w:t>…</w:t>
      </w:r>
      <w:r w:rsidRPr="00E31C27">
        <w:rPr>
          <w:rFonts w:ascii="Calibri" w:hAnsi="Calibri" w:cs="Calibri"/>
          <w:sz w:val="24"/>
          <w:szCs w:val="24"/>
          <w:lang w:val="es-CL"/>
        </w:rPr>
        <w:t xml:space="preserve">  la idea es </w:t>
      </w:r>
      <w:r w:rsidR="0003374D" w:rsidRPr="00E31C27">
        <w:rPr>
          <w:rFonts w:ascii="Calibri" w:hAnsi="Calibri" w:cs="Calibri"/>
          <w:sz w:val="24"/>
          <w:szCs w:val="24"/>
          <w:lang w:val="es-CL"/>
        </w:rPr>
        <w:t>que,</w:t>
      </w:r>
      <w:r w:rsidRPr="00E31C27">
        <w:rPr>
          <w:rFonts w:ascii="Calibri" w:hAnsi="Calibri" w:cs="Calibri"/>
          <w:sz w:val="24"/>
          <w:szCs w:val="24"/>
          <w:lang w:val="es-CL"/>
        </w:rPr>
        <w:t xml:space="preserve"> en el módulo, </w:t>
      </w:r>
      <w:r w:rsidR="0003374D" w:rsidRPr="00E31C27">
        <w:rPr>
          <w:rFonts w:ascii="Calibri" w:hAnsi="Calibri" w:cs="Calibri"/>
          <w:sz w:val="24"/>
          <w:szCs w:val="24"/>
          <w:lang w:val="es-CL"/>
        </w:rPr>
        <w:t>también</w:t>
      </w:r>
      <w:r w:rsidRPr="00E31C27">
        <w:rPr>
          <w:rFonts w:ascii="Calibri" w:hAnsi="Calibri" w:cs="Calibri"/>
          <w:sz w:val="24"/>
          <w:szCs w:val="24"/>
          <w:lang w:val="es-CL"/>
        </w:rPr>
        <w:t xml:space="preserve"> el plano se entienda desde el techo; </w:t>
      </w:r>
    </w:p>
    <w:p w14:paraId="282486D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también deberías tener la relación del techo, </w:t>
      </w:r>
    </w:p>
    <w:p w14:paraId="1C559D5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1B81745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de esta, de la unidad?</w:t>
      </w:r>
    </w:p>
    <w:p w14:paraId="5058D26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7A8C4DA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que después, cuando vayas a mostrar la portada </w:t>
      </w:r>
    </w:p>
    <w:p w14:paraId="738BB4C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tamos viendo el techo en el contexto urbano- </w:t>
      </w:r>
    </w:p>
    <w:p w14:paraId="51A3A15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después el techo con la sombra en 125, que es la parte anterior del techo de la unidad, la sombra, ese efecto es la sombra que está desarrollada súper bien, y va a entenderse gráficamente de inmediato, al ver tu proyecto, el módulo de vivienda. </w:t>
      </w:r>
    </w:p>
    <w:p w14:paraId="0D717F7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Eso en general. Yo creo que tu diagramación siempre ha estado correcta; ahora va a cambiar por el tema de que vas a sacar la vista</w:t>
      </w:r>
      <w:r w:rsidRPr="00E31C27">
        <w:rPr>
          <w:rFonts w:ascii="Calibri" w:hAnsi="Calibri" w:cs="Calibri"/>
          <w:b/>
          <w:bCs/>
          <w:sz w:val="24"/>
          <w:szCs w:val="24"/>
          <w:lang w:val="es-CL"/>
        </w:rPr>
        <w:t xml:space="preserve"> </w:t>
      </w:r>
      <w:r w:rsidRPr="00E31C27">
        <w:rPr>
          <w:rFonts w:ascii="Calibri" w:hAnsi="Calibri" w:cs="Calibri"/>
          <w:sz w:val="24"/>
          <w:szCs w:val="24"/>
          <w:lang w:val="es-CL"/>
        </w:rPr>
        <w:t xml:space="preserve">de abajo, </w:t>
      </w:r>
    </w:p>
    <w:p w14:paraId="5633D18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bueno, el jueves también podemos probar, pero hay que darle una vuelta mayor a lo que conversamos ahora, ya que tampoco es suficiente con entender que estás haciendo el proyecto por partes, </w:t>
      </w:r>
    </w:p>
    <w:p w14:paraId="1CFAAF1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lastRenderedPageBreak/>
        <w:t xml:space="preserve">quizás dé espacio para que te margines de una presentación visual. </w:t>
      </w:r>
    </w:p>
    <w:p w14:paraId="581CE1C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Mira, algunos no van a alcanzar este jueves, y si no alcanzas no importa, lo podrías corregir, pero esto no es solamente imprimir, copiar y pegar; </w:t>
      </w:r>
    </w:p>
    <w:p w14:paraId="670E348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ese pegoteo que te sale ahí, esa cola, tiene una imagen visual ampliada completa, eso es como la maqueta, y para eso tenemos 14 días.</w:t>
      </w:r>
    </w:p>
    <w:p w14:paraId="270229D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190AD35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Tengo una duda pequeña, la planta del techo ¿es 1:125?</w:t>
      </w:r>
    </w:p>
    <w:p w14:paraId="4F59EAE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47963C6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No, 1:250. Pero por eso te decía, como tu módulo es cuadradito, se vería bien como viene cambiando de escala, porque el plano del techo tiene una sombra, que la va a tirar urbanamente, a nivel del conjunto y la va a tirar a módulo.</w:t>
      </w:r>
    </w:p>
    <w:p w14:paraId="6998C92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256A002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Ah, y tenía dudas con la planta. (</w:t>
      </w:r>
      <w:r w:rsidRPr="00E31C27">
        <w:rPr>
          <w:rFonts w:ascii="Calibri" w:hAnsi="Calibri" w:cs="Calibri"/>
          <w:b/>
          <w:bCs/>
          <w:sz w:val="24"/>
          <w:szCs w:val="24"/>
          <w:lang w:val="es-CL"/>
        </w:rPr>
        <w:t>Muestra</w:t>
      </w:r>
      <w:r w:rsidRPr="00E31C27">
        <w:rPr>
          <w:rFonts w:ascii="Calibri" w:hAnsi="Calibri" w:cs="Calibri"/>
          <w:sz w:val="24"/>
          <w:szCs w:val="24"/>
          <w:lang w:val="es-CL"/>
        </w:rPr>
        <w:t xml:space="preserve"> </w:t>
      </w:r>
      <w:r w:rsidRPr="00E31C27">
        <w:rPr>
          <w:rFonts w:ascii="Calibri" w:hAnsi="Calibri" w:cs="Calibri"/>
          <w:b/>
          <w:bCs/>
          <w:sz w:val="24"/>
          <w:szCs w:val="24"/>
          <w:lang w:val="es-CL"/>
        </w:rPr>
        <w:t>otro plano</w:t>
      </w:r>
      <w:r w:rsidRPr="00E31C27">
        <w:rPr>
          <w:rFonts w:ascii="Calibri" w:hAnsi="Calibri" w:cs="Calibri"/>
          <w:sz w:val="24"/>
          <w:szCs w:val="24"/>
          <w:lang w:val="es-CL"/>
        </w:rPr>
        <w:t xml:space="preserve">) </w:t>
      </w:r>
    </w:p>
    <w:p w14:paraId="6E941B2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Aquí, le había cambiado el acceso hacia allá, directamente como hacia las plazas. </w:t>
      </w:r>
    </w:p>
    <w:p w14:paraId="42E36CB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queda como esta terraza, porque si se acuerda, el acceso estaba antes aquí </w:t>
      </w:r>
    </w:p>
    <w:p w14:paraId="29CF249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de hecho esta no la pude cambiar porque me estorbaba en el parque. </w:t>
      </w:r>
    </w:p>
    <w:p w14:paraId="0ABC7D5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De hecho, después pensé dejar los parques acá, a estos lados, para relacionar las terrazas,</w:t>
      </w:r>
    </w:p>
    <w:p w14:paraId="7C21586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después pensé que acá no me quedaría igual, entonces sería como geometría diferente estas como tensiones que se dan de las plazas y acá que quedaran como cuadrado, se vería raro, por eso preferí dejarlo así. </w:t>
      </w:r>
    </w:p>
    <w:p w14:paraId="264A6E6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1079EB0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Ah, pero le hiciste esto también. Está mucho mejor ahora. Ha avanzado.</w:t>
      </w:r>
    </w:p>
    <w:p w14:paraId="303AAA0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5599049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Eso lo arreglé así.</w:t>
      </w:r>
    </w:p>
    <w:p w14:paraId="6A51E3F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62A3E6D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 que avanzó bien esto porque, ¿te acuerdas que teníamos hartas dudas? Ahora este patio se consolida con… no, está súper bien. </w:t>
      </w:r>
    </w:p>
    <w:p w14:paraId="44DB3A4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acá siempre se repite esto; </w:t>
      </w:r>
    </w:p>
    <w:p w14:paraId="2957281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siempre hay una mampara. </w:t>
      </w:r>
    </w:p>
    <w:p w14:paraId="0FA97E4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 general, siempre sales a esta terraza. </w:t>
      </w:r>
    </w:p>
    <w:p w14:paraId="745D482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Lo que podrías mejorar en esta etapa, de diseñar el módulo, es controlar este espacio (el de la terraza). </w:t>
      </w:r>
    </w:p>
    <w:p w14:paraId="39A6A18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Tal como lo estás haciendo acá, pero sin un muro, pero podría ser un elemento, </w:t>
      </w:r>
      <w:proofErr w:type="gramStart"/>
      <w:r w:rsidRPr="00E31C27">
        <w:rPr>
          <w:rFonts w:ascii="Calibri" w:hAnsi="Calibri" w:cs="Calibri"/>
          <w:sz w:val="24"/>
          <w:szCs w:val="24"/>
          <w:lang w:val="es-CL"/>
        </w:rPr>
        <w:t>un quiebra vista</w:t>
      </w:r>
      <w:proofErr w:type="gramEnd"/>
      <w:r w:rsidRPr="00E31C27">
        <w:rPr>
          <w:rFonts w:ascii="Calibri" w:hAnsi="Calibri" w:cs="Calibri"/>
          <w:sz w:val="24"/>
          <w:szCs w:val="24"/>
          <w:lang w:val="es-CL"/>
        </w:rPr>
        <w:t xml:space="preserve">… un elemento que no afecte la volumetría, </w:t>
      </w:r>
    </w:p>
    <w:p w14:paraId="4890182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que tus cajas están consolidadas ya, </w:t>
      </w:r>
    </w:p>
    <w:p w14:paraId="5AFB750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esta línea que está aquí…. ¿te fijas? </w:t>
      </w:r>
    </w:p>
    <w:p w14:paraId="7BC52D6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Hay un espacio que… en el fondo, independiente de que podrían integrarse, buscar </w:t>
      </w:r>
      <w:proofErr w:type="gramStart"/>
      <w:r w:rsidRPr="00E31C27">
        <w:rPr>
          <w:rFonts w:ascii="Calibri" w:hAnsi="Calibri" w:cs="Calibri"/>
          <w:sz w:val="24"/>
          <w:szCs w:val="24"/>
          <w:lang w:val="es-CL"/>
        </w:rPr>
        <w:t>el quiebra</w:t>
      </w:r>
      <w:proofErr w:type="gramEnd"/>
      <w:r w:rsidRPr="00E31C27">
        <w:rPr>
          <w:rFonts w:ascii="Calibri" w:hAnsi="Calibri" w:cs="Calibri"/>
          <w:sz w:val="24"/>
          <w:szCs w:val="24"/>
          <w:lang w:val="es-CL"/>
        </w:rPr>
        <w:t xml:space="preserve"> vista con algún diseño</w:t>
      </w:r>
    </w:p>
    <w:p w14:paraId="566B105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que así se pueda controlar esta relación porque si no lo controlas, </w:t>
      </w:r>
    </w:p>
    <w:p w14:paraId="645FEB7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te espacio queda relacionado con un espacio semipúblico, </w:t>
      </w:r>
    </w:p>
    <w:p w14:paraId="4ED8539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 mucho que sea para 4 viviendas, </w:t>
      </w:r>
    </w:p>
    <w:p w14:paraId="5C0AFC1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es bueno controlar esta especie de antejardín tragado, </w:t>
      </w:r>
    </w:p>
    <w:p w14:paraId="2C76592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que es bonito eso frente a una plazoleta que... </w:t>
      </w:r>
    </w:p>
    <w:p w14:paraId="5346C94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lo otro que podría ser también un detalle que, </w:t>
      </w:r>
    </w:p>
    <w:p w14:paraId="5DA413F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 ir acotando los espacios porque esto no está desperdiciado, por el movimiento que hiciste, </w:t>
      </w:r>
    </w:p>
    <w:p w14:paraId="7A9EB18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quizás podría ser también que cumpla las dos funciones: de antesala, o sea, de mampara y de vestíbulo, porque aquí se da un vestíbulo, pero ¿qué pasaría si entraras un poco la puerta? </w:t>
      </w:r>
    </w:p>
    <w:p w14:paraId="350DC79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Y entonces generas una instancia aquí…</w:t>
      </w:r>
    </w:p>
    <w:p w14:paraId="6CAD9D4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ya no está en la línea del plomo el acceso; </w:t>
      </w:r>
    </w:p>
    <w:p w14:paraId="5B778EF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sería menos que esto </w:t>
      </w:r>
    </w:p>
    <w:p w14:paraId="14B3D85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te va a permitir otra cosa también, </w:t>
      </w:r>
    </w:p>
    <w:p w14:paraId="527E85A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liminar esto, ¿te fijas? </w:t>
      </w:r>
    </w:p>
    <w:p w14:paraId="5ADB070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que después cuando eleves la elevación del acceso, se va a perder la magia de tu proyecto en imagen. </w:t>
      </w:r>
    </w:p>
    <w:p w14:paraId="1FAA695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Ahora va a aparecer un elemento que es simétrico, que es la puerta. </w:t>
      </w:r>
    </w:p>
    <w:p w14:paraId="6797425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Si no te dabas cuenta ahora, en la maqueta van a aparecer elementos que eran puertas, en vez de muros con perforaciones, como éste. </w:t>
      </w:r>
    </w:p>
    <w:p w14:paraId="30D8A50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023FB17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podría quedar relacionado con la de acá también. </w:t>
      </w:r>
    </w:p>
    <w:p w14:paraId="60881DB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60E8B62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Bueno, pasa ese problema, pero… no es necesario… es el acceso, o sea, claro, puede no abrirse; puede ser transparente pero no abrirse. </w:t>
      </w:r>
    </w:p>
    <w:p w14:paraId="5AA090E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uede ser una caja de cristal con algo transparente, que es tu acceso. </w:t>
      </w:r>
    </w:p>
    <w:p w14:paraId="5CE45B4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después está el elemento muro, ¿no cierto? Y la viga pasa por arriba. </w:t>
      </w:r>
    </w:p>
    <w:p w14:paraId="3F8F108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Te fijas que al final lo que persiste es esto? </w:t>
      </w:r>
    </w:p>
    <w:p w14:paraId="6E7910E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Aquí también… bueno, aquí es distinto. Pero también aquí, dado el tamaño, también podrías</w:t>
      </w:r>
      <w:r w:rsidRPr="00E31C27">
        <w:rPr>
          <w:rFonts w:ascii="Calibri" w:hAnsi="Calibri" w:cs="Calibri"/>
          <w:b/>
          <w:bCs/>
          <w:sz w:val="24"/>
          <w:szCs w:val="24"/>
          <w:lang w:val="es-CL"/>
        </w:rPr>
        <w:t xml:space="preserve"> </w:t>
      </w:r>
      <w:r w:rsidRPr="00E31C27">
        <w:rPr>
          <w:rFonts w:ascii="Calibri" w:hAnsi="Calibri" w:cs="Calibri"/>
          <w:sz w:val="24"/>
          <w:szCs w:val="24"/>
          <w:lang w:val="es-CL"/>
        </w:rPr>
        <w:t xml:space="preserve">limpiarla. </w:t>
      </w:r>
    </w:p>
    <w:p w14:paraId="358A91A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acá… estos son 5 metros… no, 6 metros. Es de dos pisos, ¿no es verdad? Sí. </w:t>
      </w:r>
    </w:p>
    <w:p w14:paraId="2001EFB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0555D64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No, este es de un piso.</w:t>
      </w:r>
    </w:p>
    <w:p w14:paraId="4909843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0D21C41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Mira, cuando es de un piso podría ir a pleno. Algún movimiento estructural va a tener que existir acá, pero podría ir a pleno sin elemento estructural acá. </w:t>
      </w:r>
    </w:p>
    <w:p w14:paraId="636D64B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O en su defecto, dado que quiero destacar esto que estamos hablando, podría estar el elemento acá. </w:t>
      </w:r>
    </w:p>
    <w:p w14:paraId="76BE056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No sé si es redondo o no, pero dentro del plomo, </w:t>
      </w:r>
    </w:p>
    <w:p w14:paraId="72E1B4A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es más a pleno, ¿te fijas? A pleno a pleno. </w:t>
      </w:r>
    </w:p>
    <w:p w14:paraId="57DC571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cuando va todo a pleno, esta imagen ¿qué es lo que va a pasar? </w:t>
      </w:r>
    </w:p>
    <w:p w14:paraId="3B05E0E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Como está todo a pleno, porque es módulo completo y empieza ya a llamar la atención el tipo de vano. </w:t>
      </w:r>
    </w:p>
    <w:p w14:paraId="6B91C5B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Oye, encuentro que has sido bien consistente, me gusta, me entusiasmó. </w:t>
      </w:r>
    </w:p>
    <w:p w14:paraId="525A3E5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Qué le puede faltar? Bueno, más imagen… bueno ya lo vimos el otro </w:t>
      </w:r>
      <w:proofErr w:type="gramStart"/>
      <w:r w:rsidRPr="00E31C27">
        <w:rPr>
          <w:rFonts w:ascii="Calibri" w:hAnsi="Calibri" w:cs="Calibri"/>
          <w:sz w:val="24"/>
          <w:szCs w:val="24"/>
          <w:lang w:val="es-CL"/>
        </w:rPr>
        <w:t>día</w:t>
      </w:r>
      <w:proofErr w:type="gramEnd"/>
      <w:r w:rsidRPr="00E31C27">
        <w:rPr>
          <w:rFonts w:ascii="Calibri" w:hAnsi="Calibri" w:cs="Calibri"/>
          <w:sz w:val="24"/>
          <w:szCs w:val="24"/>
          <w:lang w:val="es-CL"/>
        </w:rPr>
        <w:t xml:space="preserve"> pero </w:t>
      </w:r>
      <w:r w:rsidRPr="00E31C27">
        <w:rPr>
          <w:rFonts w:ascii="Calibri" w:hAnsi="Calibri" w:cs="Calibri"/>
          <w:b/>
          <w:bCs/>
          <w:sz w:val="24"/>
          <w:szCs w:val="24"/>
          <w:lang w:val="es-CL"/>
        </w:rPr>
        <w:t>XXX</w:t>
      </w:r>
      <w:r w:rsidRPr="00E31C27">
        <w:rPr>
          <w:rFonts w:ascii="Calibri" w:hAnsi="Calibri" w:cs="Calibri"/>
          <w:sz w:val="24"/>
          <w:szCs w:val="24"/>
          <w:lang w:val="es-CL"/>
        </w:rPr>
        <w:t>.</w:t>
      </w:r>
    </w:p>
    <w:p w14:paraId="6B157E9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32A7616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No, si de eso me hago cargo ahora para </w:t>
      </w:r>
      <w:r w:rsidRPr="00E31C27">
        <w:rPr>
          <w:rFonts w:ascii="Calibri" w:hAnsi="Calibri" w:cs="Calibri"/>
          <w:b/>
          <w:bCs/>
          <w:sz w:val="24"/>
          <w:szCs w:val="24"/>
          <w:lang w:val="es-CL"/>
        </w:rPr>
        <w:t>XXX</w:t>
      </w:r>
    </w:p>
    <w:p w14:paraId="5A502C0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50B67F5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Quizás una estructura de piso que identifique esto puede ayudar.</w:t>
      </w:r>
    </w:p>
    <w:p w14:paraId="0440AC5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402036C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O sea, hacerlo como con una escala de egreso.</w:t>
      </w:r>
    </w:p>
    <w:p w14:paraId="2EE1905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1E6A0CC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o, escala de egreso, por </w:t>
      </w:r>
      <w:proofErr w:type="gramStart"/>
      <w:r w:rsidRPr="00E31C27">
        <w:rPr>
          <w:rFonts w:ascii="Calibri" w:hAnsi="Calibri" w:cs="Calibri"/>
          <w:sz w:val="24"/>
          <w:szCs w:val="24"/>
          <w:lang w:val="es-CL"/>
        </w:rPr>
        <w:t>ejemplo</w:t>
      </w:r>
      <w:proofErr w:type="gramEnd"/>
      <w:r w:rsidRPr="00E31C27">
        <w:rPr>
          <w:rFonts w:ascii="Calibri" w:hAnsi="Calibri" w:cs="Calibri"/>
          <w:sz w:val="24"/>
          <w:szCs w:val="24"/>
          <w:lang w:val="es-CL"/>
        </w:rPr>
        <w:t xml:space="preserve"> este </w:t>
      </w:r>
      <w:r w:rsidRPr="00E31C27">
        <w:rPr>
          <w:rFonts w:ascii="Calibri" w:hAnsi="Calibri" w:cs="Calibri"/>
          <w:b/>
          <w:bCs/>
          <w:sz w:val="24"/>
          <w:szCs w:val="24"/>
          <w:lang w:val="es-CL"/>
        </w:rPr>
        <w:t>XXX</w:t>
      </w:r>
      <w:r w:rsidRPr="00E31C27">
        <w:rPr>
          <w:rFonts w:ascii="Calibri" w:hAnsi="Calibri" w:cs="Calibri"/>
          <w:sz w:val="24"/>
          <w:szCs w:val="24"/>
          <w:lang w:val="es-CL"/>
        </w:rPr>
        <w:t xml:space="preserve"> que esté suavecito, pero bien suave. </w:t>
      </w:r>
      <w:proofErr w:type="spellStart"/>
      <w:r w:rsidRPr="00E31C27">
        <w:rPr>
          <w:rFonts w:ascii="Calibri" w:hAnsi="Calibri" w:cs="Calibri"/>
          <w:sz w:val="24"/>
          <w:szCs w:val="24"/>
          <w:lang w:val="es-CL"/>
        </w:rPr>
        <w:t>Soft</w:t>
      </w:r>
      <w:proofErr w:type="spellEnd"/>
      <w:r w:rsidRPr="00E31C27">
        <w:rPr>
          <w:rFonts w:ascii="Calibri" w:hAnsi="Calibri" w:cs="Calibri"/>
          <w:sz w:val="24"/>
          <w:szCs w:val="24"/>
          <w:lang w:val="es-CL"/>
        </w:rPr>
        <w:t>. Eso creo yo, ¿alguna duda más?</w:t>
      </w:r>
    </w:p>
    <w:p w14:paraId="65780AB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4940476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proofErr w:type="spellStart"/>
      <w:r w:rsidRPr="00E31C27">
        <w:rPr>
          <w:rFonts w:ascii="Calibri" w:hAnsi="Calibri" w:cs="Calibri"/>
          <w:sz w:val="24"/>
          <w:szCs w:val="24"/>
          <w:lang w:val="es-CL"/>
        </w:rPr>
        <w:t>Ehhh</w:t>
      </w:r>
      <w:proofErr w:type="spellEnd"/>
      <w:r w:rsidRPr="00E31C27">
        <w:rPr>
          <w:rFonts w:ascii="Calibri" w:hAnsi="Calibri" w:cs="Calibri"/>
          <w:sz w:val="24"/>
          <w:szCs w:val="24"/>
          <w:lang w:val="es-CL"/>
        </w:rPr>
        <w:t xml:space="preserve">, un baño en la habitación acá porque había un baño acá, lo eliminé y agrandé la </w:t>
      </w:r>
      <w:proofErr w:type="gramStart"/>
      <w:r w:rsidRPr="00E31C27">
        <w:rPr>
          <w:rFonts w:ascii="Calibri" w:hAnsi="Calibri" w:cs="Calibri"/>
          <w:sz w:val="24"/>
          <w:szCs w:val="24"/>
          <w:lang w:val="es-CL"/>
        </w:rPr>
        <w:t>cocina</w:t>
      </w:r>
      <w:proofErr w:type="gramEnd"/>
      <w:r w:rsidRPr="00E31C27">
        <w:rPr>
          <w:rFonts w:ascii="Calibri" w:hAnsi="Calibri" w:cs="Calibri"/>
          <w:sz w:val="24"/>
          <w:szCs w:val="24"/>
          <w:lang w:val="es-CL"/>
        </w:rPr>
        <w:t xml:space="preserve"> así como </w:t>
      </w:r>
      <w:proofErr w:type="spellStart"/>
      <w:r w:rsidRPr="00E31C27">
        <w:rPr>
          <w:rFonts w:ascii="Calibri" w:hAnsi="Calibri" w:cs="Calibri"/>
          <w:sz w:val="24"/>
          <w:szCs w:val="24"/>
          <w:lang w:val="es-CL"/>
        </w:rPr>
        <w:t>asi</w:t>
      </w:r>
      <w:proofErr w:type="spellEnd"/>
      <w:r w:rsidRPr="00E31C27">
        <w:rPr>
          <w:rFonts w:ascii="Calibri" w:hAnsi="Calibri" w:cs="Calibri"/>
          <w:sz w:val="24"/>
          <w:szCs w:val="24"/>
          <w:lang w:val="es-CL"/>
        </w:rPr>
        <w:t xml:space="preserve">… </w:t>
      </w:r>
    </w:p>
    <w:p w14:paraId="42001F5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19BF668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to es lo bueno de tu proyecto, ¿viste que queda pleno el espacio? </w:t>
      </w:r>
    </w:p>
    <w:p w14:paraId="5ECC668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eso queda pleno porque puede expresarse también la fachada. </w:t>
      </w:r>
    </w:p>
    <w:p w14:paraId="62858EE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A veces puede que no, pero en este caso tuyo, sí. </w:t>
      </w:r>
    </w:p>
    <w:p w14:paraId="38C7E93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Hm, aquí falta un poco. </w:t>
      </w:r>
    </w:p>
    <w:p w14:paraId="6849DC4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Claro porque en el fondo tú… esta es dos plazas, ¿no es verdad? </w:t>
      </w:r>
    </w:p>
    <w:p w14:paraId="7493B98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s 1:50. Esto tiene 1,40 m, ¿no? Pucha, le falta un poquito, porque la proporción debiese ser… aquí está bien, </w:t>
      </w:r>
    </w:p>
    <w:p w14:paraId="62422D7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pero aquí esta proporción debiese ser así, dado el tamaño de la casa.</w:t>
      </w:r>
    </w:p>
    <w:p w14:paraId="1FD60C0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71979F4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Bueno, eso podría estar más </w:t>
      </w:r>
      <w:proofErr w:type="spellStart"/>
      <w:r w:rsidRPr="00E31C27">
        <w:rPr>
          <w:rFonts w:ascii="Calibri" w:hAnsi="Calibri" w:cs="Calibri"/>
          <w:sz w:val="24"/>
          <w:szCs w:val="24"/>
          <w:lang w:val="es-CL"/>
        </w:rPr>
        <w:t>pa</w:t>
      </w:r>
      <w:proofErr w:type="spellEnd"/>
      <w:r w:rsidRPr="00E31C27">
        <w:rPr>
          <w:rFonts w:ascii="Calibri" w:hAnsi="Calibri" w:cs="Calibri"/>
          <w:sz w:val="24"/>
          <w:szCs w:val="24"/>
          <w:lang w:val="es-CL"/>
        </w:rPr>
        <w:t>’ allá y ahí se agranda</w:t>
      </w:r>
    </w:p>
    <w:p w14:paraId="60C5B4D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 xml:space="preserve">Profesor: </w:t>
      </w:r>
    </w:p>
    <w:p w14:paraId="1BB689E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Claro, quizás algunos de estos son… bueno, tu puedes diferenciar entre muros –y estás a tiempo todavía- y tabiques, entonces a lo mejor ahí te ayuda un poquito, porque el muro debe estar a 20:15, ¿no? El muro a 20 y los tabiques los puedes identificar a 10. Entonces, claro, la idea es que esto pueda ser menos; puede llegar hasta 7, pero con 10 ganas 10 centímetros. </w:t>
      </w:r>
    </w:p>
    <w:p w14:paraId="44D5EDF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que mira, aquí lo ideal hubiese sido –pero ya no lo cambies- haber dejado… pero no, no tiene solución… haber dejado el clóset como acústico del baño, el otro día lo conversamos, pero no te da el espacio. </w:t>
      </w:r>
    </w:p>
    <w:p w14:paraId="5E16DE4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
    <w:p w14:paraId="2E5ABA9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No, sí lo pensé, pero…</w:t>
      </w:r>
    </w:p>
    <w:p w14:paraId="69B5EAE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 </w:t>
      </w: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
    <w:p w14:paraId="03029AC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orque esto es bueno, que la cama quede en relación con la terracita. </w:t>
      </w:r>
    </w:p>
    <w:p w14:paraId="15F7C65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No, mira, córrelo un poco y que le dé esa proporción… </w:t>
      </w:r>
    </w:p>
    <w:p w14:paraId="5D80C47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sí, no molestaría nada y ahí podrías también cambiar el… sí, porque este espacio también es más de circulación. </w:t>
      </w:r>
    </w:p>
    <w:p w14:paraId="2FFEA17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Aquí la ubicación –en el de escala a 125 no se notaba- </w:t>
      </w:r>
    </w:p>
    <w:p w14:paraId="5685129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pero déjalo más libre, o sea, en vez de una mesa de centro… tú acá vas a poder utilizar este espacio, </w:t>
      </w:r>
    </w:p>
    <w:p w14:paraId="4A272C2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entonces puede ser, no sé, un sofá, una cosa más libre, </w:t>
      </w:r>
    </w:p>
    <w:p w14:paraId="5BD6CE2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o una mesa larga, por ejemplo, pegada al muro, pero entendiendo que esa proporción de espacio vas a ocupar. </w:t>
      </w:r>
    </w:p>
    <w:p w14:paraId="5AB0A30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Y aquí también, mira. </w:t>
      </w:r>
    </w:p>
    <w:p w14:paraId="456A7DE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A menos que esta sea dentro del total, ¿cierto? Claro, esta es la única ventana de todo este muro. </w:t>
      </w:r>
    </w:p>
    <w:p w14:paraId="216E1D7B" w14:textId="77777777" w:rsid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8"/>
          <w:szCs w:val="28"/>
          <w:lang w:val="es-CL"/>
        </w:rPr>
      </w:pPr>
      <w:r w:rsidRPr="00E31C27">
        <w:rPr>
          <w:rFonts w:ascii="Calibri" w:hAnsi="Calibri" w:cs="Calibri"/>
          <w:sz w:val="24"/>
          <w:szCs w:val="24"/>
          <w:lang w:val="es-CL"/>
        </w:rPr>
        <w:t xml:space="preserve">Yo creo que no va a estar malo. </w:t>
      </w:r>
      <w:proofErr w:type="spellStart"/>
      <w:r w:rsidRPr="00E31C27">
        <w:rPr>
          <w:rFonts w:ascii="Calibri" w:hAnsi="Calibri" w:cs="Calibri"/>
          <w:sz w:val="24"/>
          <w:szCs w:val="24"/>
          <w:lang w:val="es-CL"/>
        </w:rPr>
        <w:t>Ehh</w:t>
      </w:r>
      <w:proofErr w:type="spellEnd"/>
      <w:r w:rsidRPr="00E31C27">
        <w:rPr>
          <w:rFonts w:ascii="Calibri" w:hAnsi="Calibri" w:cs="Calibri"/>
          <w:sz w:val="24"/>
          <w:szCs w:val="24"/>
          <w:lang w:val="es-CL"/>
        </w:rPr>
        <w:t>, ¿qué otra cosa podemos ver?</w:t>
      </w:r>
      <w:r>
        <w:rPr>
          <w:rFonts w:ascii="Calibri" w:hAnsi="Calibri" w:cs="Calibri"/>
          <w:b/>
          <w:bCs/>
          <w:sz w:val="28"/>
          <w:szCs w:val="28"/>
          <w:lang w:val="es-CL"/>
        </w:rPr>
        <w:br w:type="page"/>
      </w:r>
    </w:p>
    <w:p w14:paraId="186DC17E" w14:textId="265420F8" w:rsidR="00E31C27" w:rsidRPr="00E31C27" w:rsidRDefault="0003374D" w:rsidP="00E31C27">
      <w:pPr>
        <w:tabs>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s>
        <w:autoSpaceDE w:val="0"/>
        <w:autoSpaceDN w:val="0"/>
        <w:adjustRightInd w:val="0"/>
        <w:spacing w:after="200" w:line="276" w:lineRule="auto"/>
        <w:ind w:left="2832" w:firstLine="708"/>
        <w:jc w:val="both"/>
        <w:rPr>
          <w:rFonts w:ascii="Calibri" w:hAnsi="Calibri" w:cs="Calibri"/>
          <w:b/>
          <w:bCs/>
          <w:sz w:val="28"/>
          <w:szCs w:val="28"/>
          <w:lang w:val="es-CL"/>
        </w:rPr>
      </w:pPr>
      <w:r>
        <w:rPr>
          <w:rFonts w:ascii="Calibri" w:hAnsi="Calibri" w:cs="Calibri"/>
          <w:b/>
          <w:bCs/>
          <w:sz w:val="28"/>
          <w:szCs w:val="28"/>
          <w:lang w:val="es-CL"/>
        </w:rPr>
        <w:t>Sesión 02</w:t>
      </w:r>
    </w:p>
    <w:p w14:paraId="45A4AF0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p>
    <w:p w14:paraId="59DB787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orque esto es como… con profundidades </w:t>
      </w:r>
      <w:r w:rsidRPr="00E31C27">
        <w:rPr>
          <w:rFonts w:ascii="Calibri" w:hAnsi="Calibri" w:cs="Calibri"/>
          <w:b/>
          <w:bCs/>
          <w:sz w:val="24"/>
          <w:szCs w:val="24"/>
          <w:lang w:val="es-CL"/>
        </w:rPr>
        <w:t>XXX</w:t>
      </w:r>
      <w:r w:rsidRPr="00E31C27">
        <w:rPr>
          <w:rFonts w:ascii="Calibri" w:hAnsi="Calibri" w:cs="Calibri"/>
          <w:sz w:val="24"/>
          <w:szCs w:val="24"/>
          <w:lang w:val="es-CL"/>
        </w:rPr>
        <w:t xml:space="preserve">, porque… lo que hablábamos de… ¿dónde estábamos hablando de eso? Estábamos hablando de eso. Aquí. O sea, qué va a ser muro, qué va a ser tabique… porque </w:t>
      </w:r>
      <w:proofErr w:type="gramStart"/>
      <w:r w:rsidRPr="00E31C27">
        <w:rPr>
          <w:rFonts w:ascii="Calibri" w:hAnsi="Calibri" w:cs="Calibri"/>
          <w:sz w:val="24"/>
          <w:szCs w:val="24"/>
          <w:lang w:val="es-CL"/>
        </w:rPr>
        <w:t>todos los clóset</w:t>
      </w:r>
      <w:proofErr w:type="gramEnd"/>
      <w:r w:rsidRPr="00E31C27">
        <w:rPr>
          <w:rFonts w:ascii="Calibri" w:hAnsi="Calibri" w:cs="Calibri"/>
          <w:sz w:val="24"/>
          <w:szCs w:val="24"/>
          <w:lang w:val="es-CL"/>
        </w:rPr>
        <w:t xml:space="preserve"> y todo eso los piensas con otra forma, pero esto debería tener un peso menos importante, para que se lea tu proyecto y no te dediques a ver bloques o… porque se va a ver todo muy parejo y no resalta lo más importante que es como la configuración del proyecto. Por eso te decía, acá ya te…. Se nota que pudiste trabajar con otras capas o con otros grados de profundidad, entonces, deberías tirar un poco más eso en la planta. Por ejemplo, tus bloques acá, ya mira, incluso estás trabajando con profundidad, se nota que esto está más atrás, entonces traspasar un poco esto a la planta.</w:t>
      </w:r>
    </w:p>
    <w:p w14:paraId="53A9F7D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Y ¿qué hago con la iluminación?</w:t>
      </w:r>
    </w:p>
    <w:p w14:paraId="3A953E2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 </w:t>
      </w:r>
      <w:proofErr w:type="gramStart"/>
      <w:r w:rsidRPr="00E31C27">
        <w:rPr>
          <w:rFonts w:ascii="Calibri" w:hAnsi="Calibri" w:cs="Calibri"/>
          <w:sz w:val="24"/>
          <w:szCs w:val="24"/>
          <w:lang w:val="es-CL"/>
        </w:rPr>
        <w:t>que</w:t>
      </w:r>
      <w:proofErr w:type="gramEnd"/>
      <w:r w:rsidRPr="00E31C27">
        <w:rPr>
          <w:rFonts w:ascii="Calibri" w:hAnsi="Calibri" w:cs="Calibri"/>
          <w:sz w:val="24"/>
          <w:szCs w:val="24"/>
          <w:lang w:val="es-CL"/>
        </w:rPr>
        <w:t xml:space="preserve"> como propuesta, yo creo que no aporta mucho.</w:t>
      </w:r>
    </w:p>
    <w:p w14:paraId="0A7D681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Es que igual es sur. No puedo hacer muchas cosas acá, ya tengo los baños y las cocinas, que son húmedas, a ese lado, entonces tengo que hacer muchas </w:t>
      </w:r>
      <w:proofErr w:type="gramStart"/>
      <w:r w:rsidRPr="00E31C27">
        <w:rPr>
          <w:rFonts w:ascii="Calibri" w:hAnsi="Calibri" w:cs="Calibri"/>
          <w:sz w:val="24"/>
          <w:szCs w:val="24"/>
          <w:lang w:val="es-CL"/>
        </w:rPr>
        <w:t>ventanas</w:t>
      </w:r>
      <w:proofErr w:type="gramEnd"/>
      <w:r w:rsidRPr="00E31C27">
        <w:rPr>
          <w:rFonts w:ascii="Calibri" w:hAnsi="Calibri" w:cs="Calibri"/>
          <w:sz w:val="24"/>
          <w:szCs w:val="24"/>
          <w:lang w:val="es-CL"/>
        </w:rPr>
        <w:t xml:space="preserve"> pero ojalá que…</w:t>
      </w:r>
    </w:p>
    <w:p w14:paraId="080EBD4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es que, de hecho, no hay que hacer muchas ventanas, lo que tienes que hacer es generar como áreas de iluminación. El tema es que siempre esté ahí generando… la ventana más importante a lo mejor deberías cancelar, debería tener que ver con el espacio público de la vivienda, que debería estar acá y que vendría a ser esta zona que tienes acá, pero en el corte le estás haciendo la ventana como del 1,80 m hacia arriba, 1,70. O sea, ahí la gente se sienta y no tiene ninguna relación con la ventana, está como en un hoyo. Entonces es lo que tienes que plantear distinto. Y en realidad no sé si tiene mucho sentido haciendo esa división, ¿qué ganas haciendo esa división del medio? Podrías hacer la ventana completa o buscar alguna otra forma, dependiendo de qué es lo que quieres iluminar, pero en general si tienes un solo espacio, yo creo que conviene más hacer una sola ventana. Y en el dormitorio también, esa ventana, ¿qué función cumple esa ventana alta?</w:t>
      </w:r>
    </w:p>
    <w:p w14:paraId="388029D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No mucho…</w:t>
      </w:r>
    </w:p>
    <w:p w14:paraId="27D280F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 </w:t>
      </w: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entonces, a lo mejor sí te da cierto ritmo porque empieza a hablar de la altura completa, porque empezó a aparecer la altura completa, pero tienes que dibujar esto y entenderlo, o tratar de componerlo un poco más; tratar de limpiarlo y también tratar de buscar cuál es el objetivo porque acá como que estás usando la forma pero es una forma que, primero, no es muy atractiva, y además, la alineación que estás logrando tampoco es tan distinta si hicieras algo más simple, y también relacionado con cómo se habita el espacio interior, porque aquí la ventana está quedando como al medio de la cama y ese tipo de cosas las puedes corregir. Bueno estas son las mismas </w:t>
      </w:r>
      <w:r w:rsidRPr="00E31C27">
        <w:rPr>
          <w:rFonts w:ascii="Calibri" w:hAnsi="Calibri" w:cs="Calibri"/>
          <w:b/>
          <w:bCs/>
          <w:sz w:val="24"/>
          <w:szCs w:val="24"/>
          <w:lang w:val="es-CL"/>
        </w:rPr>
        <w:t>xxx</w:t>
      </w:r>
      <w:r w:rsidRPr="00E31C27">
        <w:rPr>
          <w:rFonts w:ascii="Calibri" w:hAnsi="Calibri" w:cs="Calibri"/>
          <w:sz w:val="24"/>
          <w:szCs w:val="24"/>
          <w:lang w:val="es-CL"/>
        </w:rPr>
        <w:t xml:space="preserve"> que esta planta; le cambiaste la </w:t>
      </w:r>
      <w:proofErr w:type="gramStart"/>
      <w:r w:rsidRPr="00E31C27">
        <w:rPr>
          <w:rFonts w:ascii="Calibri" w:hAnsi="Calibri" w:cs="Calibri"/>
          <w:sz w:val="24"/>
          <w:szCs w:val="24"/>
          <w:lang w:val="es-CL"/>
        </w:rPr>
        <w:t>escala</w:t>
      </w:r>
      <w:proofErr w:type="gramEnd"/>
      <w:r w:rsidRPr="00E31C27">
        <w:rPr>
          <w:rFonts w:ascii="Calibri" w:hAnsi="Calibri" w:cs="Calibri"/>
          <w:sz w:val="24"/>
          <w:szCs w:val="24"/>
          <w:lang w:val="es-CL"/>
        </w:rPr>
        <w:t xml:space="preserve"> pero… claro, ahora los bloques se notan menos pero todavía están más fuertes y ya deberías empezar a manejar el tema de la construcción de muros y lo que te decía de las ventanas también. </w:t>
      </w:r>
    </w:p>
    <w:p w14:paraId="51AA455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Una duda, si tengo 1.75 que es esta y 75, ¿muestro lo mismo?</w:t>
      </w:r>
    </w:p>
    <w:p w14:paraId="0C34057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No, yo creo que en 1.75 convendría más que mostraras la unidad. O a lo mejor dos, tal vez esta, la de la esquina, y la que está inmediatamente al lado. Mostrar mejor el tema del acceso. Y unirse. Que se entienda que estás mostrando la </w:t>
      </w:r>
      <w:proofErr w:type="gramStart"/>
      <w:r w:rsidRPr="00E31C27">
        <w:rPr>
          <w:rFonts w:ascii="Calibri" w:hAnsi="Calibri" w:cs="Calibri"/>
          <w:sz w:val="24"/>
          <w:szCs w:val="24"/>
          <w:lang w:val="es-CL"/>
        </w:rPr>
        <w:t>unidad</w:t>
      </w:r>
      <w:proofErr w:type="gramEnd"/>
      <w:r w:rsidRPr="00E31C27">
        <w:rPr>
          <w:rFonts w:ascii="Calibri" w:hAnsi="Calibri" w:cs="Calibri"/>
          <w:sz w:val="24"/>
          <w:szCs w:val="24"/>
          <w:lang w:val="es-CL"/>
        </w:rPr>
        <w:t xml:space="preserve"> pero dentro del conjunto, que se entienda cómo se accede, qué pasa en el espacio de afuera.</w:t>
      </w:r>
    </w:p>
    <w:p w14:paraId="42C333D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Mostrar el vacío…</w:t>
      </w:r>
    </w:p>
    <w:p w14:paraId="55A7EDF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porque tú tienes una forma de acceder que tiene que ver con este espacio público acá, entonces, eso mismo podría aparecer un poco dentro de esta planta. O sea, no mostrarlo del todo, sino que esto tiene esta forma en base también al conjunto.</w:t>
      </w:r>
    </w:p>
    <w:p w14:paraId="2660B4B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Entonces, en el fondo, no la unidad, o sea, si estoy mostrando esto, no hago eso. </w:t>
      </w:r>
    </w:p>
    <w:p w14:paraId="6701626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No, no; y la elevación de todo esto va a aparecer acá, en esta escala. Lo bueno de trabajar esta escala es que también sería bueno que mostraras como un corte en un sentido donde también va a aparecer… que el corte en otro sentido, va a aparecer la vivienda y va aparecer el espacio intermedio, el plano intermedio que está acá también. Entonces, eso también es bueno. Bueno aquí tienes que hacerle de manera general también un corte así. Lo ideal sería que este corte pasara por puntos importantes, que pasara por estos espacios intermedios que estás diseñando, que pasara por la vivienda y que se vea el vacío que está acá también, entonces, de esa forma empieza a entenderse cuál es como la intención o la forma en que se relaciona este como nivel que está intermedio con las viviendas, con el tema de la iluminación y todo esto. Y lo otro, lo otro es que las viviendas te están quedando un poco desplazadas. Lo que se puede hacer… porque si tú haces un corte con una sola línea, algunas cosas te van a quedar en </w:t>
      </w:r>
      <w:r w:rsidRPr="00E31C27">
        <w:rPr>
          <w:rFonts w:ascii="Calibri" w:hAnsi="Calibri" w:cs="Calibri"/>
          <w:b/>
          <w:bCs/>
          <w:sz w:val="24"/>
          <w:szCs w:val="24"/>
          <w:lang w:val="es-CL"/>
        </w:rPr>
        <w:t xml:space="preserve">xxx </w:t>
      </w:r>
      <w:r w:rsidRPr="00E31C27">
        <w:rPr>
          <w:rFonts w:ascii="Calibri" w:hAnsi="Calibri" w:cs="Calibri"/>
          <w:sz w:val="24"/>
          <w:szCs w:val="24"/>
          <w:lang w:val="es-CL"/>
        </w:rPr>
        <w:t>y se te va a empezar a ensuciar el plano, por eso lo ideal sería que empieces a hacer los cortes como lo más perpendicular o transversal posible en cada uno de estos puntos, y aquí establecemos un punto de quiebre y haces de nuevo el plano en este otro sentido. Y cuando dibujas el corte en planta, dibujas que ahí hay un punto de quiebre, no sé, un punto A y ese punto…</w:t>
      </w:r>
    </w:p>
    <w:p w14:paraId="3B28599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Y ¿cómo lo expreso eso?</w:t>
      </w:r>
    </w:p>
    <w:p w14:paraId="1602BA3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En el corte? En el corte se te va a ver súper continuo, porque el cambio de giro… el ángulo no es tanto, pero se va a ver…</w:t>
      </w:r>
    </w:p>
    <w:p w14:paraId="01AEDC8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En la planta marco un punto.</w:t>
      </w:r>
    </w:p>
    <w:p w14:paraId="2C4FB76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en la planta marcas el punto A y en la elevación o en el corte... aquí a lo mejor marcas el punto A, para saber que es un punto de inflexión, pero en este caso es mínimo; hay proyectos en los que de pronto el corte es mucho más…</w:t>
      </w:r>
    </w:p>
    <w:p w14:paraId="093BF4BE" w14:textId="0C28EE6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Sí, de </w:t>
      </w:r>
      <w:r w:rsidR="0003374D" w:rsidRPr="00E31C27">
        <w:rPr>
          <w:rFonts w:ascii="Calibri" w:hAnsi="Calibri" w:cs="Calibri"/>
          <w:sz w:val="24"/>
          <w:szCs w:val="24"/>
          <w:lang w:val="es-CL"/>
        </w:rPr>
        <w:t>hecho,</w:t>
      </w:r>
      <w:r w:rsidRPr="00E31C27">
        <w:rPr>
          <w:rFonts w:ascii="Calibri" w:hAnsi="Calibri" w:cs="Calibri"/>
          <w:sz w:val="24"/>
          <w:szCs w:val="24"/>
          <w:lang w:val="es-CL"/>
        </w:rPr>
        <w:t xml:space="preserve"> acá puse las líneas </w:t>
      </w:r>
      <w:r w:rsidRPr="00E31C27">
        <w:rPr>
          <w:rFonts w:ascii="Calibri" w:hAnsi="Calibri" w:cs="Calibri"/>
          <w:b/>
          <w:bCs/>
          <w:sz w:val="24"/>
          <w:szCs w:val="24"/>
          <w:lang w:val="es-CL"/>
        </w:rPr>
        <w:t>(??)</w:t>
      </w:r>
      <w:r w:rsidRPr="00E31C27">
        <w:rPr>
          <w:rFonts w:ascii="Calibri" w:hAnsi="Calibri" w:cs="Calibri"/>
          <w:sz w:val="24"/>
          <w:szCs w:val="24"/>
          <w:lang w:val="es-CL"/>
        </w:rPr>
        <w:t xml:space="preserve"> perpendiculares en esa línea, pero como estaba mirando hacia acá, no los puse acá. </w:t>
      </w:r>
    </w:p>
    <w:p w14:paraId="5C28CCF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ntonces te empezó a quedar un poco chueco. </w:t>
      </w:r>
    </w:p>
    <w:p w14:paraId="244C764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Sí </w:t>
      </w:r>
      <w:proofErr w:type="spellStart"/>
      <w:r w:rsidRPr="00E31C27">
        <w:rPr>
          <w:rFonts w:ascii="Calibri" w:hAnsi="Calibri" w:cs="Calibri"/>
          <w:sz w:val="24"/>
          <w:szCs w:val="24"/>
          <w:lang w:val="es-CL"/>
        </w:rPr>
        <w:t>poh</w:t>
      </w:r>
      <w:proofErr w:type="spellEnd"/>
      <w:r w:rsidRPr="00E31C27">
        <w:rPr>
          <w:rFonts w:ascii="Calibri" w:hAnsi="Calibri" w:cs="Calibri"/>
          <w:sz w:val="24"/>
          <w:szCs w:val="24"/>
          <w:lang w:val="es-CL"/>
        </w:rPr>
        <w:t>’. Si lo hubiera hecho, esto hubiera parecido así.</w:t>
      </w:r>
    </w:p>
    <w:p w14:paraId="2461508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Bueno esas cosas son las que me parecen más importantes, pero veámoslo el viernes. ¿Habíamos conversado de esto, </w:t>
      </w:r>
      <w:proofErr w:type="gramStart"/>
      <w:r w:rsidRPr="00E31C27">
        <w:rPr>
          <w:rFonts w:ascii="Calibri" w:hAnsi="Calibri" w:cs="Calibri"/>
          <w:sz w:val="24"/>
          <w:szCs w:val="24"/>
          <w:lang w:val="es-CL"/>
        </w:rPr>
        <w:t>no?</w:t>
      </w:r>
      <w:proofErr w:type="gramEnd"/>
      <w:r w:rsidRPr="00E31C27">
        <w:rPr>
          <w:rFonts w:ascii="Calibri" w:hAnsi="Calibri" w:cs="Calibri"/>
          <w:sz w:val="24"/>
          <w:szCs w:val="24"/>
          <w:lang w:val="es-CL"/>
        </w:rPr>
        <w:t xml:space="preserve"> Que a lo mejor ese espacio puede ser completo, porque toda esa zona… ese baño es para este dormitorio no más y acá tienes un baño común que es para el dormitorio doble. El dormitorio doble puede estar relacionado con este baño, pero acá puedes omitir ese pasillo, integrándolo dentro de todo este espacio, el dormitorio, el clóset y el baño como una sola unidad. Claro, </w:t>
      </w:r>
      <w:proofErr w:type="gramStart"/>
      <w:r w:rsidRPr="00E31C27">
        <w:rPr>
          <w:rFonts w:ascii="Calibri" w:hAnsi="Calibri" w:cs="Calibri"/>
          <w:sz w:val="24"/>
          <w:szCs w:val="24"/>
          <w:lang w:val="es-CL"/>
        </w:rPr>
        <w:t>porque</w:t>
      </w:r>
      <w:proofErr w:type="gramEnd"/>
      <w:r w:rsidRPr="00E31C27">
        <w:rPr>
          <w:rFonts w:ascii="Calibri" w:hAnsi="Calibri" w:cs="Calibri"/>
          <w:sz w:val="24"/>
          <w:szCs w:val="24"/>
          <w:lang w:val="es-CL"/>
        </w:rPr>
        <w:t xml:space="preserve"> además, si tú pones la puerta acá y cierras la puerta, este espacio se empieza a ver mucho más ordenado, mucho más contenido, no se te empieza a fugar por el pasillo, un pasillo acá, otro pasillo allá, cuando en realidad el único pasillo necesario es este. E igual, también, no sé, por un tema de orden, a lo mejor puedes poner la puerta frente a la otra, y te convendría un poco más… claro yo le estoy buscando iluminación para el baño, pero igual es raro porque desde el espacio público te está quedando la ventana que mira al baño.</w:t>
      </w:r>
    </w:p>
    <w:p w14:paraId="445A949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Pero es </w:t>
      </w:r>
      <w:proofErr w:type="gramStart"/>
      <w:r w:rsidRPr="00E31C27">
        <w:rPr>
          <w:rFonts w:ascii="Calibri" w:hAnsi="Calibri" w:cs="Calibri"/>
          <w:sz w:val="24"/>
          <w:szCs w:val="24"/>
          <w:lang w:val="es-CL"/>
        </w:rPr>
        <w:t>que</w:t>
      </w:r>
      <w:proofErr w:type="gramEnd"/>
      <w:r w:rsidRPr="00E31C27">
        <w:rPr>
          <w:rFonts w:ascii="Calibri" w:hAnsi="Calibri" w:cs="Calibri"/>
          <w:sz w:val="24"/>
          <w:szCs w:val="24"/>
          <w:lang w:val="es-CL"/>
        </w:rPr>
        <w:t xml:space="preserve"> si no, me mira a la pieza.</w:t>
      </w:r>
    </w:p>
    <w:p w14:paraId="62027CD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a lo mejor el baño tendrá que tener algún tipo de, si quieres poner una ventana, algún tipo de diseño y ahí es donde dibujas la ventana, que la dibujas del centro y del otro lado. Una ventana que te permita ventilar e iluminar, pero a lo mejor va a tener que ser más alta, que no se pueda ver para adentro.</w:t>
      </w:r>
    </w:p>
    <w:p w14:paraId="147CB2E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Claro, la idea no es que se vea si hay alguien sentado.</w:t>
      </w:r>
    </w:p>
    <w:p w14:paraId="0EE81D7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el tamaño que estás haciendo es un tamaño considerable. Incluso por un tema de estructura, a lo mejor te convendría ordenar el baño de otra forma, donde tú entras acá y entras directo al lavamanos, entonces así ordenas todos los artefactos en una sola línea. Bueno, tampoco está malo eso, tienes la cocina detrás. Este espacio también trata de diseñarlo, pensando en que estás acá, porque estás poniendo el sillón de espaldas a la ventana, de donde viene la luz, entonces a lo mejor tienes que diseñar esto de otra forma. Igual para una casa que tiene 3 camas, no sé si necesitas tantos sillones, a lo mejor tienes que ordenarlo de una manera más regular y generar una estación de estar al medio. Claro, algo más simple, si tanta gente tampoco está viviendo ahí. Acá esta </w:t>
      </w:r>
      <w:r w:rsidRPr="00E31C27">
        <w:rPr>
          <w:rFonts w:ascii="Calibri" w:hAnsi="Calibri" w:cs="Calibri"/>
          <w:b/>
          <w:bCs/>
          <w:sz w:val="24"/>
          <w:szCs w:val="24"/>
          <w:lang w:val="es-CL"/>
        </w:rPr>
        <w:t>XXX</w:t>
      </w:r>
      <w:r w:rsidRPr="00E31C27">
        <w:rPr>
          <w:rFonts w:ascii="Calibri" w:hAnsi="Calibri" w:cs="Calibri"/>
          <w:sz w:val="24"/>
          <w:szCs w:val="24"/>
          <w:lang w:val="es-CL"/>
        </w:rPr>
        <w:t xml:space="preserve"> puede ser completa. Tratar de optimizar un poco más el espacio. Este baño también está un poco grande.</w:t>
      </w:r>
    </w:p>
    <w:p w14:paraId="79C0088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Si es que esto se… o sea, si la escalera se retrae un poco y está el acceso por acá, igual la cocina se da vuelta. </w:t>
      </w:r>
    </w:p>
    <w:p w14:paraId="5713B46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a lo mejor te conviene igual dar vuelta la cocina, como tratando de que el acceso a la cocina esté como por esta zona y que no te quede tan relacionada con el acceso, entonces tú entras directamente al estar y le quitas como el acceso directo a la cocina.</w:t>
      </w:r>
    </w:p>
    <w:p w14:paraId="29FD98D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Es que lo </w:t>
      </w:r>
      <w:proofErr w:type="gramStart"/>
      <w:r w:rsidRPr="00E31C27">
        <w:rPr>
          <w:rFonts w:ascii="Calibri" w:hAnsi="Calibri" w:cs="Calibri"/>
          <w:sz w:val="24"/>
          <w:szCs w:val="24"/>
          <w:lang w:val="es-CL"/>
        </w:rPr>
        <w:t>intenté</w:t>
      </w:r>
      <w:proofErr w:type="gramEnd"/>
      <w:r w:rsidRPr="00E31C27">
        <w:rPr>
          <w:rFonts w:ascii="Calibri" w:hAnsi="Calibri" w:cs="Calibri"/>
          <w:sz w:val="24"/>
          <w:szCs w:val="24"/>
          <w:lang w:val="es-CL"/>
        </w:rPr>
        <w:t xml:space="preserve"> pero igual me deja como el lavaplatos mirando a la puerta.</w:t>
      </w:r>
    </w:p>
    <w:p w14:paraId="00DCF80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 que el lavaplatos puede estar ahí al fondo. El lavaplatos tiene que estar acá. No se trata de despejar la …sino </w:t>
      </w:r>
      <w:proofErr w:type="gramStart"/>
      <w:r w:rsidRPr="00E31C27">
        <w:rPr>
          <w:rFonts w:ascii="Calibri" w:hAnsi="Calibri" w:cs="Calibri"/>
          <w:sz w:val="24"/>
          <w:szCs w:val="24"/>
          <w:lang w:val="es-CL"/>
        </w:rPr>
        <w:t>que</w:t>
      </w:r>
      <w:proofErr w:type="gramEnd"/>
      <w:r w:rsidRPr="00E31C27">
        <w:rPr>
          <w:rFonts w:ascii="Calibri" w:hAnsi="Calibri" w:cs="Calibri"/>
          <w:sz w:val="24"/>
          <w:szCs w:val="24"/>
          <w:lang w:val="es-CL"/>
        </w:rPr>
        <w:t xml:space="preserve"> de cambiarle el acceso a la cocina, entonces con este acceso nuevo, la cocina a lo mejor se organiza de manera distinta, pero sigues teniendo igual que te hace que tu acceso sea hacia la zona de estar y no sea inmediatamente a la cocina y así también le das como un poco de privacidad a la zona de acceso hacia la cocina. </w:t>
      </w:r>
    </w:p>
    <w:p w14:paraId="3824C7F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Me complica esa cuestión que esté el acceso a la cocina acá.  </w:t>
      </w:r>
    </w:p>
    <w:p w14:paraId="76172B6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si no es </w:t>
      </w:r>
      <w:proofErr w:type="gramStart"/>
      <w:r w:rsidRPr="00E31C27">
        <w:rPr>
          <w:rFonts w:ascii="Calibri" w:hAnsi="Calibri" w:cs="Calibri"/>
          <w:sz w:val="24"/>
          <w:szCs w:val="24"/>
          <w:lang w:val="es-CL"/>
        </w:rPr>
        <w:t>tanto</w:t>
      </w:r>
      <w:proofErr w:type="gramEnd"/>
      <w:r w:rsidRPr="00E31C27">
        <w:rPr>
          <w:rFonts w:ascii="Calibri" w:hAnsi="Calibri" w:cs="Calibri"/>
          <w:sz w:val="24"/>
          <w:szCs w:val="24"/>
          <w:lang w:val="es-CL"/>
        </w:rPr>
        <w:t xml:space="preserve"> además, porque tienes que configurar… en esta planta es lo mismo. ¿Dónde está esa escalera para subir al segundo piso?</w:t>
      </w:r>
    </w:p>
    <w:p w14:paraId="71E85B2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Es esta. </w:t>
      </w:r>
    </w:p>
    <w:p w14:paraId="79FE512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roofErr w:type="gramStart"/>
      <w:r w:rsidRPr="00E31C27">
        <w:rPr>
          <w:rFonts w:ascii="Calibri" w:hAnsi="Calibri" w:cs="Calibri"/>
          <w:sz w:val="24"/>
          <w:szCs w:val="24"/>
          <w:lang w:val="es-CL"/>
        </w:rPr>
        <w:t xml:space="preserve">Es que lo que tienes que hacer ahí es segundo piso </w:t>
      </w:r>
      <w:r w:rsidRPr="00E31C27">
        <w:rPr>
          <w:rFonts w:ascii="Calibri" w:hAnsi="Calibri" w:cs="Calibri"/>
          <w:b/>
          <w:bCs/>
          <w:sz w:val="24"/>
          <w:szCs w:val="24"/>
          <w:lang w:val="es-CL"/>
        </w:rPr>
        <w:t>(???</w:t>
      </w:r>
      <w:proofErr w:type="gramEnd"/>
      <w:r w:rsidRPr="00E31C27">
        <w:rPr>
          <w:rFonts w:ascii="Calibri" w:hAnsi="Calibri" w:cs="Calibri"/>
          <w:b/>
          <w:bCs/>
          <w:sz w:val="24"/>
          <w:szCs w:val="24"/>
          <w:lang w:val="es-CL"/>
        </w:rPr>
        <w:t>)</w:t>
      </w:r>
      <w:r w:rsidRPr="00E31C27">
        <w:rPr>
          <w:rFonts w:ascii="Calibri" w:hAnsi="Calibri" w:cs="Calibri"/>
          <w:sz w:val="24"/>
          <w:szCs w:val="24"/>
          <w:lang w:val="es-CL"/>
        </w:rPr>
        <w:t xml:space="preserve">. </w:t>
      </w:r>
    </w:p>
    <w:p w14:paraId="2C7CC2A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Es que si lo retraigo ya no puedo hacer un segundo xxx. </w:t>
      </w:r>
    </w:p>
    <w:p w14:paraId="4944470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 que a lo mejor puede ser así, porque esta escalera sube y tu generas aquí una zona de acceso al primer piso y en el segundo piso también hay la misma zona de acceso, pero está arriba y está…</w:t>
      </w:r>
    </w:p>
    <w:p w14:paraId="5B65A08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Aunque sea un cuadrado muy chiquitito?</w:t>
      </w:r>
    </w:p>
    <w:p w14:paraId="64CC0B5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 xml:space="preserve">No es un cuadrado, porque los espacios pueden ser más largos o puedes cortarlo antes, a lo mejor. Pero la idea es que tú entres acá y puedas entrar a la vivienda acá y de acá puedas entrar a la otra vivienda que está en el segundo piso. </w:t>
      </w:r>
      <w:proofErr w:type="gramStart"/>
      <w:r w:rsidRPr="00E31C27">
        <w:rPr>
          <w:rFonts w:ascii="Calibri" w:hAnsi="Calibri" w:cs="Calibri"/>
          <w:sz w:val="24"/>
          <w:szCs w:val="24"/>
          <w:lang w:val="es-CL"/>
        </w:rPr>
        <w:t>Pero</w:t>
      </w:r>
      <w:proofErr w:type="gramEnd"/>
      <w:r w:rsidRPr="00E31C27">
        <w:rPr>
          <w:rFonts w:ascii="Calibri" w:hAnsi="Calibri" w:cs="Calibri"/>
          <w:sz w:val="24"/>
          <w:szCs w:val="24"/>
          <w:lang w:val="es-CL"/>
        </w:rPr>
        <w:t xml:space="preserve"> además, te sirve esto, porque te configura como esa línea completa. Como para ir accediendo. Es que es importante que le des la instancia de acceso a la vivienda y también es un poco extraño que a toda la vivienda se entre de la misma forma y que a esta vivienda de acá se acceda desde el espacio público. O sea, la única vivienda que vas a abrir y desde el espacio público se va a ver hasta el dormitorio casi.</w:t>
      </w:r>
    </w:p>
    <w:p w14:paraId="02DD1B6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Si, entonces…</w:t>
      </w:r>
    </w:p>
    <w:p w14:paraId="7771C4E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No es un cambio tan complejo.</w:t>
      </w:r>
    </w:p>
    <w:p w14:paraId="629B43A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Esto igual es así.</w:t>
      </w:r>
    </w:p>
    <w:p w14:paraId="79806DD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Esto también es escalera?</w:t>
      </w:r>
    </w:p>
    <w:p w14:paraId="4F03703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Sí porque está cortado a metro y medio esto. Esto está como en la techumbre. Ya, entonces, retraigo completa la escalera, puedo acceder por acá y tengo que subir y acceder como así.</w:t>
      </w:r>
    </w:p>
    <w:p w14:paraId="51F5631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proofErr w:type="gramStart"/>
      <w:r w:rsidRPr="00E31C27">
        <w:rPr>
          <w:rFonts w:ascii="Calibri" w:hAnsi="Calibri" w:cs="Calibri"/>
          <w:sz w:val="24"/>
          <w:szCs w:val="24"/>
          <w:lang w:val="es-CL"/>
        </w:rPr>
        <w:t>Ah</w:t>
      </w:r>
      <w:proofErr w:type="gramEnd"/>
      <w:r w:rsidRPr="00E31C27">
        <w:rPr>
          <w:rFonts w:ascii="Calibri" w:hAnsi="Calibri" w:cs="Calibri"/>
          <w:sz w:val="24"/>
          <w:szCs w:val="24"/>
          <w:lang w:val="es-CL"/>
        </w:rPr>
        <w:t xml:space="preserve"> pero es que la escalera puedes retraerla hasta acá no más, no tienes </w:t>
      </w:r>
      <w:proofErr w:type="spellStart"/>
      <w:r w:rsidRPr="00E31C27">
        <w:rPr>
          <w:rFonts w:ascii="Calibri" w:hAnsi="Calibri" w:cs="Calibri"/>
          <w:sz w:val="24"/>
          <w:szCs w:val="24"/>
          <w:lang w:val="es-CL"/>
        </w:rPr>
        <w:t>porque</w:t>
      </w:r>
      <w:proofErr w:type="spellEnd"/>
      <w:r w:rsidRPr="00E31C27">
        <w:rPr>
          <w:rFonts w:ascii="Calibri" w:hAnsi="Calibri" w:cs="Calibri"/>
          <w:sz w:val="24"/>
          <w:szCs w:val="24"/>
          <w:lang w:val="es-CL"/>
        </w:rPr>
        <w:t xml:space="preserve"> retraerla hasta acá al fondo. Entonces acá hay un descanso y ahí viene la escalera.</w:t>
      </w:r>
    </w:p>
    <w:p w14:paraId="4DE688F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Esto aquí queda como loza.</w:t>
      </w:r>
    </w:p>
    <w:p w14:paraId="2022883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como parte del descanso. Claro, porque lo que tú decías es que quedaba todo esto como un vacío y aparecía solamente un cuadrado para entrar al … </w:t>
      </w:r>
    </w:p>
    <w:p w14:paraId="67D056D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Sí…</w:t>
      </w:r>
    </w:p>
    <w:p w14:paraId="3EA013B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No, entonces te conviene que no quede eso y así esto queda con mucho espacio limpio y no se interrumpe.</w:t>
      </w:r>
    </w:p>
    <w:p w14:paraId="1E20B09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Entonces, si la escalera está así, me va a quedar como una pequeña loza ahí y voy a poder entrar por acá y está el descanso aquí.</w:t>
      </w:r>
    </w:p>
    <w:p w14:paraId="67226BC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Claro, pero eso coincide con el descanso.</w:t>
      </w:r>
    </w:p>
    <w:p w14:paraId="2E8DF84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Claro, ahí está el descanso. Uno entra por acá al primer piso y al segundo piso entra por ahí. </w:t>
      </w:r>
    </w:p>
    <w:p w14:paraId="177B8C9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y en realidad esa loza llega hasta ahí no más porque después sigue la escalera.</w:t>
      </w:r>
    </w:p>
    <w:p w14:paraId="79CD8F4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Ah, llega hasta el acceso, no hasta el fondo. </w:t>
      </w:r>
    </w:p>
    <w:p w14:paraId="5DFDFAB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el acceso lo haces acá, la puerta. En este punto. En el descanso. </w:t>
      </w:r>
    </w:p>
    <w:p w14:paraId="7387542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Entonces aquí.</w:t>
      </w:r>
    </w:p>
    <w:p w14:paraId="29B4660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No, puede ser ahí mismo pero lo que quiero decir es que la escalera continúa después del acceso, no antes. O sea, acomoda la escalera al acceso, porque lo que estás pensando tú es mantener la escalera como diseñadora, pero la escalera se puede modificar para generar el acceso por ahí. </w:t>
      </w:r>
    </w:p>
    <w:p w14:paraId="08BB498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Porque ponte tú en la pendiente me va a quedar así. </w:t>
      </w:r>
    </w:p>
    <w:p w14:paraId="13FF925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ntonces la escalera avanza más no más. </w:t>
      </w:r>
    </w:p>
    <w:p w14:paraId="4E9EAB9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Y si doy vuelta esto no más?</w:t>
      </w:r>
    </w:p>
    <w:p w14:paraId="382A77D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También puede ser. A lo mejor das vuelta toda la casa mejor y te queda la sala –para que sea igual- y te queda el dormitorio principal con este punto para acá que puede tener una vista para acá en el segundo piso. </w:t>
      </w:r>
    </w:p>
    <w:p w14:paraId="5044F3E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Y de hecho eso es como un patio… no privado, pero es como para la vivienda.</w:t>
      </w:r>
    </w:p>
    <w:p w14:paraId="004D117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Trata de imprimirlo mañana para que lo puedas… Mañana tienes control a las 10…</w:t>
      </w:r>
    </w:p>
    <w:p w14:paraId="27A3354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p>
    <w:p w14:paraId="3B3FD018" w14:textId="77777777" w:rsidR="00E31C27" w:rsidRDefault="00E31C27">
      <w:pPr>
        <w:rPr>
          <w:lang w:val="es-CL"/>
        </w:rPr>
      </w:pPr>
      <w:r>
        <w:rPr>
          <w:lang w:val="es-CL"/>
        </w:rPr>
        <w:br w:type="page"/>
      </w:r>
    </w:p>
    <w:p w14:paraId="1A1EEEC8" w14:textId="0C0C7E17" w:rsidR="00E31C27" w:rsidRPr="00E31C27" w:rsidRDefault="0003374D" w:rsidP="00E31C27">
      <w:pPr>
        <w:tabs>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s>
        <w:autoSpaceDE w:val="0"/>
        <w:autoSpaceDN w:val="0"/>
        <w:adjustRightInd w:val="0"/>
        <w:spacing w:after="200" w:line="276" w:lineRule="auto"/>
        <w:ind w:left="2832" w:firstLine="708"/>
        <w:jc w:val="both"/>
        <w:rPr>
          <w:rFonts w:ascii="Calibri" w:hAnsi="Calibri" w:cs="Calibri"/>
          <w:b/>
          <w:bCs/>
          <w:sz w:val="28"/>
          <w:szCs w:val="28"/>
          <w:lang w:val="es-CL"/>
        </w:rPr>
      </w:pPr>
      <w:r>
        <w:rPr>
          <w:rFonts w:ascii="Calibri" w:hAnsi="Calibri" w:cs="Calibri"/>
          <w:b/>
          <w:bCs/>
          <w:sz w:val="28"/>
          <w:szCs w:val="28"/>
          <w:lang w:val="es-CL"/>
        </w:rPr>
        <w:t>Sesión 03</w:t>
      </w:r>
    </w:p>
    <w:p w14:paraId="2FBB1BC4" w14:textId="77777777" w:rsidR="00E31C27" w:rsidRPr="00E31C27" w:rsidRDefault="00E31C27" w:rsidP="00E31C27">
      <w:pPr>
        <w:tabs>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s>
        <w:autoSpaceDE w:val="0"/>
        <w:autoSpaceDN w:val="0"/>
        <w:adjustRightInd w:val="0"/>
        <w:spacing w:after="200" w:line="276" w:lineRule="auto"/>
        <w:ind w:left="2832" w:firstLine="708"/>
        <w:jc w:val="both"/>
        <w:rPr>
          <w:rFonts w:ascii="Calibri" w:hAnsi="Calibri" w:cs="Calibri"/>
          <w:b/>
          <w:bCs/>
          <w:sz w:val="28"/>
          <w:szCs w:val="28"/>
          <w:lang w:val="es-CL"/>
        </w:rPr>
      </w:pPr>
    </w:p>
    <w:p w14:paraId="3824EF0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 era cómo poner el tema de estos módulos como en altura. ¿Te acuerdas que yo tenía unos módulos de vivienda? </w:t>
      </w:r>
    </w:p>
    <w:p w14:paraId="7BF24AD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ordenados por niveles.</w:t>
      </w:r>
    </w:p>
    <w:p w14:paraId="192ED50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Entonces mi idea ahora es cómo hacer un gran vacío y que estos módulos en sí que estén como sujetados como por vigas, entonces el tema es que la vivienda se ubica como en plano vertical y así puedo poner las escaleras como en un núcleo vertical y todo el equipamiento está abajo. Entonces como que no sé, ponte tú que esté acá y que todas las personas puedan caminar por ahí y todo… porque antes, ¿te acuerdas?</w:t>
      </w:r>
    </w:p>
    <w:p w14:paraId="34AF582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 xml:space="preserve">¿Y piensas sostener el edificio de 5 pisos sobre esas vigas? </w:t>
      </w:r>
    </w:p>
    <w:p w14:paraId="45D62F4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es que son vigas grandes, grandes.</w:t>
      </w:r>
    </w:p>
    <w:p w14:paraId="44E19A5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w:t>
      </w:r>
      <w:r w:rsidRPr="00E31C27">
        <w:rPr>
          <w:rFonts w:ascii="Calibri" w:hAnsi="Calibri" w:cs="Calibri"/>
          <w:sz w:val="24"/>
          <w:szCs w:val="24"/>
          <w:lang w:val="es-CL"/>
        </w:rPr>
        <w:t>Como del Metro…</w:t>
      </w:r>
    </w:p>
    <w:p w14:paraId="1DEA5DF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w:t>
      </w:r>
      <w:proofErr w:type="spellStart"/>
      <w:r w:rsidRPr="00E31C27">
        <w:rPr>
          <w:rFonts w:ascii="Calibri" w:hAnsi="Calibri" w:cs="Calibri"/>
          <w:sz w:val="24"/>
          <w:szCs w:val="24"/>
          <w:lang w:val="es-CL"/>
        </w:rPr>
        <w:t>poh</w:t>
      </w:r>
      <w:proofErr w:type="spellEnd"/>
      <w:r w:rsidRPr="00E31C27">
        <w:rPr>
          <w:rFonts w:ascii="Calibri" w:hAnsi="Calibri" w:cs="Calibri"/>
          <w:sz w:val="24"/>
          <w:szCs w:val="24"/>
          <w:lang w:val="es-CL"/>
        </w:rPr>
        <w:t xml:space="preserve">… Entonces, la idea es que la vivienda esté en vertical, cosa de que esté como este núcleo de escaleras que suba y el tema de esto sujetado por estas vigas. Y había pensado que debajo de estas vigas –todavía no lo hago, pero lo voy a hacer-  como se hacían unos espacios, poner como árboles, entonces que los árboles como que aparecieran. Eso, pero no sé. Es que te juro que el tema de </w:t>
      </w:r>
      <w:proofErr w:type="gramStart"/>
      <w:r w:rsidRPr="00E31C27">
        <w:rPr>
          <w:rFonts w:ascii="Calibri" w:hAnsi="Calibri" w:cs="Calibri"/>
          <w:sz w:val="24"/>
          <w:szCs w:val="24"/>
          <w:lang w:val="es-CL"/>
        </w:rPr>
        <w:t>la escaleras</w:t>
      </w:r>
      <w:proofErr w:type="gramEnd"/>
      <w:r w:rsidRPr="00E31C27">
        <w:rPr>
          <w:rFonts w:ascii="Calibri" w:hAnsi="Calibri" w:cs="Calibri"/>
          <w:sz w:val="24"/>
          <w:szCs w:val="24"/>
          <w:lang w:val="es-CL"/>
        </w:rPr>
        <w:t>…</w:t>
      </w:r>
    </w:p>
    <w:p w14:paraId="4322765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cuando estábamos diseñando el equipamiento, era una buena propuesta.</w:t>
      </w:r>
    </w:p>
    <w:p w14:paraId="1C238DC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roofErr w:type="gramStart"/>
      <w:r w:rsidRPr="00E31C27">
        <w:rPr>
          <w:rFonts w:ascii="Calibri" w:hAnsi="Calibri" w:cs="Calibri"/>
          <w:sz w:val="24"/>
          <w:szCs w:val="24"/>
          <w:lang w:val="es-CL"/>
        </w:rPr>
        <w:t>Sí</w:t>
      </w:r>
      <w:proofErr w:type="gramEnd"/>
      <w:r w:rsidRPr="00E31C27">
        <w:rPr>
          <w:rFonts w:ascii="Calibri" w:hAnsi="Calibri" w:cs="Calibri"/>
          <w:sz w:val="24"/>
          <w:szCs w:val="24"/>
          <w:lang w:val="es-CL"/>
        </w:rPr>
        <w:t xml:space="preserve"> pero es que igual uno tiene que mostrar el equipamiento.</w:t>
      </w:r>
    </w:p>
    <w:p w14:paraId="1B02C36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está bien, pero lo que quiero decir es que puede ser una buena propuesta para el equipamiento, pero de todas formas no te resuelve el problema de la vivienda. Si quieres hacer un núcleo de escaleras vertical, podrías haber partido en el -1... acá lo que hiciste fue bajar el problema, que partía en el 1 y llegaba al 5, lo bajaste al -1 y sigue llegando al 5, pero sigue habiendo el mismo problema.</w:t>
      </w:r>
    </w:p>
    <w:p w14:paraId="540F953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pero es que no sé cómo poner la escalera, Víctor. Te lo juro que estuve pensando todo el fin de semana. </w:t>
      </w:r>
    </w:p>
    <w:p w14:paraId="74DC6BC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si había una escalera que había que corregir.</w:t>
      </w:r>
    </w:p>
    <w:p w14:paraId="471F4A0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No, es que no me gustaba como estaban. Pero no sé, ¿tú crees que siga con esta idea o que vuelva a lo anterior?</w:t>
      </w:r>
    </w:p>
    <w:p w14:paraId="1667798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 que este es otro proyecto, cambiaste todo el equipamiento en el primer piso.</w:t>
      </w:r>
    </w:p>
    <w:p w14:paraId="1AAF315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Es que en el fondo es lo mismo, porque por dentro es lo mismo; las viviendas siguen igual. Si lo que cambia sería la escalera y el tema de cómo este equipamiento y los espacios públicos que son directos.</w:t>
      </w:r>
    </w:p>
    <w:p w14:paraId="4E0416D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O sea, yo creo que el proyecto queda mejor, pero no sé si tienes tiempo de hacerlo de aquí al jueves.</w:t>
      </w:r>
    </w:p>
    <w:p w14:paraId="0DED203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yo creo que sí. </w:t>
      </w:r>
    </w:p>
    <w:p w14:paraId="5CF94C8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O sea, primero eso de que en las vigas vas a tener todo el volumen, ¿no es verdad?, pero podrías diseñar acá abajo un equipamiento en base a la estructura de las viviendas, que se apoye…</w:t>
      </w:r>
    </w:p>
    <w:p w14:paraId="62F97E2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Tal vez, las escaleras que tengan pilares abajo también. </w:t>
      </w:r>
    </w:p>
    <w:p w14:paraId="1869975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O pilares o muros. Puedes empezar a… porque el proyecto está bien apegado al borde, y a partir de las viviendas puedes diseñar algún elemento estructural que sostenga todo el proyecto.</w:t>
      </w:r>
    </w:p>
    <w:p w14:paraId="25DF405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Así como que tal vez los pilares vayan de un lado para otro, ¿o no? O sea, yo lo que había pensado es que uno se uniera con este, que estuviera como posado, pero claramente abajo no se vería.</w:t>
      </w:r>
    </w:p>
    <w:p w14:paraId="00B426B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a base de la estructura de la casa. Tú no tienes la vivienda estructurada, entonces a partir de esa estructura tú puedes armar algo en el primer piso, pero eso no sé si vas a tener tiempo de hacerlo. Y hoy día ya en la planta del primer piso de tu vivienda va a aparecer todo el conjunto de nuevo. El equipamiento y todo eso. </w:t>
      </w:r>
    </w:p>
    <w:p w14:paraId="1A3F186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Es que en el fondo son los mismos módulos, las mismas medidas, si el tema de la vivienda está igual. </w:t>
      </w:r>
    </w:p>
    <w:p w14:paraId="0197BE9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eso te estoy diciendo. Desde el punto de vista de la vivienda, no cambiaste el problema…</w:t>
      </w:r>
    </w:p>
    <w:p w14:paraId="3576D14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a: </w:t>
      </w:r>
      <w:r w:rsidRPr="00E31C27">
        <w:rPr>
          <w:rFonts w:ascii="Calibri" w:hAnsi="Calibri" w:cs="Calibri"/>
          <w:sz w:val="24"/>
          <w:szCs w:val="24"/>
          <w:lang w:val="es-CL"/>
        </w:rPr>
        <w:t>Claro, lo de las escaleras.</w:t>
      </w:r>
    </w:p>
    <w:p w14:paraId="2A465D2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podrías haberlo solucionado igual, pero complejizaste de nuevo el equipamiento, entonces tienes que hacer el equipamiento y diseñar la vivienda ahora. A ver, ¿mejora el proyecto? Sí, pero no sé si tienes tiempo de hacerlo, porque hay que hacerlo todo de nuevo. </w:t>
      </w:r>
    </w:p>
    <w:p w14:paraId="6870872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El tema es que no sé cómo arreglar el tema de las escaleras, me complican mucho las escaleras.</w:t>
      </w:r>
    </w:p>
    <w:p w14:paraId="3FFD787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ese tema ya estaba resuelto, había que hacer una escalera que tenía que llegar a algún punto.</w:t>
      </w:r>
    </w:p>
    <w:p w14:paraId="7A029DB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proofErr w:type="gramStart"/>
      <w:r w:rsidRPr="00E31C27">
        <w:rPr>
          <w:rFonts w:ascii="Calibri" w:hAnsi="Calibri" w:cs="Calibri"/>
          <w:sz w:val="24"/>
          <w:szCs w:val="24"/>
          <w:lang w:val="es-CL"/>
        </w:rPr>
        <w:t>Pero,</w:t>
      </w:r>
      <w:proofErr w:type="gramEnd"/>
      <w:r w:rsidRPr="00E31C27">
        <w:rPr>
          <w:rFonts w:ascii="Calibri" w:hAnsi="Calibri" w:cs="Calibri"/>
          <w:sz w:val="24"/>
          <w:szCs w:val="24"/>
          <w:lang w:val="es-CL"/>
        </w:rPr>
        <w:t xml:space="preserve"> ¿daba lo mismo eso?, que como que la escalera… o la otra cosa que podría hacer, porque lo que me molestó también mucho el fin de semana, es que cuando me metí en el tema de los espacios como que habían muchas escaleras que subían, que bajaban… Como que </w:t>
      </w:r>
      <w:r w:rsidRPr="00E31C27">
        <w:rPr>
          <w:rFonts w:ascii="Calibri" w:hAnsi="Calibri" w:cs="Calibri"/>
          <w:b/>
          <w:bCs/>
          <w:sz w:val="24"/>
          <w:szCs w:val="24"/>
          <w:lang w:val="es-CL"/>
        </w:rPr>
        <w:t>XXX</w:t>
      </w:r>
      <w:r w:rsidRPr="00E31C27">
        <w:rPr>
          <w:rFonts w:ascii="Calibri" w:hAnsi="Calibri" w:cs="Calibri"/>
          <w:sz w:val="24"/>
          <w:szCs w:val="24"/>
          <w:lang w:val="es-CL"/>
        </w:rPr>
        <w:t xml:space="preserve"> porque después vi que tenía que poner una escalera acá, otra escalera acá, para que hubiera tantos desniveles tenía que poner muchas escaleras, entonces el proyecto en el fondo era como subir y bajar escaleras, entonces también tal vez mi idea…</w:t>
      </w:r>
    </w:p>
    <w:p w14:paraId="5169F37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ntonces lo que deberías hacer es generar un vacío completo…</w:t>
      </w:r>
    </w:p>
    <w:p w14:paraId="68AED34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 un vacío completo y que tenga como continuidad…</w:t>
      </w:r>
    </w:p>
    <w:p w14:paraId="15EB647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Y aquí justo las viviendas.</w:t>
      </w:r>
    </w:p>
    <w:p w14:paraId="0279184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 por decirlo así, como que tenga continuidad el vacío porque me pasaba mucho que no sé, acá tenía un vacío y después acá tenía subida y después la persona subía y tenía que bajar de nuevo, después subía de nuevo y bajaba, entonces era como que no tenía continuidad, como que sentía que en el fondo no era funcional. Entonces, tal vez como haciendo un vacío completo, como que fuera todo lineal, por decirlo así, la gente lo ocuparía mucho más porque tiene continuidad y hay un trabajo muy horizontal.</w:t>
      </w:r>
    </w:p>
    <w:p w14:paraId="7AA3F08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Claro, lo que tienes que ver ahí…</w:t>
      </w:r>
    </w:p>
    <w:p w14:paraId="7E4EEAA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Igual desordené más este lugar, siento yo.</w:t>
      </w:r>
    </w:p>
    <w:p w14:paraId="348D967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pero eso tampoco se ve mal porque estás ocupando como el mismo módulo, a partir de un mismo elemento, estás diseñando el vacío también, que es como la huella que van dejando estos elementos cuando se van moviendo y van generando un vacío. Lo bueno también que tiene eso es que te genera una relación como con la plaza, como un </w:t>
      </w:r>
      <w:r w:rsidRPr="00E31C27">
        <w:rPr>
          <w:rFonts w:ascii="Calibri" w:hAnsi="Calibri" w:cs="Calibri"/>
          <w:b/>
          <w:bCs/>
          <w:sz w:val="24"/>
          <w:szCs w:val="24"/>
          <w:lang w:val="es-CL"/>
        </w:rPr>
        <w:t>XXX</w:t>
      </w:r>
      <w:r w:rsidRPr="00E31C27">
        <w:rPr>
          <w:rFonts w:ascii="Calibri" w:hAnsi="Calibri" w:cs="Calibri"/>
          <w:sz w:val="24"/>
          <w:szCs w:val="24"/>
          <w:lang w:val="es-CL"/>
        </w:rPr>
        <w:t xml:space="preserve"> desde el espacio público hacia el equipamiento, que puede ser. De todas </w:t>
      </w:r>
      <w:proofErr w:type="gramStart"/>
      <w:r w:rsidRPr="00E31C27">
        <w:rPr>
          <w:rFonts w:ascii="Calibri" w:hAnsi="Calibri" w:cs="Calibri"/>
          <w:sz w:val="24"/>
          <w:szCs w:val="24"/>
          <w:lang w:val="es-CL"/>
        </w:rPr>
        <w:t>formas</w:t>
      </w:r>
      <w:proofErr w:type="gramEnd"/>
      <w:r w:rsidRPr="00E31C27">
        <w:rPr>
          <w:rFonts w:ascii="Calibri" w:hAnsi="Calibri" w:cs="Calibri"/>
          <w:sz w:val="24"/>
          <w:szCs w:val="24"/>
          <w:lang w:val="es-CL"/>
        </w:rPr>
        <w:t xml:space="preserve"> tienes que diseñar en algún punto los accesos, o sea, acá en algunos de estos elementos va a tener que construirse una escalera o algo para poder acceder a este vacío. </w:t>
      </w:r>
    </w:p>
    <w:p w14:paraId="36D2F05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w:t>
      </w:r>
    </w:p>
    <w:p w14:paraId="555ACC3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Ya; la vivienda hacia arriba va a mantener el mismo esquema que tenía antes, que eran 2, 1 y 2, ¿cierto? El tema es el primer piso, ¿cómo piensas diseñar ese primer piso de acceso que de nuevo tiene que ver con la escalera?</w:t>
      </w:r>
    </w:p>
    <w:p w14:paraId="1758291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Yo lo que había pensado, porque igual, ponte tú, la idea no es que los pilares… ya, están empotrados, pero como que… tengo esto, entonces no sé, acá está un pilar, pero la idea no es que el pilar se quede acá, sino que el pilar siga como derecho, entonces la idea es como crear, por decirlo así, una losa o un espacio acá que, como </w:t>
      </w:r>
      <w:proofErr w:type="gramStart"/>
      <w:r w:rsidRPr="00E31C27">
        <w:rPr>
          <w:rFonts w:ascii="Calibri" w:hAnsi="Calibri" w:cs="Calibri"/>
          <w:sz w:val="24"/>
          <w:szCs w:val="24"/>
          <w:lang w:val="es-CL"/>
        </w:rPr>
        <w:t>que</w:t>
      </w:r>
      <w:proofErr w:type="gramEnd"/>
      <w:r w:rsidRPr="00E31C27">
        <w:rPr>
          <w:rFonts w:ascii="Calibri" w:hAnsi="Calibri" w:cs="Calibri"/>
          <w:sz w:val="24"/>
          <w:szCs w:val="24"/>
          <w:lang w:val="es-CL"/>
        </w:rPr>
        <w:t xml:space="preserve"> por decirlo así, el volumen se posa encima.</w:t>
      </w:r>
    </w:p>
    <w:p w14:paraId="2C2C9D5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o realmente no es suficiente, pero la escalera. Si la escalera es tu problema, ¿cómo piensas solucionar tu problema?</w:t>
      </w:r>
    </w:p>
    <w:p w14:paraId="469DBBF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Yo lo que había pensado es que la escalera fuera… que uno subiera así a la vivienda, entonces yo tuviera en todos los pisos como un espacio, o sea, yo entro acá a la vivienda, entro acá, acá, acá, después uno sigue subiendo y entro acá, acá y acá. Entonces ya es mucho más fácil que el otro tema que tenía antes, que uno tenía que entrar, darse la vuelta, después cruzar, después subir de nuevo…</w:t>
      </w:r>
    </w:p>
    <w:p w14:paraId="2C41FCD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en la planta, ¿dónde va la escalera acá?</w:t>
      </w:r>
    </w:p>
    <w:p w14:paraId="7A8E218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En el medio. Subiría como así.</w:t>
      </w:r>
    </w:p>
    <w:p w14:paraId="39A8BB7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Y tendrías de nuevo las cuatro viviendas. </w:t>
      </w:r>
    </w:p>
    <w:p w14:paraId="192D920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 acá tendría otra vivienda, ya no estaría con escaleras, estaría…</w:t>
      </w:r>
    </w:p>
    <w:p w14:paraId="0448452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Y esa escalera? Porque tú una vez hiciste un esquema así, pero ocupaba todo este espacio. ¿Diseñaste esa escalera?</w:t>
      </w:r>
    </w:p>
    <w:p w14:paraId="6390BF0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La tengo acá, pero la tengo que terminar.</w:t>
      </w:r>
    </w:p>
    <w:p w14:paraId="42FC762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ero, ¿te caben las cuatro viviendas y esa escalera ahora?</w:t>
      </w:r>
    </w:p>
    <w:p w14:paraId="6A4DD2D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si me caben.</w:t>
      </w:r>
    </w:p>
    <w:p w14:paraId="469E7B0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ntonces ahí mejora el proyecto, porque va a aparecer este elemento acá ahora. Y seguramente van a tener que aparecer otros elementos estructurales acá para sostener ese volumen que va a estar flotando.</w:t>
      </w:r>
    </w:p>
    <w:p w14:paraId="48E30EE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 aparte de estos que están acá.</w:t>
      </w:r>
    </w:p>
    <w:p w14:paraId="49C0108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se, en realidad, no sé si aporta… bueno, en realidad puede aportar un poco si pasara para el otro lado, claro. Puede ser, sí. Pero igual de todas formas tienen que bajar elementos. No es suficiente como decir “voy a poner esta viga acá y voy a poner un edificio de 5 pisos sobre esa viga”.</w:t>
      </w:r>
    </w:p>
    <w:p w14:paraId="68461B7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Entonces también podría ser como este gran pilar que tendría como las escaleras, después unos pilares que sean como los secundarios… si tengo esto acá, la idea es poner esto que se une y que sube y que ahí ya tendría como... ya estaría. ¿Sí?</w:t>
      </w:r>
    </w:p>
    <w:p w14:paraId="6498DF6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Sí, y en este primer piso de acá, bueno, diseñar alguna forma esa planta, que va a tener solo estos elementos, ¿cierto? Si tú piensas recorrer… claro, lo que pasaría acá sería que tu equipamiento volvería a estar acá… ahí… y acá, armando como una especie de plaza, y en este piso de acá, a lo mejor, bueno, puede ser solo un traspaso no más. O a lo mejor puede aparecer algún otro equipamiento. Claro, igual es raro, se te va a mezclar como el espacio público con el acceso a la vivienda, a menos que….</w:t>
      </w:r>
    </w:p>
    <w:p w14:paraId="57BF423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p>
    <w:p w14:paraId="5F5C22FA" w14:textId="77777777" w:rsidR="00E31C27" w:rsidRDefault="00E31C27">
      <w:pPr>
        <w:rPr>
          <w:lang w:val="es-CL"/>
        </w:rPr>
      </w:pPr>
      <w:r>
        <w:rPr>
          <w:lang w:val="es-CL"/>
        </w:rPr>
        <w:br w:type="page"/>
      </w:r>
    </w:p>
    <w:p w14:paraId="6CB6B958" w14:textId="0F1884C5"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8"/>
          <w:szCs w:val="28"/>
          <w:lang w:val="es-CL"/>
        </w:rPr>
      </w:pPr>
      <w:r w:rsidRPr="00E31C27">
        <w:rPr>
          <w:rFonts w:ascii="Calibri" w:hAnsi="Calibri" w:cs="Calibri"/>
          <w:lang w:val="es-CL"/>
        </w:rPr>
        <w:t xml:space="preserve">                                                 </w:t>
      </w:r>
      <w:r w:rsidRPr="00E31C27">
        <w:rPr>
          <w:rFonts w:ascii="Calibri" w:hAnsi="Calibri" w:cs="Calibri"/>
          <w:lang w:val="es-CL"/>
        </w:rPr>
        <w:tab/>
      </w:r>
      <w:r w:rsidRPr="00E31C27">
        <w:rPr>
          <w:rFonts w:ascii="Calibri" w:hAnsi="Calibri" w:cs="Calibri"/>
          <w:lang w:val="es-CL"/>
        </w:rPr>
        <w:tab/>
        <w:t xml:space="preserve"> </w:t>
      </w:r>
      <w:r w:rsidR="0003374D">
        <w:rPr>
          <w:rFonts w:ascii="Calibri" w:hAnsi="Calibri" w:cs="Calibri"/>
          <w:b/>
          <w:bCs/>
          <w:sz w:val="28"/>
          <w:szCs w:val="28"/>
          <w:lang w:val="es-CL"/>
        </w:rPr>
        <w:t>Sesión 04</w:t>
      </w:r>
    </w:p>
    <w:p w14:paraId="38F14DB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lang w:val="es-CL"/>
        </w:rPr>
      </w:pPr>
    </w:p>
    <w:p w14:paraId="1C3F634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w:t>
      </w:r>
      <w:r w:rsidRPr="00E31C27">
        <w:rPr>
          <w:rFonts w:ascii="Calibri" w:hAnsi="Calibri" w:cs="Calibri"/>
          <w:b/>
          <w:bCs/>
          <w:sz w:val="24"/>
          <w:szCs w:val="24"/>
          <w:lang w:val="es-CL"/>
        </w:rPr>
        <w:t xml:space="preserve">No se entiende el </w:t>
      </w:r>
      <w:proofErr w:type="gramStart"/>
      <w:r w:rsidRPr="00E31C27">
        <w:rPr>
          <w:rFonts w:ascii="Calibri" w:hAnsi="Calibri" w:cs="Calibri"/>
          <w:b/>
          <w:bCs/>
          <w:sz w:val="24"/>
          <w:szCs w:val="24"/>
          <w:lang w:val="es-CL"/>
        </w:rPr>
        <w:t>comienzo</w:t>
      </w:r>
      <w:r w:rsidRPr="00E31C27">
        <w:rPr>
          <w:rFonts w:ascii="Calibri" w:hAnsi="Calibri" w:cs="Calibri"/>
          <w:sz w:val="24"/>
          <w:szCs w:val="24"/>
          <w:lang w:val="es-CL"/>
        </w:rPr>
        <w:t>)…</w:t>
      </w:r>
      <w:proofErr w:type="gramEnd"/>
      <w:r w:rsidRPr="00E31C27">
        <w:rPr>
          <w:rFonts w:ascii="Calibri" w:hAnsi="Calibri" w:cs="Calibri"/>
          <w:sz w:val="24"/>
          <w:szCs w:val="24"/>
          <w:lang w:val="es-CL"/>
        </w:rPr>
        <w:t xml:space="preserve">Esto era una especie de </w:t>
      </w:r>
      <w:r w:rsidRPr="00E31C27">
        <w:rPr>
          <w:rFonts w:ascii="Calibri" w:hAnsi="Calibri" w:cs="Calibri"/>
          <w:i/>
          <w:iCs/>
          <w:sz w:val="24"/>
          <w:szCs w:val="24"/>
          <w:lang w:val="es-CL"/>
        </w:rPr>
        <w:t>mall</w:t>
      </w:r>
      <w:r w:rsidRPr="00E31C27">
        <w:rPr>
          <w:rFonts w:ascii="Calibri" w:hAnsi="Calibri" w:cs="Calibri"/>
          <w:sz w:val="24"/>
          <w:szCs w:val="24"/>
          <w:lang w:val="es-CL"/>
        </w:rPr>
        <w:t>,  era una cosa gigantesca…y queríamos manejar mejor…</w:t>
      </w:r>
    </w:p>
    <w:p w14:paraId="46D0C06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 xml:space="preserve">Este es el </w:t>
      </w:r>
      <w:proofErr w:type="spellStart"/>
      <w:r w:rsidRPr="00E31C27">
        <w:rPr>
          <w:rFonts w:ascii="Calibri" w:hAnsi="Calibri" w:cs="Calibri"/>
          <w:sz w:val="24"/>
          <w:szCs w:val="24"/>
          <w:lang w:val="es-CL"/>
        </w:rPr>
        <w:t>exterreno</w:t>
      </w:r>
      <w:proofErr w:type="spellEnd"/>
      <w:r w:rsidRPr="00E31C27">
        <w:rPr>
          <w:rFonts w:ascii="Calibri" w:hAnsi="Calibri" w:cs="Calibri"/>
          <w:sz w:val="24"/>
          <w:szCs w:val="24"/>
          <w:lang w:val="es-CL"/>
        </w:rPr>
        <w:t xml:space="preserve"> Grau, Quilín con… donde está la estación del Metro Carlos Valdovinos.</w:t>
      </w:r>
    </w:p>
    <w:p w14:paraId="517159C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w:t>
      </w:r>
    </w:p>
    <w:p w14:paraId="048DE98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 xml:space="preserve">Y están todas las universidades para abajo y las industrias para arriba </w:t>
      </w:r>
      <w:r w:rsidRPr="00E31C27">
        <w:rPr>
          <w:rFonts w:ascii="Calibri" w:hAnsi="Calibri" w:cs="Calibri"/>
          <w:b/>
          <w:bCs/>
          <w:sz w:val="24"/>
          <w:szCs w:val="24"/>
          <w:lang w:val="es-CL"/>
        </w:rPr>
        <w:t xml:space="preserve">(no se </w:t>
      </w:r>
      <w:proofErr w:type="gramStart"/>
      <w:r w:rsidRPr="00E31C27">
        <w:rPr>
          <w:rFonts w:ascii="Calibri" w:hAnsi="Calibri" w:cs="Calibri"/>
          <w:b/>
          <w:bCs/>
          <w:sz w:val="24"/>
          <w:szCs w:val="24"/>
          <w:lang w:val="es-CL"/>
        </w:rPr>
        <w:t>entiende)…</w:t>
      </w:r>
      <w:proofErr w:type="gramEnd"/>
      <w:r w:rsidRPr="00E31C27">
        <w:rPr>
          <w:rFonts w:ascii="Calibri" w:hAnsi="Calibri" w:cs="Calibri"/>
          <w:b/>
          <w:bCs/>
          <w:sz w:val="24"/>
          <w:szCs w:val="24"/>
          <w:lang w:val="es-CL"/>
        </w:rPr>
        <w:t xml:space="preserve"> </w:t>
      </w:r>
      <w:r w:rsidRPr="00E31C27">
        <w:rPr>
          <w:rFonts w:ascii="Calibri" w:hAnsi="Calibri" w:cs="Calibri"/>
          <w:sz w:val="24"/>
          <w:szCs w:val="24"/>
          <w:lang w:val="es-CL"/>
        </w:rPr>
        <w:t>La tarea era pensar en dos o tres ideas; en el caso de ustedes era: es un lugar muy grande en que tienen mucha libertad para lograr un espacio de calidad, público y abierto, y tiene gran conectividad y cercanía hacia centros educativos y comerciales. Y a partir de Carlos Valdovinos tienen la posibilidad de nutrirse de materiales de manera directa con autopistas, etcétera, ir a la costa, etc.</w:t>
      </w:r>
    </w:p>
    <w:p w14:paraId="5344CFC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w:t>
      </w:r>
    </w:p>
    <w:p w14:paraId="11E33F0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Para que lo anoten. Es que entregan el 19 de diciembre.</w:t>
      </w:r>
    </w:p>
    <w:p w14:paraId="55F5216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Estuvimos más o menos manejando más los metrajes y todo eso. Y lo que habíamos hablado como para sacarle provecho sería bueno hacer un espacio muy público con esto como circuito de recorridos que albergaran los edificios con el programa.</w:t>
      </w:r>
    </w:p>
    <w:p w14:paraId="380EE83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 xml:space="preserve">O sea, ustedes sobre la grilla (no se entiende) </w:t>
      </w:r>
      <w:proofErr w:type="gramStart"/>
      <w:r w:rsidRPr="00E31C27">
        <w:rPr>
          <w:rFonts w:ascii="Calibri" w:hAnsi="Calibri" w:cs="Calibri"/>
          <w:sz w:val="24"/>
          <w:szCs w:val="24"/>
          <w:lang w:val="es-CL"/>
        </w:rPr>
        <w:t>distribuirían  programa</w:t>
      </w:r>
      <w:proofErr w:type="gramEnd"/>
      <w:r w:rsidRPr="00E31C27">
        <w:rPr>
          <w:rFonts w:ascii="Calibri" w:hAnsi="Calibri" w:cs="Calibri"/>
          <w:sz w:val="24"/>
          <w:szCs w:val="24"/>
          <w:lang w:val="es-CL"/>
        </w:rPr>
        <w:t>, el cual activaría el territorio sin necesidad de construir todo el territorio.</w:t>
      </w:r>
    </w:p>
    <w:p w14:paraId="2EEFA5F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Claro, lo ideal sería manejar muy bien el terreno a nivel de suelo o de, bueno, de otros aspectos que no fueran la construcción de edificios. Y … (</w:t>
      </w:r>
      <w:r w:rsidRPr="00E31C27">
        <w:rPr>
          <w:rFonts w:ascii="Calibri" w:hAnsi="Calibri" w:cs="Calibri"/>
          <w:b/>
          <w:bCs/>
          <w:sz w:val="24"/>
          <w:szCs w:val="24"/>
          <w:lang w:val="es-CL"/>
        </w:rPr>
        <w:t>Pausa</w:t>
      </w:r>
      <w:r w:rsidRPr="00E31C27">
        <w:rPr>
          <w:rFonts w:ascii="Calibri" w:hAnsi="Calibri" w:cs="Calibri"/>
          <w:sz w:val="24"/>
          <w:szCs w:val="24"/>
          <w:lang w:val="es-CL"/>
        </w:rPr>
        <w:t>)</w:t>
      </w:r>
    </w:p>
    <w:p w14:paraId="3ABE53E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A ver, paso a paso, aquí hay imágenes; cada una ¿qué significa?</w:t>
      </w:r>
    </w:p>
    <w:p w14:paraId="32A5FC6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Bueno, aquí la idea es que aquí están los </w:t>
      </w:r>
      <w:proofErr w:type="gramStart"/>
      <w:r w:rsidRPr="00E31C27">
        <w:rPr>
          <w:rFonts w:ascii="Calibri" w:hAnsi="Calibri" w:cs="Calibri"/>
          <w:sz w:val="24"/>
          <w:szCs w:val="24"/>
          <w:lang w:val="es-CL"/>
        </w:rPr>
        <w:t xml:space="preserve">edificios  </w:t>
      </w:r>
      <w:r w:rsidRPr="00E31C27">
        <w:rPr>
          <w:rFonts w:ascii="Calibri" w:hAnsi="Calibri" w:cs="Calibri"/>
          <w:b/>
          <w:bCs/>
          <w:sz w:val="24"/>
          <w:szCs w:val="24"/>
          <w:lang w:val="es-CL"/>
        </w:rPr>
        <w:t>(</w:t>
      </w:r>
      <w:proofErr w:type="gramEnd"/>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el auditorio, la biblioteca, abajo, investigación y después hay una entrada de autos  abajo que lleva directo a esta zona </w:t>
      </w:r>
      <w:r w:rsidRPr="00E31C27">
        <w:rPr>
          <w:rFonts w:ascii="Calibri" w:hAnsi="Calibri" w:cs="Calibri"/>
          <w:b/>
          <w:bCs/>
          <w:sz w:val="24"/>
          <w:szCs w:val="24"/>
          <w:lang w:val="es-CL"/>
        </w:rPr>
        <w:t>…</w:t>
      </w:r>
    </w:p>
    <w:p w14:paraId="24D1687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Dónde está el diagrama de eso?</w:t>
      </w:r>
    </w:p>
    <w:p w14:paraId="10A2788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No, no está todavía diagramado…</w:t>
      </w:r>
    </w:p>
    <w:p w14:paraId="43F682D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Tienen que hacer un diagrama de eso. El territorio se fundamenta a partir de los actores que actúan sobre él. Ustedes lo mencionan eso. Generalmente en los concursos el proyecto se defiende solo.</w:t>
      </w:r>
    </w:p>
    <w:p w14:paraId="6306945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Sí. (</w:t>
      </w:r>
      <w:r w:rsidRPr="00E31C27">
        <w:rPr>
          <w:rFonts w:ascii="Calibri" w:hAnsi="Calibri" w:cs="Calibri"/>
          <w:b/>
          <w:bCs/>
          <w:sz w:val="24"/>
          <w:szCs w:val="24"/>
          <w:lang w:val="es-CL"/>
        </w:rPr>
        <w:t>no se entiende</w:t>
      </w:r>
      <w:r w:rsidRPr="00E31C27">
        <w:rPr>
          <w:rFonts w:ascii="Calibri" w:hAnsi="Calibri" w:cs="Calibri"/>
          <w:sz w:val="24"/>
          <w:szCs w:val="24"/>
          <w:lang w:val="es-CL"/>
        </w:rPr>
        <w:t>) experimentando…jugando con las líneas… hubo que abarcar el terreno… no sé…</w:t>
      </w:r>
    </w:p>
    <w:p w14:paraId="0E7517A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Ustedes recuerdan la experiencia del grupo que estuvo trabajando en Curauma la última vez y uno de los temas particularmente interesante era manejar una vía, un sistema muy definido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Y en </w:t>
      </w:r>
      <w:proofErr w:type="gramStart"/>
      <w:r w:rsidRPr="00E31C27">
        <w:rPr>
          <w:rFonts w:ascii="Calibri" w:hAnsi="Calibri" w:cs="Calibri"/>
          <w:sz w:val="24"/>
          <w:szCs w:val="24"/>
          <w:lang w:val="es-CL"/>
        </w:rPr>
        <w:t>ningún  lugar</w:t>
      </w:r>
      <w:proofErr w:type="gramEnd"/>
      <w:r w:rsidRPr="00E31C27">
        <w:rPr>
          <w:rFonts w:ascii="Calibri" w:hAnsi="Calibri" w:cs="Calibri"/>
          <w:sz w:val="24"/>
          <w:szCs w:val="24"/>
          <w:lang w:val="es-CL"/>
        </w:rPr>
        <w:t xml:space="preserve"> va a haber tal cantidad de (</w:t>
      </w:r>
      <w:r w:rsidRPr="00E31C27">
        <w:rPr>
          <w:rFonts w:ascii="Calibri" w:hAnsi="Calibri" w:cs="Calibri"/>
          <w:b/>
          <w:bCs/>
          <w:sz w:val="24"/>
          <w:szCs w:val="24"/>
          <w:lang w:val="es-CL"/>
        </w:rPr>
        <w:t>no se entiende</w:t>
      </w:r>
      <w:r w:rsidRPr="00E31C27">
        <w:rPr>
          <w:rFonts w:ascii="Calibri" w:hAnsi="Calibri" w:cs="Calibri"/>
          <w:sz w:val="24"/>
          <w:szCs w:val="24"/>
          <w:lang w:val="es-CL"/>
        </w:rPr>
        <w:t>) Y entonces tenía una ventaja que era que agrupaba esta actividad con proximidad, y en la medida en que tuvieran más terreno podrían expandirse y conectarse entre ellas. Entonces, lo que yo veo es que en la grilla ustedes pueden agrupar esos puntos y no necesariamente hacer un patrón (</w:t>
      </w:r>
      <w:r w:rsidRPr="00E31C27">
        <w:rPr>
          <w:rFonts w:ascii="Calibri" w:hAnsi="Calibri" w:cs="Calibri"/>
          <w:b/>
          <w:bCs/>
          <w:sz w:val="24"/>
          <w:szCs w:val="24"/>
          <w:lang w:val="es-CL"/>
        </w:rPr>
        <w:t xml:space="preserve">no se </w:t>
      </w:r>
      <w:proofErr w:type="gramStart"/>
      <w:r w:rsidRPr="00E31C27">
        <w:rPr>
          <w:rFonts w:ascii="Calibri" w:hAnsi="Calibri" w:cs="Calibri"/>
          <w:b/>
          <w:bCs/>
          <w:sz w:val="24"/>
          <w:szCs w:val="24"/>
          <w:lang w:val="es-CL"/>
        </w:rPr>
        <w:t>entiende</w:t>
      </w:r>
      <w:r w:rsidRPr="00E31C27">
        <w:rPr>
          <w:rFonts w:ascii="Calibri" w:hAnsi="Calibri" w:cs="Calibri"/>
          <w:sz w:val="24"/>
          <w:szCs w:val="24"/>
          <w:lang w:val="es-CL"/>
        </w:rPr>
        <w:t>)  sobre</w:t>
      </w:r>
      <w:proofErr w:type="gramEnd"/>
      <w:r w:rsidRPr="00E31C27">
        <w:rPr>
          <w:rFonts w:ascii="Calibri" w:hAnsi="Calibri" w:cs="Calibri"/>
          <w:sz w:val="24"/>
          <w:szCs w:val="24"/>
          <w:lang w:val="es-CL"/>
        </w:rPr>
        <w:t xml:space="preserve"> la grilla que imponga otra grey </w:t>
      </w:r>
      <w:r w:rsidRPr="00E31C27">
        <w:rPr>
          <w:rFonts w:ascii="Calibri" w:hAnsi="Calibri" w:cs="Calibri"/>
          <w:b/>
          <w:bCs/>
          <w:sz w:val="24"/>
          <w:szCs w:val="24"/>
          <w:lang w:val="es-CL"/>
        </w:rPr>
        <w:t>(?),</w:t>
      </w:r>
      <w:r w:rsidRPr="00E31C27">
        <w:rPr>
          <w:rFonts w:ascii="Calibri" w:hAnsi="Calibri" w:cs="Calibri"/>
          <w:sz w:val="24"/>
          <w:szCs w:val="24"/>
          <w:lang w:val="es-CL"/>
        </w:rPr>
        <w:t xml:space="preserve"> sino pensar que cada uno de los sectores se va a expandir y eventualmente, por esa expansión podrían generar esta red en vez de imponerla sobre la vía porque su red ya estaría. Y segundo, están compitiendo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van a hacer competir su sistema </w:t>
      </w:r>
      <w:r w:rsidRPr="00E31C27">
        <w:rPr>
          <w:rFonts w:ascii="Calibri" w:hAnsi="Calibri" w:cs="Calibri"/>
          <w:b/>
          <w:bCs/>
          <w:sz w:val="24"/>
          <w:szCs w:val="24"/>
          <w:lang w:val="es-CL"/>
        </w:rPr>
        <w:t>(no se entiende).</w:t>
      </w:r>
    </w:p>
    <w:p w14:paraId="3D196A4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O sea, cada sector va a crecer como con … (</w:t>
      </w:r>
      <w:r w:rsidRPr="00E31C27">
        <w:rPr>
          <w:rFonts w:ascii="Calibri" w:hAnsi="Calibri" w:cs="Calibri"/>
          <w:b/>
          <w:bCs/>
          <w:sz w:val="24"/>
          <w:szCs w:val="24"/>
          <w:lang w:val="es-CL"/>
        </w:rPr>
        <w:t>MARTILLAZOS</w:t>
      </w:r>
      <w:r w:rsidRPr="00E31C27">
        <w:rPr>
          <w:rFonts w:ascii="Calibri" w:hAnsi="Calibri" w:cs="Calibri"/>
          <w:sz w:val="24"/>
          <w:szCs w:val="24"/>
          <w:lang w:val="es-CL"/>
        </w:rPr>
        <w:t>)</w:t>
      </w:r>
    </w:p>
    <w:p w14:paraId="130E6B3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1: </w:t>
      </w:r>
      <w:r w:rsidRPr="00E31C27">
        <w:rPr>
          <w:rFonts w:ascii="Calibri" w:hAnsi="Calibri" w:cs="Calibri"/>
          <w:sz w:val="24"/>
          <w:szCs w:val="24"/>
          <w:lang w:val="es-CL"/>
        </w:rPr>
        <w:t xml:space="preserve">Mira, yo digo esto porque han operado con esta lógica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y es muy incompatible con esta lógica, pero creo que en el caso de ustedes tiene que haber un nuevo factor, que es que, como está en un sector que es tan grande, tan accesible y donde faltan espacios verdes –una sugerencia que les hemos dicho es que este lugar pudiera ser eventualmente una mezcla de espacios públicos-áreas verdes más estos otros elementos. Y en ese sentido quizás no tengan </w:t>
      </w:r>
      <w:r w:rsidRPr="00E31C27">
        <w:rPr>
          <w:rFonts w:ascii="Calibri" w:hAnsi="Calibri" w:cs="Calibri"/>
          <w:b/>
          <w:bCs/>
          <w:sz w:val="24"/>
          <w:szCs w:val="24"/>
          <w:lang w:val="es-CL"/>
        </w:rPr>
        <w:t xml:space="preserve">(no se entiende) </w:t>
      </w:r>
      <w:r w:rsidRPr="00E31C27">
        <w:rPr>
          <w:rFonts w:ascii="Calibri" w:hAnsi="Calibri" w:cs="Calibri"/>
          <w:sz w:val="24"/>
          <w:szCs w:val="24"/>
          <w:lang w:val="es-CL"/>
        </w:rPr>
        <w:t xml:space="preserve">que “colonizar” este conjunto, sino que tengan que “negociar” con distintas áreas diseñadas para uso público. De hecho, ustedes tienen que entender que este es un espacio para la innovación en arquitectura donde ustedes tienen un territorio disponible sobre el cual van a operar </w:t>
      </w:r>
      <w:r w:rsidRPr="00E31C27">
        <w:rPr>
          <w:rFonts w:ascii="Calibri" w:hAnsi="Calibri" w:cs="Calibri"/>
          <w:b/>
          <w:bCs/>
          <w:sz w:val="24"/>
          <w:szCs w:val="24"/>
          <w:lang w:val="es-CL"/>
        </w:rPr>
        <w:t xml:space="preserve">(no se entiende), </w:t>
      </w:r>
      <w:r w:rsidRPr="00E31C27">
        <w:rPr>
          <w:rFonts w:ascii="Calibri" w:hAnsi="Calibri" w:cs="Calibri"/>
          <w:sz w:val="24"/>
          <w:szCs w:val="24"/>
          <w:lang w:val="es-CL"/>
        </w:rPr>
        <w:t xml:space="preserve">el cual no necesariamente tiene características de permanente en el tiempo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esa grilla que permite los movimientos sobre los cuales, a partir de estas células que hay acá empiezan a aparecer productos sobre los cuales empieza a colonizarse temporalmente el paisaje. Son factores muy atractivos si ustedes los piensan de un edificio que se compone a partir de cinco puntos distribuidos y que desde ellos empiezan a emanar productos que van cambiando en el tiempo, tanto a nivel de organización como a nivel de distribución, sobre la cual la grilla cobra aún más relevancia, porque la grilla es el mecanismo mediante el cual ustedes van a poder mover estos elementos que van a ir apropiándose temporalmente de este lugar y que van a dar sentido a por qué tan grande este terreno. ¿Ustedes han podido investigar respecto a cómo funcionaba este lugar cuando era la fábrica Grau de hormigones?... La fábrica Grau algo interesante que tenía es que justamente era un paisaje sobre el cual empezaron a aparecer temporalmente elementos prefabricados; estos elementos prefabricados empezaban a generar un manto, una tectónica nueva, particularmente gris, por la naturaleza del hormigón, de distintos tamaños; hacia la calle parecían mucho más grandes, en algunos momentos y en otros momentos del año la calle era casi nada y empezaban a aparecer los elementos desde el fondo, porque empezaban a fabricar ahí y empezaban a mover y desplazar, pero todo extremadamente regulado a partir de los movimientos posibles que se podían desarrollar en el terreno.</w:t>
      </w:r>
    </w:p>
    <w:p w14:paraId="2B335BB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Hay un ejemplo que no tiene nada que ver pero que podría ayudar. </w:t>
      </w:r>
      <w:proofErr w:type="gramStart"/>
      <w:r w:rsidRPr="00E31C27">
        <w:rPr>
          <w:rFonts w:ascii="Calibri" w:hAnsi="Calibri" w:cs="Calibri"/>
          <w:sz w:val="24"/>
          <w:szCs w:val="24"/>
          <w:lang w:val="es-CL"/>
        </w:rPr>
        <w:t xml:space="preserve">¿Ustedes conocen el proyecto </w:t>
      </w:r>
      <w:r w:rsidRPr="00E31C27">
        <w:rPr>
          <w:rFonts w:ascii="Calibri" w:hAnsi="Calibri" w:cs="Calibri"/>
          <w:b/>
          <w:bCs/>
          <w:sz w:val="24"/>
          <w:szCs w:val="24"/>
          <w:lang w:val="es-CL"/>
        </w:rPr>
        <w:t>(no se entiende).</w:t>
      </w:r>
      <w:proofErr w:type="gramEnd"/>
      <w:r w:rsidRPr="00E31C27">
        <w:rPr>
          <w:rFonts w:ascii="Calibri" w:hAnsi="Calibri" w:cs="Calibri"/>
          <w:sz w:val="24"/>
          <w:szCs w:val="24"/>
          <w:lang w:val="es-CL"/>
        </w:rPr>
        <w:t xml:space="preserve"> El proyecto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tiene mucho que ver con todo lo que les estoy diciendo: el desplazamiento, cómo se empieza a apropiar temporalmente de un terreno mayor </w:t>
      </w:r>
      <w:r w:rsidRPr="00E31C27">
        <w:rPr>
          <w:rFonts w:ascii="Calibri" w:hAnsi="Calibri" w:cs="Calibri"/>
          <w:b/>
          <w:bCs/>
          <w:sz w:val="24"/>
          <w:szCs w:val="24"/>
          <w:lang w:val="es-CL"/>
        </w:rPr>
        <w:t xml:space="preserve">(no se entiende) </w:t>
      </w:r>
      <w:r w:rsidRPr="00E31C27">
        <w:rPr>
          <w:rFonts w:ascii="Calibri" w:hAnsi="Calibri" w:cs="Calibri"/>
          <w:sz w:val="24"/>
          <w:szCs w:val="24"/>
          <w:lang w:val="es-CL"/>
        </w:rPr>
        <w:t>con todos los monolitos que finalmente convierten un gran paño en memorial.</w:t>
      </w:r>
    </w:p>
    <w:p w14:paraId="6C5273A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 (SE EXHIBEN IMÁGENES). </w:t>
      </w:r>
    </w:p>
    <w:p w14:paraId="322C281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 xml:space="preserve">Guardando las proporciones, la fábrica Grau era un poco esto. Entonces, vamos entendiendo un poco por qué es importante la </w:t>
      </w:r>
      <w:proofErr w:type="gramStart"/>
      <w:r w:rsidRPr="00E31C27">
        <w:rPr>
          <w:rFonts w:ascii="Calibri" w:hAnsi="Calibri" w:cs="Calibri"/>
          <w:sz w:val="24"/>
          <w:szCs w:val="24"/>
          <w:lang w:val="es-CL"/>
        </w:rPr>
        <w:t>grilla  y</w:t>
      </w:r>
      <w:proofErr w:type="gramEnd"/>
      <w:r w:rsidRPr="00E31C27">
        <w:rPr>
          <w:rFonts w:ascii="Calibri" w:hAnsi="Calibri" w:cs="Calibri"/>
          <w:sz w:val="24"/>
          <w:szCs w:val="24"/>
          <w:lang w:val="es-CL"/>
        </w:rPr>
        <w:t xml:space="preserve"> así y todo la grilla no necesariamente se transforma en monotonía. ¿Se fijan? Hay parques, eventualmente hay otras cosas, hay programas. El mismo proyecto esconde eso en su interior. Estamos hablando de arquitectura, cómo se muestra la innovación; imagínense un cambio de productos desarrollados en este lugar en el tiempo y empiezan a poblarlo. </w:t>
      </w:r>
    </w:p>
    <w:p w14:paraId="630A9A0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SE EXHIBEN IMÁGENES).</w:t>
      </w:r>
    </w:p>
    <w:p w14:paraId="28C4B83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r w:rsidRPr="00E31C27">
        <w:rPr>
          <w:rFonts w:ascii="Calibri" w:hAnsi="Calibri" w:cs="Calibri"/>
          <w:b/>
          <w:bCs/>
          <w:sz w:val="24"/>
          <w:szCs w:val="24"/>
          <w:lang w:val="es-CL"/>
        </w:rPr>
        <w:t>2:</w:t>
      </w:r>
      <w:r w:rsidRPr="00E31C27">
        <w:rPr>
          <w:rFonts w:ascii="Calibri" w:hAnsi="Calibri" w:cs="Calibri"/>
          <w:sz w:val="24"/>
          <w:szCs w:val="24"/>
          <w:lang w:val="es-CL"/>
        </w:rPr>
        <w:t xml:space="preserve"> IMRB </w:t>
      </w:r>
      <w:r w:rsidRPr="00E31C27">
        <w:rPr>
          <w:rFonts w:ascii="Calibri" w:hAnsi="Calibri" w:cs="Calibri"/>
          <w:b/>
          <w:bCs/>
          <w:sz w:val="24"/>
          <w:szCs w:val="24"/>
          <w:lang w:val="es-CL"/>
        </w:rPr>
        <w:t>(?)</w:t>
      </w:r>
      <w:r w:rsidRPr="00E31C27">
        <w:rPr>
          <w:rFonts w:ascii="Calibri" w:hAnsi="Calibri" w:cs="Calibri"/>
          <w:sz w:val="24"/>
          <w:szCs w:val="24"/>
          <w:lang w:val="es-CL"/>
        </w:rPr>
        <w:t xml:space="preserve"> desarrolló una serie de proyectos de   ocupación urbana a partir de mecanismos basados en densidad, tenían algoritmos como ocupar máxima densidad, mínima densidad, de acuerdo a la distribución de departamentos, zonas industriales, zonas para edificios públicos, etc. Y una de las tantas muestras que hicieron era ocupar una especie de bloque y mostrar todas estas opciones a una distancia regular entre ellas, de manera que, manejando un parámetro que era </w:t>
      </w:r>
      <w:proofErr w:type="gramStart"/>
      <w:r w:rsidRPr="00E31C27">
        <w:rPr>
          <w:rFonts w:ascii="Calibri" w:hAnsi="Calibri" w:cs="Calibri"/>
          <w:sz w:val="24"/>
          <w:szCs w:val="24"/>
          <w:lang w:val="es-CL"/>
        </w:rPr>
        <w:t>regularidad  por</w:t>
      </w:r>
      <w:proofErr w:type="gramEnd"/>
      <w:r w:rsidRPr="00E31C27">
        <w:rPr>
          <w:rFonts w:ascii="Calibri" w:hAnsi="Calibri" w:cs="Calibri"/>
          <w:sz w:val="24"/>
          <w:szCs w:val="24"/>
          <w:lang w:val="es-CL"/>
        </w:rPr>
        <w:t xml:space="preserve"> la distribución general y regularidad por cada uno de estos elementos mostrados …</w:t>
      </w:r>
    </w:p>
    <w:p w14:paraId="1DDB16F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r w:rsidRPr="00E31C27">
        <w:rPr>
          <w:rFonts w:ascii="Calibri" w:hAnsi="Calibri" w:cs="Calibri"/>
          <w:b/>
          <w:bCs/>
          <w:sz w:val="24"/>
          <w:szCs w:val="24"/>
          <w:lang w:val="es-CL"/>
        </w:rPr>
        <w:t>1:</w:t>
      </w:r>
      <w:r w:rsidRPr="00E31C27">
        <w:rPr>
          <w:rFonts w:ascii="Calibri" w:hAnsi="Calibri" w:cs="Calibri"/>
          <w:sz w:val="24"/>
          <w:szCs w:val="24"/>
          <w:lang w:val="es-CL"/>
        </w:rPr>
        <w:t xml:space="preserve"> Miren esta imagen.  Una de las cosas importantes en la innovación en arquitectura tiene que ver con el desarrollo de modelos a partir de herramientas digitales, que habitualmente está presente en los concursos, tiene que ver con el </w:t>
      </w:r>
      <w:proofErr w:type="spellStart"/>
      <w:r w:rsidRPr="00E31C27">
        <w:rPr>
          <w:rFonts w:ascii="Calibri" w:hAnsi="Calibri" w:cs="Calibri"/>
          <w:i/>
          <w:iCs/>
          <w:sz w:val="24"/>
          <w:szCs w:val="24"/>
          <w:lang w:val="es-CL"/>
        </w:rPr>
        <w:t>wersening</w:t>
      </w:r>
      <w:proofErr w:type="spellEnd"/>
      <w:r w:rsidRPr="00E31C27">
        <w:rPr>
          <w:rFonts w:ascii="Calibri" w:hAnsi="Calibri" w:cs="Calibri"/>
          <w:sz w:val="24"/>
          <w:szCs w:val="24"/>
          <w:lang w:val="es-CL"/>
        </w:rPr>
        <w:t xml:space="preserve"> </w:t>
      </w:r>
      <w:r w:rsidRPr="00E31C27">
        <w:rPr>
          <w:rFonts w:ascii="Calibri" w:hAnsi="Calibri" w:cs="Calibri"/>
          <w:b/>
          <w:bCs/>
          <w:sz w:val="24"/>
          <w:szCs w:val="24"/>
          <w:lang w:val="es-CL"/>
        </w:rPr>
        <w:t>(?),</w:t>
      </w:r>
      <w:r w:rsidRPr="00E31C27">
        <w:rPr>
          <w:rFonts w:ascii="Calibri" w:hAnsi="Calibri" w:cs="Calibri"/>
          <w:sz w:val="24"/>
          <w:szCs w:val="24"/>
          <w:lang w:val="es-CL"/>
        </w:rPr>
        <w:t xml:space="preserve"> el paso de un modelo a otro y poder acumularlo en un espacio mayor y poder compararlo entre ellos, ver el proceso, la transformación de un paso A, como B, como </w:t>
      </w:r>
      <w:proofErr w:type="gramStart"/>
      <w:r w:rsidRPr="00E31C27">
        <w:rPr>
          <w:rFonts w:ascii="Calibri" w:hAnsi="Calibri" w:cs="Calibri"/>
          <w:sz w:val="24"/>
          <w:szCs w:val="24"/>
          <w:lang w:val="es-CL"/>
        </w:rPr>
        <w:t>C..</w:t>
      </w:r>
      <w:proofErr w:type="gramEnd"/>
      <w:r w:rsidRPr="00E31C27">
        <w:rPr>
          <w:rFonts w:ascii="Calibri" w:hAnsi="Calibri" w:cs="Calibri"/>
          <w:sz w:val="24"/>
          <w:szCs w:val="24"/>
          <w:lang w:val="es-CL"/>
        </w:rPr>
        <w:t xml:space="preserve"> y manejar qué sucede en cada uno de ellos y a su vez mostrarlo a una mayor escala y a partir de ese pequeño espacio empezar a entenderlo y a la vez empezar a reconocer las virtudes y defectos de cada uno.</w:t>
      </w:r>
    </w:p>
    <w:p w14:paraId="790D533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esor 2: </w:t>
      </w:r>
      <w:r w:rsidRPr="00E31C27">
        <w:rPr>
          <w:rFonts w:ascii="Calibri" w:hAnsi="Calibri" w:cs="Calibri"/>
          <w:sz w:val="24"/>
          <w:szCs w:val="24"/>
          <w:lang w:val="es-CL"/>
        </w:rPr>
        <w:t xml:space="preserve">Eso también tiene otra variable más; ustedes están trabajando con un proyecto que la comisión, el jurado va a entender como un lugar para experimentación e innovación en materiales. ¿Qué significa eso? Que la experimentación requiere múltiples pruebas hasta llegar a resultados satisfactorios; </w:t>
      </w:r>
      <w:r w:rsidRPr="00E31C27">
        <w:rPr>
          <w:rFonts w:ascii="Calibri" w:hAnsi="Calibri" w:cs="Calibri"/>
          <w:b/>
          <w:bCs/>
          <w:sz w:val="24"/>
          <w:szCs w:val="24"/>
          <w:lang w:val="es-CL"/>
        </w:rPr>
        <w:t>(no se entiende)</w:t>
      </w:r>
      <w:r w:rsidRPr="00E31C27">
        <w:rPr>
          <w:rFonts w:ascii="Calibri" w:hAnsi="Calibri" w:cs="Calibri"/>
          <w:sz w:val="24"/>
          <w:szCs w:val="24"/>
          <w:lang w:val="es-CL"/>
        </w:rPr>
        <w:t>,</w:t>
      </w:r>
      <w:r w:rsidRPr="00E31C27">
        <w:rPr>
          <w:rFonts w:ascii="Calibri" w:hAnsi="Calibri" w:cs="Calibri"/>
          <w:b/>
          <w:bCs/>
          <w:sz w:val="24"/>
          <w:szCs w:val="24"/>
          <w:lang w:val="es-CL"/>
        </w:rPr>
        <w:t xml:space="preserve"> </w:t>
      </w:r>
      <w:r w:rsidRPr="00E31C27">
        <w:rPr>
          <w:rFonts w:ascii="Calibri" w:hAnsi="Calibri" w:cs="Calibri"/>
          <w:sz w:val="24"/>
          <w:szCs w:val="24"/>
          <w:lang w:val="es-CL"/>
        </w:rPr>
        <w:t>por lo tanto todo está controlado para que el resultado sea óptimo, aquí se ocupa el mecanismo al revés, hay que generar múltiples prototipos hasta llegar a encontrar de repente que de cien, uno vale; por lo tanto, si utilizan un proceso donde se evidencia que es un proceso de prueba y error, de alguna forma están exponiéndole al público lo que significa desarrollar y experimentar (</w:t>
      </w:r>
      <w:r w:rsidRPr="00E31C27">
        <w:rPr>
          <w:rFonts w:ascii="Calibri" w:hAnsi="Calibri" w:cs="Calibri"/>
          <w:b/>
          <w:bCs/>
          <w:sz w:val="24"/>
          <w:szCs w:val="24"/>
          <w:lang w:val="es-CL"/>
        </w:rPr>
        <w:t>(no se entiende).</w:t>
      </w:r>
    </w:p>
    <w:p w14:paraId="0F3ED32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w:t>
      </w:r>
      <w:r w:rsidRPr="00E31C27">
        <w:rPr>
          <w:rFonts w:ascii="Calibri" w:hAnsi="Calibri" w:cs="Calibri"/>
          <w:sz w:val="24"/>
          <w:szCs w:val="24"/>
          <w:lang w:val="es-CL"/>
        </w:rPr>
        <w:t xml:space="preserve"> Una pregunta. De repente encuentro que puede ser un poco complicado diseñar este espacio que es como un espacio de experimentación y un espacio público que nosotros le queremos dar a la gente </w:t>
      </w:r>
      <w:r w:rsidRPr="00E31C27">
        <w:rPr>
          <w:rFonts w:ascii="Calibri" w:hAnsi="Calibri" w:cs="Calibri"/>
          <w:b/>
          <w:bCs/>
          <w:sz w:val="24"/>
          <w:szCs w:val="24"/>
          <w:lang w:val="es-CL"/>
        </w:rPr>
        <w:t xml:space="preserve">(no se entiende), </w:t>
      </w:r>
      <w:r w:rsidRPr="00E31C27">
        <w:rPr>
          <w:rFonts w:ascii="Calibri" w:hAnsi="Calibri" w:cs="Calibri"/>
          <w:sz w:val="24"/>
          <w:szCs w:val="24"/>
          <w:lang w:val="es-CL"/>
        </w:rPr>
        <w:t xml:space="preserve">cómo vamos a definir cuál es el límite entre un parque </w:t>
      </w:r>
      <w:proofErr w:type="gramStart"/>
      <w:r w:rsidRPr="00E31C27">
        <w:rPr>
          <w:rFonts w:ascii="Calibri" w:hAnsi="Calibri" w:cs="Calibri"/>
          <w:sz w:val="24"/>
          <w:szCs w:val="24"/>
          <w:lang w:val="es-CL"/>
        </w:rPr>
        <w:t>público</w:t>
      </w:r>
      <w:proofErr w:type="gramEnd"/>
      <w:r w:rsidRPr="00E31C27">
        <w:rPr>
          <w:rFonts w:ascii="Calibri" w:hAnsi="Calibri" w:cs="Calibri"/>
          <w:sz w:val="24"/>
          <w:szCs w:val="24"/>
          <w:lang w:val="es-CL"/>
        </w:rPr>
        <w:t xml:space="preserve"> pero también con la parte experimental, que también esté a la vista lo que se hace ahí, pero también, me imagino, debe tener un lugar súper privado.</w:t>
      </w:r>
    </w:p>
    <w:p w14:paraId="78384FF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Mira, en la exposición del martes pasado (se aclaró que) un alumno del último grupo está manejando eso, porque está desarrollando su centro en el parque Los Reyes; entonces, una de las líneas originales que salió ahí era que el edificio es de tres niveles, uno bajo tierra, uno sobre tierra, pero separado, con toda la escala y el lugar de trabajo, y uno entremedio traslúcido, que tenía la forma, de manera que separaba el trabajo de las personas que requieren privacidad, pero exponía los elementos que querían mostrar y estructuralmente era visible por los dos lados del parque. El caso de ustedes tiene otro giro, pero el punto está en que esa separación puede ser levantando objetos, de repente manteniéndolos a tierra respetando ciertos límites, </w:t>
      </w:r>
      <w:r w:rsidRPr="00E31C27">
        <w:rPr>
          <w:rFonts w:ascii="Calibri" w:hAnsi="Calibri" w:cs="Calibri"/>
          <w:b/>
          <w:bCs/>
          <w:sz w:val="24"/>
          <w:szCs w:val="24"/>
          <w:lang w:val="es-CL"/>
        </w:rPr>
        <w:t xml:space="preserve">(no se entiende), </w:t>
      </w:r>
      <w:r w:rsidRPr="00E31C27">
        <w:rPr>
          <w:rFonts w:ascii="Calibri" w:hAnsi="Calibri" w:cs="Calibri"/>
          <w:sz w:val="24"/>
          <w:szCs w:val="24"/>
          <w:lang w:val="es-CL"/>
        </w:rPr>
        <w:t>pero no veo ningún conflicto de por sí. Piensen ustedes cuántos campus universitarios están sobre espacios abiertos donde la gente puede entrar, por ejemplo, el campus de la Universidad de Concepción y no hay ningún problema…</w:t>
      </w:r>
    </w:p>
    <w:p w14:paraId="2360C92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Recuerden que un fundamento de este proyecto debe ser mostrar también la disciplina en la cual nosotros estamos inmersos, pero al público, qué es lo que se desarrolla.</w:t>
      </w:r>
    </w:p>
    <w:p w14:paraId="5311413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1:</w:t>
      </w:r>
      <w:r w:rsidRPr="00E31C27">
        <w:rPr>
          <w:rFonts w:ascii="Calibri" w:hAnsi="Calibri" w:cs="Calibri"/>
          <w:sz w:val="24"/>
          <w:szCs w:val="24"/>
          <w:lang w:val="es-CL"/>
        </w:rPr>
        <w:t xml:space="preserve"> Ya, entonces lo que nosotros queremos tomar del proyecto anterior, desde el punto de vista de los recorridos, es que sería casi un museo, como el Parque de las Esculturas, como para la vista de la gente, pero generando los edificios como más cerrados.</w:t>
      </w:r>
    </w:p>
    <w:p w14:paraId="57FFE4B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En el proyecto que ustedes desarrollaron, ¿cómo finalmente la grilla definía la circulación y los puntos verticales, que eran los más rígidos que finalmente tenían? ¿Cómo ese concepto finalmente lo trasladan a este territorio donde existen estos puntos rígidos, que son de una accesibilidad un poco más reducida, pero cómo existen cánones y formaciones interactuando? Pueden ser, a lo mejor, pensando en un área más central, que eventualmente contenga estos elementos con un cierto grado de flexibilidad, pero que a partir de esa aparezcan bandas sobre las cuales aparecen estos productos y empiezan a colonizar, en el tiempo, el paisaje. Porque lo que ustedes actualmente están tratando de hacer es esto… (</w:t>
      </w:r>
      <w:r w:rsidRPr="00E31C27">
        <w:rPr>
          <w:rFonts w:ascii="Calibri" w:hAnsi="Calibri" w:cs="Calibri"/>
          <w:b/>
          <w:bCs/>
          <w:sz w:val="24"/>
          <w:szCs w:val="24"/>
          <w:lang w:val="es-CL"/>
        </w:rPr>
        <w:t>Dibuja en el pizarrón para ejemplificar</w:t>
      </w:r>
      <w:r w:rsidRPr="00E31C27">
        <w:rPr>
          <w:rFonts w:ascii="Calibri" w:hAnsi="Calibri" w:cs="Calibri"/>
          <w:sz w:val="24"/>
          <w:szCs w:val="24"/>
          <w:lang w:val="es-CL"/>
        </w:rPr>
        <w:t xml:space="preserve">). Este es el terreno. Lo que ustedes están haciendo hasta el momento es tratar de, literalmente, distribuir todo, pero hay un problema de distancia entre ellos. Este no es un par de elementos, sino que son muchos elementos colonizando, que a su vez son similares, y las perspectivas que hay en este lugar permiten, de alguna manera, reconocer un territorio mayor. Acá es otra lógica. Entonces, </w:t>
      </w:r>
      <w:proofErr w:type="gramStart"/>
      <w:r w:rsidRPr="00E31C27">
        <w:rPr>
          <w:rFonts w:ascii="Calibri" w:hAnsi="Calibri" w:cs="Calibri"/>
          <w:sz w:val="24"/>
          <w:szCs w:val="24"/>
          <w:lang w:val="es-CL"/>
        </w:rPr>
        <w:t>aparece</w:t>
      </w:r>
      <w:proofErr w:type="gramEnd"/>
      <w:r w:rsidRPr="00E31C27">
        <w:rPr>
          <w:rFonts w:ascii="Calibri" w:hAnsi="Calibri" w:cs="Calibri"/>
          <w:sz w:val="24"/>
          <w:szCs w:val="24"/>
          <w:lang w:val="es-CL"/>
        </w:rPr>
        <w:t xml:space="preserve"> sin embargo, o ustedes imponen, una grilla que, de partida, todavía no sé a qué se refiere. ¿Qué es?</w:t>
      </w:r>
    </w:p>
    <w:p w14:paraId="0EF57B5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1:</w:t>
      </w:r>
      <w:r w:rsidRPr="00E31C27">
        <w:rPr>
          <w:rFonts w:ascii="Calibri" w:hAnsi="Calibri" w:cs="Calibri"/>
          <w:sz w:val="24"/>
          <w:szCs w:val="24"/>
          <w:lang w:val="es-CL"/>
        </w:rPr>
        <w:t xml:space="preserve"> Ah, no. Es que la grilla partió no para crear perspectiva, sino para tener una noción más o menos de la escala.</w:t>
      </w:r>
    </w:p>
    <w:p w14:paraId="7A88DFE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Ya, ¿cuál es la escala de esto? 45 metros ¿A qué se refiere? Es gigantesco. ¿Cuánto es el largo de estos bloques? </w:t>
      </w:r>
    </w:p>
    <w:p w14:paraId="7002054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1:</w:t>
      </w:r>
      <w:r w:rsidRPr="00E31C27">
        <w:rPr>
          <w:rFonts w:ascii="Calibri" w:hAnsi="Calibri" w:cs="Calibri"/>
          <w:sz w:val="24"/>
          <w:szCs w:val="24"/>
          <w:lang w:val="es-CL"/>
        </w:rPr>
        <w:t xml:space="preserve"> ¿60 metros?</w:t>
      </w:r>
    </w:p>
    <w:p w14:paraId="1891010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Más. Estos son alrededor de 7 u 8 metros de ancho. </w:t>
      </w:r>
    </w:p>
    <w:p w14:paraId="0DE0749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2:</w:t>
      </w:r>
      <w:r w:rsidRPr="00E31C27">
        <w:rPr>
          <w:rFonts w:ascii="Calibri" w:hAnsi="Calibri" w:cs="Calibri"/>
          <w:sz w:val="24"/>
          <w:szCs w:val="24"/>
          <w:lang w:val="es-CL"/>
        </w:rPr>
        <w:t xml:space="preserve"> ¿Pero y de largo?</w:t>
      </w:r>
    </w:p>
    <w:p w14:paraId="76E53D3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Multiplica. (</w:t>
      </w:r>
      <w:r w:rsidRPr="00E31C27">
        <w:rPr>
          <w:rFonts w:ascii="Calibri" w:hAnsi="Calibri" w:cs="Calibri"/>
          <w:b/>
          <w:bCs/>
          <w:sz w:val="24"/>
          <w:szCs w:val="24"/>
          <w:lang w:val="es-CL"/>
        </w:rPr>
        <w:t>Habla el otro profesor; no se entiende</w:t>
      </w:r>
      <w:r w:rsidRPr="00E31C27">
        <w:rPr>
          <w:rFonts w:ascii="Calibri" w:hAnsi="Calibri" w:cs="Calibri"/>
          <w:sz w:val="24"/>
          <w:szCs w:val="24"/>
          <w:lang w:val="es-CL"/>
        </w:rPr>
        <w:t>) La FAU, ¿cuántos metros tiene? Esta es una Facultad de arquitectura que, teóricamente, produce e innova en este lugar, en un campo de un tamaño. Dimensionémoslo. ¿Cuántos bloques tenemos acá?</w:t>
      </w:r>
    </w:p>
    <w:p w14:paraId="536A2C9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1:</w:t>
      </w:r>
      <w:r w:rsidRPr="00E31C27">
        <w:rPr>
          <w:rFonts w:ascii="Calibri" w:hAnsi="Calibri" w:cs="Calibri"/>
          <w:sz w:val="24"/>
          <w:szCs w:val="24"/>
          <w:lang w:val="es-CL"/>
        </w:rPr>
        <w:t xml:space="preserve"> ¿Cinco?</w:t>
      </w:r>
    </w:p>
    <w:p w14:paraId="2B3D6CF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Cabe la torre entera. </w:t>
      </w:r>
    </w:p>
    <w:p w14:paraId="6E89AD2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Exacto. Cabe entera. Caben dos FAU. Tenemos el planteamiento del problema, ¿Por qué no eventualmente empezar a entender… voy a ser un poco más rígido… eventualmente cada una de estas bandas tiene alguna identidad… para ser coherentes con esto también? Ahora, ¿qué cosas se pueden producir en cada una? Ustedes de alguna manera lo han tratado de definir. Defínanme un poco más el programa para que estos elementos sean literal y semánticamente producto de todos los posibles elementos que van a aparecer para acá, donde ustedes pueden definir perfectamente un espacio que es más privado o más público. Pero de ahí tenemos alguna estrategia que, a su vez, es una manera mediante la cual ustedes pueden conectar estos edificios. Eventualmente, estos edificios, como ya hemos visto en casos anteriores, en función de la innovación, ¿necesariamente tienen que ser muy estáticos? ¿Necesariamente tienen que estar 100% construidos? Ustedes diseñaron un proyecto anterior que era bastante sugerente, para verlo como curso, el cual era más que nada un chasis, el cual se iba completando con el programa. Eran estas estructuras que empezaban a agarrar significado a partir de cómo el verde lo iba armonizando y de cómo las personas lo iban recorriendo. Esto es un poco parecido. Ustedes pueden diseñar estas estructuras, pueden irlas completando en función del significado que cada una tiene en función de estas bandas. Pero tiene mucho que ver con eso, tiene que ver con que las bandas tienen programas y son diferenciados porque, a su vez, tienen una lógica de operación común.</w:t>
      </w:r>
    </w:p>
    <w:p w14:paraId="32C462D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Existe otra estrategia. Estoy pensando en lo siguiente: tenemos un terreno que es más o menos de estas características y lo que se está intentando poner dentro es un edificio que, imaginemos, tiene 10.000 </w:t>
      </w:r>
      <w:proofErr w:type="spellStart"/>
      <w:r w:rsidRPr="00E31C27">
        <w:rPr>
          <w:rFonts w:ascii="Calibri" w:hAnsi="Calibri" w:cs="Calibri"/>
          <w:sz w:val="24"/>
          <w:szCs w:val="24"/>
          <w:lang w:val="es-CL"/>
        </w:rPr>
        <w:t>mts</w:t>
      </w:r>
      <w:proofErr w:type="spellEnd"/>
      <w:r w:rsidRPr="00E31C27">
        <w:rPr>
          <w:rFonts w:ascii="Calibri" w:hAnsi="Calibri" w:cs="Calibri"/>
          <w:position w:val="6"/>
          <w:sz w:val="24"/>
          <w:szCs w:val="24"/>
          <w:lang w:val="es-CL"/>
        </w:rPr>
        <w:t>2</w:t>
      </w:r>
      <w:r w:rsidRPr="00E31C27">
        <w:rPr>
          <w:rFonts w:ascii="Calibri" w:hAnsi="Calibri" w:cs="Calibri"/>
          <w:sz w:val="24"/>
          <w:szCs w:val="24"/>
          <w:lang w:val="es-CL"/>
        </w:rPr>
        <w:t xml:space="preserve">. Un edificio de 10.000 </w:t>
      </w:r>
      <w:proofErr w:type="spellStart"/>
      <w:r w:rsidRPr="00E31C27">
        <w:rPr>
          <w:rFonts w:ascii="Calibri" w:hAnsi="Calibri" w:cs="Calibri"/>
          <w:sz w:val="24"/>
          <w:szCs w:val="24"/>
          <w:lang w:val="es-CL"/>
        </w:rPr>
        <w:t>mts</w:t>
      </w:r>
      <w:proofErr w:type="spellEnd"/>
      <w:r w:rsidRPr="00E31C27">
        <w:rPr>
          <w:rFonts w:ascii="Calibri" w:hAnsi="Calibri" w:cs="Calibri"/>
          <w:position w:val="6"/>
          <w:sz w:val="24"/>
          <w:szCs w:val="24"/>
          <w:lang w:val="es-CL"/>
        </w:rPr>
        <w:t>2</w:t>
      </w:r>
      <w:r w:rsidRPr="00E31C27">
        <w:rPr>
          <w:rFonts w:ascii="Calibri" w:hAnsi="Calibri" w:cs="Calibri"/>
          <w:sz w:val="24"/>
          <w:szCs w:val="24"/>
          <w:lang w:val="es-CL"/>
        </w:rPr>
        <w:t xml:space="preserve"> sería más o menos de esta área, por poner un ejemplo, y nos enfrentamos con el típico problema de tener un terreno extremadamente grande para un edificio que no requiere tanto terreno. Una estrategia que hemos dicho es que utilicen este lugar como un vinculante o un generador de espacio público que, de alguna forma, le dé valor a un sector que está muy devaluado, porque reconocemos </w:t>
      </w:r>
      <w:proofErr w:type="gramStart"/>
      <w:r w:rsidRPr="00E31C27">
        <w:rPr>
          <w:rFonts w:ascii="Calibri" w:hAnsi="Calibri" w:cs="Calibri"/>
          <w:sz w:val="24"/>
          <w:szCs w:val="24"/>
          <w:lang w:val="es-CL"/>
        </w:rPr>
        <w:t>que</w:t>
      </w:r>
      <w:proofErr w:type="gramEnd"/>
      <w:r w:rsidRPr="00E31C27">
        <w:rPr>
          <w:rFonts w:ascii="Calibri" w:hAnsi="Calibri" w:cs="Calibri"/>
          <w:sz w:val="24"/>
          <w:szCs w:val="24"/>
          <w:lang w:val="es-CL"/>
        </w:rPr>
        <w:t xml:space="preserve"> en esta parte específica, como da justo al costado de Vicuña Mackenna, no es el lugar más seguro, ni más bonito, ni más visitable y como dijeron algunas personas, el Metro que está aquí cerca es la estación menos visitada, en la que menos gente sube y baja de toda la red de Santiago. Entonces uno podría decir… qué pasa si pensamos que este elemento tiene que estar en función de (</w:t>
      </w:r>
      <w:r w:rsidRPr="00E31C27">
        <w:rPr>
          <w:rFonts w:ascii="Calibri" w:hAnsi="Calibri" w:cs="Calibri"/>
          <w:b/>
          <w:bCs/>
          <w:sz w:val="24"/>
          <w:szCs w:val="24"/>
          <w:lang w:val="es-CL"/>
        </w:rPr>
        <w:t>…</w:t>
      </w:r>
      <w:r w:rsidRPr="00E31C27">
        <w:rPr>
          <w:rFonts w:ascii="Calibri" w:hAnsi="Calibri" w:cs="Calibri"/>
          <w:sz w:val="24"/>
          <w:szCs w:val="24"/>
          <w:lang w:val="es-CL"/>
        </w:rPr>
        <w:t>) a ver, yo estoy muy en contra generalmente de esa idea porque uno inventa una situación que no existe para acomodar el edificio y que le resulte bien. Pero estoy pensando en una situación un poquito más extrema. ¿Qué pasa si uno aquí genera un lugar público de muchísima calidad, donde este elemento sea indispensable? No se me ocurre exactamente cómo podría ser eso, pero pensemos en un ejemplo… imaginemos que hacemos una laguna y, alrededor de esta laguna colocamos los distintos centros o elementos que requiere. Y de repente puede ser que el agua de esta laguna sirva para refrigerar los procesos industriales que aquí hay. De repente uno puede cerrar ciertas partes para que se genere, no sé, ciertas vistas… cerrar esto… estoy inventando … muy extremo, muy loco... no sé si esto sea posible... pero el punto está en que esto es una laguna, que podría ser otra configuración de espacio público, pero el punto está en que estos edificios no aparecen como elementos invasores de éste, ni el espacio verde aparece como una especie de elemento para rellenar, sino que hacer que su edificio y la configuración en este conjunto funcionen juntos. Yo sé que este elemento está un poco repetido… típico… pero estoy tratando de pensar en otro ejemplo que no tiene que ver con esto. Estoy pensando cómo esos elementos podrían estar al servicio de un espacio público.</w:t>
      </w:r>
    </w:p>
    <w:p w14:paraId="3310E2C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w:t>
      </w:r>
      <w:r w:rsidRPr="00E31C27">
        <w:rPr>
          <w:rFonts w:ascii="Calibri" w:hAnsi="Calibri" w:cs="Calibri"/>
          <w:b/>
          <w:bCs/>
          <w:sz w:val="24"/>
          <w:szCs w:val="24"/>
          <w:lang w:val="es-CL"/>
        </w:rPr>
        <w:t>Hablan varios al mismo tiempo</w:t>
      </w:r>
      <w:r w:rsidRPr="00E31C27">
        <w:rPr>
          <w:rFonts w:ascii="Calibri" w:hAnsi="Calibri" w:cs="Calibri"/>
          <w:sz w:val="24"/>
          <w:szCs w:val="24"/>
          <w:lang w:val="es-CL"/>
        </w:rPr>
        <w:t xml:space="preserve">) </w:t>
      </w:r>
    </w:p>
    <w:p w14:paraId="29D955E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Es un ejemplo, pero tiene que ver más con otra cosa. Cómo este edificio… o mejor dicho este programa, y la funcionalidad que tiene, produce finalmente un territorio, que a su vez es interesante desde el punto de vista de que es como un contraste, como la estrategia que normalmente existe en este lugar, de ir a hacer grandes volúmenes cerrados, ustedes están haciéndolo a la inversa, que tiene que ver más con los campus universitarios que suceden abajo … este es como un híbrido entre lo que sucede arriba, como industria, y lo de abajo que sucede como espacio educativo …. (</w:t>
      </w:r>
      <w:r w:rsidRPr="00E31C27">
        <w:rPr>
          <w:rFonts w:ascii="Calibri" w:hAnsi="Calibri" w:cs="Calibri"/>
          <w:b/>
          <w:bCs/>
          <w:sz w:val="24"/>
          <w:szCs w:val="24"/>
          <w:lang w:val="es-CL"/>
        </w:rPr>
        <w:t>Intervención de las estudiantes que no se entiende</w:t>
      </w:r>
      <w:r w:rsidRPr="00E31C27">
        <w:rPr>
          <w:rFonts w:ascii="Calibri" w:hAnsi="Calibri" w:cs="Calibri"/>
          <w:sz w:val="24"/>
          <w:szCs w:val="24"/>
          <w:lang w:val="es-CL"/>
        </w:rPr>
        <w:t>).  Exacto, pero sí es híbrido en el sentido de que utilizan las herramientas del otro programa, entonces de alguna manera es un espacio de transición que actualmente no existe; este lugar actualmente es un territorio de nadie y aquí voy a volver de nuevo al esquema de las flechas… tenemos esta calle y este es un espacio de transición entre el hecho que va a haber acá que es educativo, y el hecho que va a haber acá que es el industrial y que a su vez acá está el habitante y por acá está nuevamente…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Exacto. O sea, esto se cruza acá por los habitantes, y acá a lo de industria, acá a lo educativo… este lugar entonces, ¿qué vocación debiese tener? Y ¿cómo lo que se produce acá es una especie de transición? Completar un paño que no tiene función alguna porque es complejo, está entre cuatro realidades, acá es mucho más residencial como casa y al otro lado es mucho más residencial como edificios, son como esas variables que se manejan y por un lado está lo educativo abajo y lo industrial arriba y acá va a aparecer la arquitectura, con esta innovación y flexibilidad, para generar un territorio distinto, pero que pueda acoger estas cuatro realidades, como ustedes la mostraron en el mapa anterior, la vez pasada. </w:t>
      </w:r>
    </w:p>
    <w:p w14:paraId="11C1FFD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a 2:</w:t>
      </w:r>
      <w:r w:rsidRPr="00E31C27">
        <w:rPr>
          <w:rFonts w:ascii="Calibri" w:hAnsi="Calibri" w:cs="Calibri"/>
          <w:sz w:val="24"/>
          <w:szCs w:val="24"/>
          <w:lang w:val="es-CL"/>
        </w:rPr>
        <w:t xml:space="preserve"> Tengo una duda. Es que igual en este lugar como que no pasa nada de gente, entonces en términos de </w:t>
      </w:r>
      <w:r w:rsidRPr="00E31C27">
        <w:rPr>
          <w:rFonts w:ascii="Calibri" w:hAnsi="Calibri" w:cs="Calibri"/>
          <w:b/>
          <w:bCs/>
          <w:sz w:val="24"/>
          <w:szCs w:val="24"/>
          <w:lang w:val="es-CL"/>
        </w:rPr>
        <w:t>XXX</w:t>
      </w:r>
      <w:r w:rsidRPr="00E31C27">
        <w:rPr>
          <w:rFonts w:ascii="Calibri" w:hAnsi="Calibri" w:cs="Calibri"/>
          <w:sz w:val="24"/>
          <w:szCs w:val="24"/>
          <w:lang w:val="es-CL"/>
        </w:rPr>
        <w:t xml:space="preserve">, saber si la gente lo ocuparía o no como </w:t>
      </w:r>
      <w:r w:rsidRPr="00E31C27">
        <w:rPr>
          <w:rFonts w:ascii="Calibri" w:hAnsi="Calibri" w:cs="Calibri"/>
          <w:b/>
          <w:bCs/>
          <w:sz w:val="24"/>
          <w:szCs w:val="24"/>
          <w:lang w:val="es-CL"/>
        </w:rPr>
        <w:t>...</w:t>
      </w:r>
      <w:r w:rsidRPr="00E31C27">
        <w:rPr>
          <w:rFonts w:ascii="Calibri" w:hAnsi="Calibri" w:cs="Calibri"/>
          <w:sz w:val="24"/>
          <w:szCs w:val="24"/>
          <w:lang w:val="es-CL"/>
        </w:rPr>
        <w:t xml:space="preserve"> (</w:t>
      </w:r>
      <w:r w:rsidRPr="00E31C27">
        <w:rPr>
          <w:rFonts w:ascii="Calibri" w:hAnsi="Calibri" w:cs="Calibri"/>
          <w:b/>
          <w:bCs/>
          <w:sz w:val="24"/>
          <w:szCs w:val="24"/>
          <w:lang w:val="es-CL"/>
        </w:rPr>
        <w:t>Diálogo que no se entiende</w:t>
      </w:r>
      <w:r w:rsidRPr="00E31C27">
        <w:rPr>
          <w:rFonts w:ascii="Calibri" w:hAnsi="Calibri" w:cs="Calibri"/>
          <w:sz w:val="24"/>
          <w:szCs w:val="24"/>
          <w:lang w:val="es-CL"/>
        </w:rPr>
        <w:t>).</w:t>
      </w:r>
    </w:p>
    <w:p w14:paraId="5A80FBC0" w14:textId="77777777" w:rsid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rPr>
      </w:pPr>
      <w:r w:rsidRPr="00E31C27">
        <w:rPr>
          <w:rFonts w:ascii="Calibri" w:hAnsi="Calibri" w:cs="Calibri"/>
          <w:sz w:val="24"/>
          <w:szCs w:val="24"/>
          <w:lang w:val="es-CL"/>
        </w:rPr>
        <w:t xml:space="preserve">Profesor 1: Entonces para terminar y pasar al otro grupo. ¿Entienden todos los elementos que hay actuando? ¿Entienden que la grilla es necesaria y sobre la grilla proponen un paisaje particular y no tienen por qué imponerle otra y otra y otra encima? Ustedes lo descubrieron la vez pasada, yo se los dibujé muy </w:t>
      </w:r>
      <w:proofErr w:type="gramStart"/>
      <w:r w:rsidRPr="00E31C27">
        <w:rPr>
          <w:rFonts w:ascii="Calibri" w:hAnsi="Calibri" w:cs="Calibri"/>
          <w:sz w:val="24"/>
          <w:szCs w:val="24"/>
          <w:lang w:val="es-CL"/>
        </w:rPr>
        <w:t>esquemáticamente</w:t>
      </w:r>
      <w:proofErr w:type="gramEnd"/>
      <w:r w:rsidRPr="00E31C27">
        <w:rPr>
          <w:rFonts w:ascii="Calibri" w:hAnsi="Calibri" w:cs="Calibri"/>
          <w:sz w:val="24"/>
          <w:szCs w:val="24"/>
          <w:lang w:val="es-CL"/>
        </w:rPr>
        <w:t xml:space="preserve"> pero tiene mucho que ver con el proyecto que hicieron la vez pasada y que alcanzaron a llegar a un nivel muy bueno de logro al final. ¿Cómo esta grilla propone finalmente una restricción sobre la cual ustedes crean y proponen? </w:t>
      </w:r>
      <w:r w:rsidRPr="00E31C27">
        <w:rPr>
          <w:rFonts w:ascii="Calibri" w:hAnsi="Calibri" w:cs="Calibri"/>
          <w:sz w:val="24"/>
          <w:szCs w:val="24"/>
        </w:rPr>
        <w:t>¿Estamos claros?</w:t>
      </w:r>
    </w:p>
    <w:p w14:paraId="2146DF60" w14:textId="77777777" w:rsidR="00E31C27" w:rsidRDefault="00E31C27">
      <w:pPr>
        <w:rPr>
          <w:rFonts w:ascii="Calibri" w:hAnsi="Calibri" w:cs="Calibri"/>
          <w:sz w:val="24"/>
          <w:szCs w:val="24"/>
        </w:rPr>
      </w:pPr>
      <w:r>
        <w:rPr>
          <w:rFonts w:ascii="Calibri" w:hAnsi="Calibri" w:cs="Calibri"/>
          <w:sz w:val="24"/>
          <w:szCs w:val="24"/>
        </w:rPr>
        <w:br w:type="page"/>
      </w:r>
    </w:p>
    <w:p w14:paraId="36F42B8F" w14:textId="269E4F15"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8"/>
          <w:szCs w:val="28"/>
          <w:lang w:val="es-CL"/>
        </w:rPr>
      </w:pPr>
      <w:r w:rsidRPr="00E31C27">
        <w:rPr>
          <w:rFonts w:ascii="Calibri" w:hAnsi="Calibri" w:cs="Calibri"/>
          <w:b/>
          <w:bCs/>
          <w:sz w:val="28"/>
          <w:szCs w:val="28"/>
          <w:lang w:val="es-CL"/>
        </w:rPr>
        <w:t xml:space="preserve">                                 </w:t>
      </w:r>
      <w:r>
        <w:rPr>
          <w:rFonts w:ascii="Calibri" w:hAnsi="Calibri" w:cs="Calibri"/>
          <w:b/>
          <w:bCs/>
          <w:sz w:val="28"/>
          <w:szCs w:val="28"/>
          <w:lang w:val="es-CL"/>
        </w:rPr>
        <w:t xml:space="preserve">                         </w:t>
      </w:r>
      <w:r w:rsidR="0003374D">
        <w:rPr>
          <w:rFonts w:ascii="Calibri" w:hAnsi="Calibri" w:cs="Calibri"/>
          <w:b/>
          <w:bCs/>
          <w:sz w:val="28"/>
          <w:szCs w:val="28"/>
          <w:lang w:val="es-CL"/>
        </w:rPr>
        <w:t>Sesión 04</w:t>
      </w:r>
    </w:p>
    <w:p w14:paraId="5037E3F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8"/>
          <w:szCs w:val="28"/>
          <w:lang w:val="es-CL"/>
        </w:rPr>
      </w:pPr>
    </w:p>
    <w:p w14:paraId="0B3069F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o: </w:t>
      </w:r>
      <w:r w:rsidRPr="00E31C27">
        <w:rPr>
          <w:rFonts w:ascii="Calibri" w:hAnsi="Calibri" w:cs="Calibri"/>
          <w:sz w:val="24"/>
          <w:szCs w:val="24"/>
          <w:lang w:val="es-CL"/>
        </w:rPr>
        <w:t xml:space="preserve">Al meternos con el programa anterior nos posicionamos en </w:t>
      </w:r>
      <w:proofErr w:type="gramStart"/>
      <w:r w:rsidRPr="00E31C27">
        <w:rPr>
          <w:rFonts w:ascii="Calibri" w:hAnsi="Calibri" w:cs="Calibri"/>
          <w:sz w:val="24"/>
          <w:szCs w:val="24"/>
          <w:lang w:val="es-CL"/>
        </w:rPr>
        <w:t>el  mismo</w:t>
      </w:r>
      <w:proofErr w:type="gramEnd"/>
      <w:r w:rsidRPr="00E31C27">
        <w:rPr>
          <w:rFonts w:ascii="Calibri" w:hAnsi="Calibri" w:cs="Calibri"/>
          <w:sz w:val="24"/>
          <w:szCs w:val="24"/>
          <w:lang w:val="es-CL"/>
        </w:rPr>
        <w:t xml:space="preserve"> lugar, por la explanada o sea por la ruta 68 pero en el cruce del río. </w:t>
      </w:r>
    </w:p>
    <w:p w14:paraId="5B5E2BA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La </w:t>
      </w:r>
      <w:proofErr w:type="gramStart"/>
      <w:r w:rsidRPr="00E31C27">
        <w:rPr>
          <w:rFonts w:ascii="Calibri" w:hAnsi="Calibri" w:cs="Calibri"/>
          <w:sz w:val="24"/>
          <w:szCs w:val="24"/>
          <w:lang w:val="es-CL"/>
        </w:rPr>
        <w:t>ruta  68</w:t>
      </w:r>
      <w:proofErr w:type="gramEnd"/>
      <w:r w:rsidRPr="00E31C27">
        <w:rPr>
          <w:rFonts w:ascii="Calibri" w:hAnsi="Calibri" w:cs="Calibri"/>
          <w:sz w:val="24"/>
          <w:szCs w:val="24"/>
          <w:lang w:val="es-CL"/>
        </w:rPr>
        <w:t>?  ¿No era Vespucio?</w:t>
      </w:r>
    </w:p>
    <w:p w14:paraId="46BCA5D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No, no, era la ruta 68 en la cercanía de Vespucio, pero era más cerca de donde lo cruza el río (…</w:t>
      </w:r>
      <w:r w:rsidRPr="00E31C27">
        <w:rPr>
          <w:rFonts w:ascii="Calibri" w:hAnsi="Calibri" w:cs="Calibri"/>
          <w:b/>
          <w:bCs/>
          <w:sz w:val="24"/>
          <w:szCs w:val="24"/>
          <w:lang w:val="es-CL"/>
        </w:rPr>
        <w:t xml:space="preserve"> hablan profesor y alumno al mismo tiempo</w:t>
      </w:r>
      <w:r w:rsidRPr="00E31C27">
        <w:rPr>
          <w:rFonts w:ascii="Calibri" w:hAnsi="Calibri" w:cs="Calibri"/>
          <w:sz w:val="24"/>
          <w:szCs w:val="24"/>
          <w:lang w:val="es-CL"/>
        </w:rPr>
        <w:t xml:space="preserve">). El tema del agua lo estábamos </w:t>
      </w:r>
      <w:r w:rsidRPr="00E31C27">
        <w:rPr>
          <w:rFonts w:ascii="Calibri" w:hAnsi="Calibri" w:cs="Calibri"/>
          <w:b/>
          <w:bCs/>
          <w:sz w:val="24"/>
          <w:szCs w:val="24"/>
          <w:lang w:val="es-CL"/>
        </w:rPr>
        <w:t>XXX</w:t>
      </w:r>
      <w:r w:rsidRPr="00E31C27">
        <w:rPr>
          <w:rFonts w:ascii="Calibri" w:hAnsi="Calibri" w:cs="Calibri"/>
          <w:sz w:val="24"/>
          <w:szCs w:val="24"/>
          <w:lang w:val="es-CL"/>
        </w:rPr>
        <w:t xml:space="preserve"> como desviando el río y sectorizando así la planta baja por cortinas de agua que podía ser inclusive el fin de la necesidad de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y quedó como comentábamos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traer eso por un tema de que la planta libre se hubiera pensado para uso industrial tenía que ser como más… o sea no era una planta libre, era más como una planta flexible y tenía que ser más flexible de lo que resulta. </w:t>
      </w:r>
    </w:p>
    <w:p w14:paraId="4E33079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l punto es que el valor quiebre de ustedes es que tiene dos espacios con </w:t>
      </w:r>
      <w:proofErr w:type="gramStart"/>
      <w:r w:rsidRPr="00E31C27">
        <w:rPr>
          <w:rFonts w:ascii="Calibri" w:hAnsi="Calibri" w:cs="Calibri"/>
          <w:sz w:val="24"/>
          <w:szCs w:val="24"/>
          <w:lang w:val="es-CL"/>
        </w:rPr>
        <w:t>muy  distinta</w:t>
      </w:r>
      <w:proofErr w:type="gramEnd"/>
      <w:r w:rsidRPr="00E31C27">
        <w:rPr>
          <w:rFonts w:ascii="Calibri" w:hAnsi="Calibri" w:cs="Calibri"/>
          <w:sz w:val="24"/>
          <w:szCs w:val="24"/>
          <w:lang w:val="es-CL"/>
        </w:rPr>
        <w:t xml:space="preserve"> calidad, que es un nivel que está a ras de suelo, que tendría que ser abierto, flexible donde pudiesen fácilmente entrar vehículos de todo tipo y un nivel superior donde ustedes tienen prácticamente ya muy delimitado ciertos tipos de programas, con oficinas, laboratorios, etc., que tienen una forma muy particular que ustedes ya están empezando a definir. Entonces, lo que me parecía contradictorio es que si tienen un segundo nivel , un nivel aire sumamente controlado y tengan un nivel de tierra súper flexible, por qué superponer todos estos paramentos  que dividen los espacios inferiores  si eso le resta la flexibilidad necesaria para que opere, al menos como habíamos hablado, casi como una especie de parque industrial, porque yo entendía que estos paramentos que ustedes están manejando pueden ser un poquito (</w:t>
      </w:r>
      <w:r w:rsidRPr="00E31C27">
        <w:rPr>
          <w:rFonts w:ascii="Calibri" w:hAnsi="Calibri" w:cs="Calibri"/>
          <w:b/>
          <w:bCs/>
          <w:sz w:val="24"/>
          <w:szCs w:val="24"/>
          <w:lang w:val="es-CL"/>
        </w:rPr>
        <w:t>no se entiende</w:t>
      </w:r>
      <w:r w:rsidRPr="00E31C27">
        <w:rPr>
          <w:rFonts w:ascii="Calibri" w:hAnsi="Calibri" w:cs="Calibri"/>
          <w:sz w:val="24"/>
          <w:szCs w:val="24"/>
          <w:lang w:val="es-CL"/>
        </w:rPr>
        <w:t>) por decirlo de alguna forma (</w:t>
      </w:r>
      <w:r w:rsidRPr="00E31C27">
        <w:rPr>
          <w:rFonts w:ascii="Calibri" w:hAnsi="Calibri" w:cs="Calibri"/>
          <w:b/>
          <w:bCs/>
          <w:sz w:val="24"/>
          <w:szCs w:val="24"/>
          <w:lang w:val="es-CL"/>
        </w:rPr>
        <w:t>no se entiende</w:t>
      </w:r>
      <w:r w:rsidRPr="00E31C27">
        <w:rPr>
          <w:rFonts w:ascii="Calibri" w:hAnsi="Calibri" w:cs="Calibri"/>
          <w:sz w:val="24"/>
          <w:szCs w:val="24"/>
          <w:lang w:val="es-CL"/>
        </w:rPr>
        <w:t>) un muro de agua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ayuda en distintas formas a configurar el paisaje. </w:t>
      </w:r>
    </w:p>
    <w:p w14:paraId="16B7079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Qué significa </w:t>
      </w:r>
      <w:r w:rsidRPr="00E31C27">
        <w:rPr>
          <w:rFonts w:ascii="Calibri" w:hAnsi="Calibri" w:cs="Calibri"/>
          <w:b/>
          <w:bCs/>
          <w:sz w:val="24"/>
          <w:szCs w:val="24"/>
          <w:lang w:val="es-CL"/>
        </w:rPr>
        <w:t>XXX?</w:t>
      </w:r>
    </w:p>
    <w:p w14:paraId="06AA2C1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Eh, eh, ¿cómo decirlo? Es como que, imagínate que tú fueras aquí a exponer y no tienes nada que </w:t>
      </w:r>
      <w:proofErr w:type="gramStart"/>
      <w:r w:rsidRPr="00E31C27">
        <w:rPr>
          <w:rFonts w:ascii="Calibri" w:hAnsi="Calibri" w:cs="Calibri"/>
          <w:sz w:val="24"/>
          <w:szCs w:val="24"/>
          <w:lang w:val="es-CL"/>
        </w:rPr>
        <w:t>decir</w:t>
      </w:r>
      <w:proofErr w:type="gramEnd"/>
      <w:r w:rsidRPr="00E31C27">
        <w:rPr>
          <w:rFonts w:ascii="Calibri" w:hAnsi="Calibri" w:cs="Calibri"/>
          <w:sz w:val="24"/>
          <w:szCs w:val="24"/>
          <w:lang w:val="es-CL"/>
        </w:rPr>
        <w:t xml:space="preserve"> pero andas con unas zapatillas con luces y crees que toda la gente te mira. Es una frase muy cómica esa. Pero el punto está en que el proyecto para mí no se sostenía en los</w:t>
      </w:r>
      <w:r w:rsidRPr="00E31C27">
        <w:rPr>
          <w:rFonts w:ascii="Calibri" w:hAnsi="Calibri" w:cs="Calibri"/>
          <w:b/>
          <w:bCs/>
          <w:sz w:val="24"/>
          <w:szCs w:val="24"/>
          <w:lang w:val="es-CL"/>
        </w:rPr>
        <w:t xml:space="preserve"> </w:t>
      </w:r>
      <w:r w:rsidRPr="00E31C27">
        <w:rPr>
          <w:rFonts w:ascii="Calibri" w:hAnsi="Calibri" w:cs="Calibri"/>
          <w:sz w:val="24"/>
          <w:szCs w:val="24"/>
          <w:lang w:val="es-CL"/>
        </w:rPr>
        <w:t>muros de agua sino que se sostenía en esta dualidad espacial que consideraba súper interesante, entonces yo les planteé que quizás los muros de agua no tienen por qué estar distribuidos de esa manera sino que podrían estar distribuidos en un sector perimetralmente en otro lugar de manera que permita generar esta condición que ustedes quieren y este control que eventualmente beneficiaría este tipo de manejo del agua pero a la vez (</w:t>
      </w:r>
      <w:r w:rsidRPr="00E31C27">
        <w:rPr>
          <w:rFonts w:ascii="Calibri" w:hAnsi="Calibri" w:cs="Calibri"/>
          <w:b/>
          <w:bCs/>
          <w:sz w:val="24"/>
          <w:szCs w:val="24"/>
          <w:lang w:val="es-CL"/>
        </w:rPr>
        <w:t>no se entiende</w:t>
      </w:r>
      <w:r w:rsidRPr="00E31C27">
        <w:rPr>
          <w:rFonts w:ascii="Calibri" w:hAnsi="Calibri" w:cs="Calibri"/>
          <w:sz w:val="24"/>
          <w:szCs w:val="24"/>
          <w:lang w:val="es-CL"/>
        </w:rPr>
        <w:t>) flexible gigante que podría tener agua o por otra distribución porque la intersección de muros genera ambigüedad tanto en la parte inferior como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w:t>
      </w:r>
    </w:p>
    <w:p w14:paraId="496AC6E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Nosotros, sin situarnos en este tema, nos situamos en la problemática de los espacios </w:t>
      </w:r>
      <w:r w:rsidRPr="00E31C27">
        <w:rPr>
          <w:rFonts w:ascii="Calibri" w:hAnsi="Calibri" w:cs="Calibri"/>
          <w:b/>
          <w:bCs/>
          <w:sz w:val="24"/>
          <w:szCs w:val="24"/>
          <w:lang w:val="es-CL"/>
        </w:rPr>
        <w:t>XXX</w:t>
      </w:r>
      <w:r w:rsidRPr="00E31C27">
        <w:rPr>
          <w:rFonts w:ascii="Calibri" w:hAnsi="Calibri" w:cs="Calibri"/>
          <w:sz w:val="24"/>
          <w:szCs w:val="24"/>
          <w:lang w:val="es-CL"/>
        </w:rPr>
        <w:t>, diseñamos un poco la columna del interior y al mismo tiempo nos dimos cuenta de que sí o sí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dentro del volumen, y nosotros pensamos atravesarlo y con esa consecuencia decidimos organizar mejor. Teníamos esta otra forma como posibilidad </w:t>
      </w:r>
    </w:p>
    <w:p w14:paraId="205D3D2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En vez de la otra que empezaba a partir de una serie de diagonales (</w:t>
      </w:r>
      <w:r w:rsidRPr="00E31C27">
        <w:rPr>
          <w:rFonts w:ascii="Calibri" w:hAnsi="Calibri" w:cs="Calibri"/>
          <w:b/>
          <w:bCs/>
          <w:sz w:val="24"/>
          <w:szCs w:val="24"/>
          <w:lang w:val="es-CL"/>
        </w:rPr>
        <w:t xml:space="preserve">no se entiende) </w:t>
      </w:r>
    </w:p>
    <w:p w14:paraId="33FF9B3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Esta es una de (</w:t>
      </w:r>
      <w:r w:rsidRPr="00E31C27">
        <w:rPr>
          <w:rFonts w:ascii="Calibri" w:hAnsi="Calibri" w:cs="Calibri"/>
          <w:b/>
          <w:bCs/>
          <w:sz w:val="24"/>
          <w:szCs w:val="24"/>
          <w:lang w:val="es-CL"/>
        </w:rPr>
        <w:t>no se entiende</w:t>
      </w:r>
      <w:r w:rsidRPr="00E31C27">
        <w:rPr>
          <w:rFonts w:ascii="Calibri" w:hAnsi="Calibri" w:cs="Calibri"/>
          <w:sz w:val="24"/>
          <w:szCs w:val="24"/>
          <w:lang w:val="es-CL"/>
        </w:rPr>
        <w:t>)</w:t>
      </w:r>
    </w:p>
    <w:p w14:paraId="6FF37B7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La autopista dónde va?</w:t>
      </w:r>
    </w:p>
    <w:p w14:paraId="6AD3FA7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Corre por acá </w:t>
      </w:r>
    </w:p>
    <w:p w14:paraId="613D763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Paralela?  </w:t>
      </w:r>
    </w:p>
    <w:p w14:paraId="0DEDBA2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No, no paralela, porque pensamos no posesionarla de frente (</w:t>
      </w:r>
      <w:r w:rsidRPr="00E31C27">
        <w:rPr>
          <w:rFonts w:ascii="Calibri" w:hAnsi="Calibri" w:cs="Calibri"/>
          <w:b/>
          <w:bCs/>
          <w:sz w:val="24"/>
          <w:szCs w:val="24"/>
          <w:lang w:val="es-CL"/>
        </w:rPr>
        <w:t>no se entiende)</w:t>
      </w:r>
    </w:p>
    <w:p w14:paraId="740A782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Sería entretenido justamente esto (</w:t>
      </w:r>
      <w:r w:rsidRPr="00E31C27">
        <w:rPr>
          <w:rFonts w:ascii="Calibri" w:hAnsi="Calibri" w:cs="Calibri"/>
          <w:b/>
          <w:bCs/>
          <w:sz w:val="24"/>
          <w:szCs w:val="24"/>
          <w:lang w:val="es-CL"/>
        </w:rPr>
        <w:t>hablan varios al mismo tiempo</w:t>
      </w:r>
      <w:r w:rsidRPr="00E31C27">
        <w:rPr>
          <w:rFonts w:ascii="Calibri" w:hAnsi="Calibri" w:cs="Calibri"/>
          <w:sz w:val="24"/>
          <w:szCs w:val="24"/>
          <w:lang w:val="es-CL"/>
        </w:rPr>
        <w:t xml:space="preserve">) En el movimiento de la carretera es un edificio que aparece y desaparece y finalmente llega un punto que existe. </w:t>
      </w:r>
    </w:p>
    <w:p w14:paraId="50AF524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Pero para mí llegamos </w:t>
      </w:r>
      <w:r w:rsidRPr="00E31C27">
        <w:rPr>
          <w:rFonts w:ascii="Calibri" w:hAnsi="Calibri" w:cs="Calibri"/>
          <w:b/>
          <w:bCs/>
          <w:sz w:val="24"/>
          <w:szCs w:val="24"/>
          <w:lang w:val="es-CL"/>
        </w:rPr>
        <w:t>(no se entiende</w:t>
      </w:r>
      <w:r w:rsidRPr="00E31C27">
        <w:rPr>
          <w:rFonts w:ascii="Calibri" w:hAnsi="Calibri" w:cs="Calibri"/>
          <w:sz w:val="24"/>
          <w:szCs w:val="24"/>
          <w:lang w:val="es-CL"/>
        </w:rPr>
        <w:t>) yo encuentro que de acuerdo a cómo se vería (</w:t>
      </w:r>
      <w:r w:rsidRPr="00E31C27">
        <w:rPr>
          <w:rFonts w:ascii="Calibri" w:hAnsi="Calibri" w:cs="Calibri"/>
          <w:b/>
          <w:bCs/>
          <w:sz w:val="24"/>
          <w:szCs w:val="24"/>
          <w:lang w:val="es-CL"/>
        </w:rPr>
        <w:t>no se entiende</w:t>
      </w:r>
      <w:r w:rsidRPr="00E31C27">
        <w:rPr>
          <w:rFonts w:ascii="Calibri" w:hAnsi="Calibri" w:cs="Calibri"/>
          <w:sz w:val="24"/>
          <w:szCs w:val="24"/>
          <w:lang w:val="es-CL"/>
        </w:rPr>
        <w:t>). En el momento en que se generan corredores y que tienen que pasar materiales tienen accesibilidad acá, tienen accesibilidad acá y eventualmente estar en línea, no sé, hay un despeje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que al manejar con distinto ancho pueden definir esta zona menos visible, ésta es más permeable y achicar, cortar esta o achicamos </w:t>
      </w:r>
      <w:proofErr w:type="gramStart"/>
      <w:r w:rsidRPr="00E31C27">
        <w:rPr>
          <w:rFonts w:ascii="Calibri" w:hAnsi="Calibri" w:cs="Calibri"/>
          <w:sz w:val="24"/>
          <w:szCs w:val="24"/>
          <w:lang w:val="es-CL"/>
        </w:rPr>
        <w:t>esta  y</w:t>
      </w:r>
      <w:proofErr w:type="gramEnd"/>
      <w:r w:rsidRPr="00E31C27">
        <w:rPr>
          <w:rFonts w:ascii="Calibri" w:hAnsi="Calibri" w:cs="Calibri"/>
          <w:sz w:val="24"/>
          <w:szCs w:val="24"/>
          <w:lang w:val="es-CL"/>
        </w:rPr>
        <w:t xml:space="preserve"> hacen que dos zonas separadas sean una compartida o varias zonas compartidas, entonces ahí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w:t>
      </w:r>
    </w:p>
    <w:p w14:paraId="70F4EC0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Eso mismo pensábamos (</w:t>
      </w:r>
      <w:r w:rsidRPr="00E31C27">
        <w:rPr>
          <w:rFonts w:ascii="Calibri" w:hAnsi="Calibri" w:cs="Calibri"/>
          <w:b/>
          <w:bCs/>
          <w:sz w:val="24"/>
          <w:szCs w:val="24"/>
          <w:lang w:val="es-CL"/>
        </w:rPr>
        <w:t>no se entiende</w:t>
      </w:r>
      <w:r w:rsidRPr="00E31C27">
        <w:rPr>
          <w:rFonts w:ascii="Calibri" w:hAnsi="Calibri" w:cs="Calibri"/>
          <w:sz w:val="24"/>
          <w:szCs w:val="24"/>
          <w:lang w:val="es-CL"/>
        </w:rPr>
        <w:t>)</w:t>
      </w:r>
    </w:p>
    <w:p w14:paraId="7F0F87C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Y ahora voy a vincular al proyecto (</w:t>
      </w:r>
      <w:r w:rsidRPr="00E31C27">
        <w:rPr>
          <w:rFonts w:ascii="Calibri" w:hAnsi="Calibri" w:cs="Calibri"/>
          <w:b/>
          <w:bCs/>
          <w:sz w:val="24"/>
          <w:szCs w:val="24"/>
          <w:lang w:val="es-CL"/>
        </w:rPr>
        <w:t>no se entiende</w:t>
      </w:r>
      <w:r w:rsidRPr="00E31C27">
        <w:rPr>
          <w:rFonts w:ascii="Calibri" w:hAnsi="Calibri" w:cs="Calibri"/>
          <w:sz w:val="24"/>
          <w:szCs w:val="24"/>
          <w:lang w:val="es-CL"/>
        </w:rPr>
        <w:t>) Es el siguiente: tenemos la carretera acá, la cual interactúa con este edificio a partir de este efecto pirámide.  Mira lo entretenido que soy, las figuras que se empiezan a producir a partir de este cruce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tiene que ver con la arquitectura con ese efectismo que de alguna manera podría desarrollar, pero por otro lado está, como decía Claudio, el tema de la funcionalidad, cómo nuevamente voy a traer, </w:t>
      </w:r>
      <w:proofErr w:type="gramStart"/>
      <w:r w:rsidRPr="00E31C27">
        <w:rPr>
          <w:rFonts w:ascii="Calibri" w:hAnsi="Calibri" w:cs="Calibri"/>
          <w:sz w:val="24"/>
          <w:szCs w:val="24"/>
          <w:lang w:val="es-CL"/>
        </w:rPr>
        <w:t>empezar  a</w:t>
      </w:r>
      <w:proofErr w:type="gramEnd"/>
      <w:r w:rsidRPr="00E31C27">
        <w:rPr>
          <w:rFonts w:ascii="Calibri" w:hAnsi="Calibri" w:cs="Calibri"/>
          <w:sz w:val="24"/>
          <w:szCs w:val="24"/>
          <w:lang w:val="es-CL"/>
        </w:rPr>
        <w:t xml:space="preserve"> trabajar con esto, tú llegas, pasas y sales y después vuelves nuevamente. </w:t>
      </w:r>
    </w:p>
    <w:p w14:paraId="11D8E93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w:t>
      </w:r>
      <w:proofErr w:type="gramStart"/>
      <w:r w:rsidRPr="00E31C27">
        <w:rPr>
          <w:rFonts w:ascii="Calibri" w:hAnsi="Calibri" w:cs="Calibri"/>
          <w:sz w:val="24"/>
          <w:szCs w:val="24"/>
          <w:lang w:val="es-CL"/>
        </w:rPr>
        <w:t>Es  como</w:t>
      </w:r>
      <w:proofErr w:type="gramEnd"/>
      <w:r w:rsidRPr="00E31C27">
        <w:rPr>
          <w:rFonts w:ascii="Calibri" w:hAnsi="Calibri" w:cs="Calibri"/>
          <w:sz w:val="24"/>
          <w:szCs w:val="24"/>
          <w:lang w:val="es-CL"/>
        </w:rPr>
        <w:t xml:space="preserve"> una plaza de peaje. </w:t>
      </w:r>
    </w:p>
    <w:p w14:paraId="49768EB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Exacto. ¿Cómo eso se puede materializar? Ustedes hicieron algo muy interesante la vez pasada. </w:t>
      </w:r>
    </w:p>
    <w:p w14:paraId="644D9F6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El proyecto anterior. </w:t>
      </w:r>
    </w:p>
    <w:p w14:paraId="10E9109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w:t>
      </w:r>
      <w:r w:rsidRPr="00E31C27">
        <w:rPr>
          <w:rFonts w:ascii="Calibri" w:hAnsi="Calibri" w:cs="Calibri"/>
          <w:sz w:val="24"/>
          <w:szCs w:val="24"/>
          <w:lang w:val="es-CL"/>
        </w:rPr>
        <w:t xml:space="preserve"> </w:t>
      </w:r>
      <w:r w:rsidRPr="00E31C27">
        <w:rPr>
          <w:rFonts w:ascii="Calibri" w:hAnsi="Calibri" w:cs="Calibri"/>
          <w:b/>
          <w:bCs/>
          <w:sz w:val="24"/>
          <w:szCs w:val="24"/>
          <w:lang w:val="es-CL"/>
        </w:rPr>
        <w:t>2</w:t>
      </w:r>
      <w:r w:rsidRPr="00E31C27">
        <w:rPr>
          <w:rFonts w:ascii="Calibri" w:hAnsi="Calibri" w:cs="Calibri"/>
          <w:sz w:val="24"/>
          <w:szCs w:val="24"/>
          <w:lang w:val="es-CL"/>
        </w:rPr>
        <w:t xml:space="preserve">: …que tiene que ver con la tectónica que se produce finalmente, entendiendo que esta es una gran superficie a ser intervenida por el proyecto y con la funcionalidad de este. Ustedes ya tienen definida una restricción que me parece muy atractiva desde el punto de vista del efecto, lo que le decía Claudio, que son estas líneas, tiene una segunda gran dimensión que tiene que ver con un edificio que flota. Que es lo que tenemos acá marcado, lo voy a hacer sintético. Entonces está esta otra dimensión que tiene que ver con el </w:t>
      </w:r>
      <w:r w:rsidRPr="00E31C27">
        <w:rPr>
          <w:rFonts w:ascii="Calibri" w:hAnsi="Calibri" w:cs="Calibri"/>
          <w:b/>
          <w:bCs/>
          <w:sz w:val="24"/>
          <w:szCs w:val="24"/>
          <w:lang w:val="es-CL"/>
        </w:rPr>
        <w:t>XXX.</w:t>
      </w:r>
      <w:r w:rsidRPr="00E31C27">
        <w:rPr>
          <w:rFonts w:ascii="Calibri" w:hAnsi="Calibri" w:cs="Calibri"/>
          <w:sz w:val="24"/>
          <w:szCs w:val="24"/>
          <w:lang w:val="es-CL"/>
        </w:rPr>
        <w:t xml:space="preserve"> ¿Por qué esto debe ser plano, por qué no eventualmente por acá podría ser más alto, voy a ser hacer una especie de corte y después baja y después vuelve a salir, tiene un edificio que </w:t>
      </w:r>
      <w:proofErr w:type="spellStart"/>
      <w:r w:rsidRPr="00E31C27">
        <w:rPr>
          <w:rFonts w:ascii="Calibri" w:hAnsi="Calibri" w:cs="Calibri"/>
          <w:sz w:val="24"/>
          <w:szCs w:val="24"/>
          <w:lang w:val="es-CL"/>
        </w:rPr>
        <w:t>aún</w:t>
      </w:r>
      <w:proofErr w:type="spellEnd"/>
      <w:r w:rsidRPr="00E31C27">
        <w:rPr>
          <w:rFonts w:ascii="Calibri" w:hAnsi="Calibri" w:cs="Calibri"/>
          <w:sz w:val="24"/>
          <w:szCs w:val="24"/>
          <w:lang w:val="es-CL"/>
        </w:rPr>
        <w:t xml:space="preserve"> así, genera todavía más espacio y tiene el corte (</w:t>
      </w:r>
      <w:r w:rsidRPr="00E31C27">
        <w:rPr>
          <w:rFonts w:ascii="Calibri" w:hAnsi="Calibri" w:cs="Calibri"/>
          <w:b/>
          <w:bCs/>
          <w:sz w:val="24"/>
          <w:szCs w:val="24"/>
          <w:lang w:val="es-CL"/>
        </w:rPr>
        <w:t>no se entiende</w:t>
      </w:r>
      <w:r w:rsidRPr="00E31C27">
        <w:rPr>
          <w:rFonts w:ascii="Calibri" w:hAnsi="Calibri" w:cs="Calibri"/>
          <w:sz w:val="24"/>
          <w:szCs w:val="24"/>
          <w:lang w:val="es-CL"/>
        </w:rPr>
        <w:t>) que empieza a ser una especie de apoyo?; tú perfectamente en función de las actividades que se desarrollen, podrías hacer eventualmente entretejer estos lugares, empezar a producir espacios cuando lo necesiten y cuando no, se deshacen. Cómo una innovación acá tiene que ver con utilizar, tener un espacio de actividad donde se produce algo y después sale un producto a dónde se llevan, tiene que ver mucho con eso, si tú empiezas a pensar qué pasa…</w:t>
      </w:r>
    </w:p>
    <w:p w14:paraId="582ECA2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1</w:t>
      </w:r>
      <w:r w:rsidRPr="00E31C27">
        <w:rPr>
          <w:rFonts w:ascii="Calibri" w:hAnsi="Calibri" w:cs="Calibri"/>
          <w:sz w:val="24"/>
          <w:szCs w:val="24"/>
          <w:lang w:val="es-CL"/>
        </w:rPr>
        <w:t xml:space="preserve">: Estaba pensando qué pasa </w:t>
      </w:r>
      <w:proofErr w:type="gramStart"/>
      <w:r w:rsidRPr="00E31C27">
        <w:rPr>
          <w:rFonts w:ascii="Calibri" w:hAnsi="Calibri" w:cs="Calibri"/>
          <w:sz w:val="24"/>
          <w:szCs w:val="24"/>
          <w:lang w:val="es-CL"/>
        </w:rPr>
        <w:t>si  (</w:t>
      </w:r>
      <w:proofErr w:type="gramEnd"/>
      <w:r w:rsidRPr="00E31C27">
        <w:rPr>
          <w:rFonts w:ascii="Calibri" w:hAnsi="Calibri" w:cs="Calibri"/>
          <w:b/>
          <w:bCs/>
          <w:sz w:val="24"/>
          <w:szCs w:val="24"/>
          <w:lang w:val="es-CL"/>
        </w:rPr>
        <w:t>no se entiende</w:t>
      </w:r>
      <w:r w:rsidRPr="00E31C27">
        <w:rPr>
          <w:rFonts w:ascii="Calibri" w:hAnsi="Calibri" w:cs="Calibri"/>
          <w:sz w:val="24"/>
          <w:szCs w:val="24"/>
          <w:lang w:val="es-CL"/>
        </w:rPr>
        <w:t>) por conducto regular, tú dices, pongamos un ejemplo, en esta nave, en esta nave  se está trabajando, entonces en ese conjunto, en ese marco de pilares  (</w:t>
      </w:r>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tú los cierras a través de los  muros de agua, entonces suponte, agua, agua, agua, agua, y estos quedan liberados, al final los liberados pasan a ser  idealmente elementos del paisaje, de pilares y nada más. Si se requiere ampliar nuevos pilares se activa un poco de agua y nuevamente puede ser un lugar de trabajo. Yo sé que suena un poco extraño porque realmente nunca </w:t>
      </w:r>
      <w:proofErr w:type="gramStart"/>
      <w:r w:rsidRPr="00E31C27">
        <w:rPr>
          <w:rFonts w:ascii="Calibri" w:hAnsi="Calibri" w:cs="Calibri"/>
          <w:sz w:val="24"/>
          <w:szCs w:val="24"/>
          <w:lang w:val="es-CL"/>
        </w:rPr>
        <w:t>va  a</w:t>
      </w:r>
      <w:proofErr w:type="gramEnd"/>
      <w:r w:rsidRPr="00E31C27">
        <w:rPr>
          <w:rFonts w:ascii="Calibri" w:hAnsi="Calibri" w:cs="Calibri"/>
          <w:sz w:val="24"/>
          <w:szCs w:val="24"/>
          <w:lang w:val="es-CL"/>
        </w:rPr>
        <w:t xml:space="preserve"> ser un acceso total al paisaje, de momento que tú tengas aquí maquinarias o elementos bajo tierra  (</w:t>
      </w:r>
      <w:r w:rsidRPr="00E31C27">
        <w:rPr>
          <w:rFonts w:ascii="Calibri" w:hAnsi="Calibri" w:cs="Calibri"/>
          <w:b/>
          <w:bCs/>
          <w:sz w:val="24"/>
          <w:szCs w:val="24"/>
          <w:lang w:val="es-CL"/>
        </w:rPr>
        <w:t>no se entiende</w:t>
      </w:r>
      <w:r w:rsidRPr="00E31C27">
        <w:rPr>
          <w:rFonts w:ascii="Calibri" w:hAnsi="Calibri" w:cs="Calibri"/>
          <w:sz w:val="24"/>
          <w:szCs w:val="24"/>
          <w:lang w:val="es-CL"/>
        </w:rPr>
        <w:t>)</w:t>
      </w:r>
    </w:p>
    <w:p w14:paraId="160DE45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Tienen la imagen del proyecto original de ustedes, para que nos refresque un poco la memoria?</w:t>
      </w:r>
    </w:p>
    <w:p w14:paraId="2DFE34A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o:</w:t>
      </w:r>
      <w:r w:rsidRPr="00E31C27">
        <w:rPr>
          <w:rFonts w:ascii="Calibri" w:hAnsi="Calibri" w:cs="Calibri"/>
          <w:sz w:val="24"/>
          <w:szCs w:val="24"/>
          <w:lang w:val="es-CL"/>
        </w:rPr>
        <w:t xml:space="preserve"> Lo que sí teníamos complicaciones porque sentíamos un poco como que perdió estética el proyecto al ordenar </w:t>
      </w:r>
      <w:proofErr w:type="gramStart"/>
      <w:r w:rsidRPr="00E31C27">
        <w:rPr>
          <w:rFonts w:ascii="Calibri" w:hAnsi="Calibri" w:cs="Calibri"/>
          <w:sz w:val="24"/>
          <w:szCs w:val="24"/>
          <w:lang w:val="es-CL"/>
        </w:rPr>
        <w:t>esto  (</w:t>
      </w:r>
      <w:proofErr w:type="gramEnd"/>
      <w:r w:rsidRPr="00E31C27">
        <w:rPr>
          <w:rFonts w:ascii="Calibri" w:hAnsi="Calibri" w:cs="Calibri"/>
          <w:b/>
          <w:bCs/>
          <w:sz w:val="24"/>
          <w:szCs w:val="24"/>
          <w:lang w:val="es-CL"/>
        </w:rPr>
        <w:t>no se entiende</w:t>
      </w:r>
      <w:r w:rsidRPr="00E31C27">
        <w:rPr>
          <w:rFonts w:ascii="Calibri" w:hAnsi="Calibri" w:cs="Calibri"/>
          <w:sz w:val="24"/>
          <w:szCs w:val="24"/>
          <w:lang w:val="es-CL"/>
        </w:rPr>
        <w:t>)</w:t>
      </w:r>
    </w:p>
    <w:p w14:paraId="0C36A9F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esor 2:</w:t>
      </w:r>
      <w:r w:rsidRPr="00E31C27">
        <w:rPr>
          <w:rFonts w:ascii="Calibri" w:hAnsi="Calibri" w:cs="Calibri"/>
          <w:sz w:val="24"/>
          <w:szCs w:val="24"/>
          <w:lang w:val="es-CL"/>
        </w:rPr>
        <w:t xml:space="preserve"> Olvídate de la preexistencia, olvídate </w:t>
      </w:r>
      <w:proofErr w:type="gramStart"/>
      <w:r w:rsidRPr="00E31C27">
        <w:rPr>
          <w:rFonts w:ascii="Calibri" w:hAnsi="Calibri" w:cs="Calibri"/>
          <w:sz w:val="24"/>
          <w:szCs w:val="24"/>
          <w:lang w:val="es-CL"/>
        </w:rPr>
        <w:t>de  (</w:t>
      </w:r>
      <w:proofErr w:type="gramEnd"/>
      <w:r w:rsidRPr="00E31C27">
        <w:rPr>
          <w:rFonts w:ascii="Calibri" w:hAnsi="Calibri" w:cs="Calibri"/>
          <w:b/>
          <w:bCs/>
          <w:sz w:val="24"/>
          <w:szCs w:val="24"/>
          <w:lang w:val="es-CL"/>
        </w:rPr>
        <w:t>no se entiende</w:t>
      </w:r>
      <w:r w:rsidRPr="00E31C27">
        <w:rPr>
          <w:rFonts w:ascii="Calibri" w:hAnsi="Calibri" w:cs="Calibri"/>
          <w:sz w:val="24"/>
          <w:szCs w:val="24"/>
          <w:lang w:val="es-CL"/>
        </w:rPr>
        <w:t xml:space="preserve">), tu proyecto tiene un  inicio argumental de lo que hiciste antes, lo que tú tienes ahora, lo que ese proyecto tiene es quizás una oportunidad para hacer algo bueno y no para forzar a que se parezca al modelo anterior.  </w:t>
      </w:r>
    </w:p>
    <w:p w14:paraId="2823EEA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4"/>
          <w:szCs w:val="24"/>
          <w:lang w:val="es-CL"/>
        </w:rPr>
      </w:pPr>
      <w:r w:rsidRPr="00E31C27">
        <w:rPr>
          <w:rFonts w:ascii="Calibri" w:hAnsi="Calibri" w:cs="Calibri"/>
          <w:b/>
          <w:bCs/>
          <w:sz w:val="24"/>
          <w:szCs w:val="24"/>
          <w:lang w:val="es-CL"/>
        </w:rPr>
        <w:t>SE EXHIBEN IMÁGENES, CON COMENTARIOS POCO ENTENDIBLES.</w:t>
      </w:r>
    </w:p>
    <w:p w14:paraId="058863A7" w14:textId="77777777" w:rsidR="00E31C27" w:rsidRPr="00E31C27" w:rsidRDefault="00E31C27" w:rsidP="00E31C27">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rPr>
          <w:rFonts w:ascii="Calibri" w:hAnsi="Calibri" w:cs="Calibri"/>
          <w:b/>
          <w:bCs/>
          <w:sz w:val="24"/>
          <w:szCs w:val="24"/>
          <w:lang w:val="es-CL"/>
        </w:rPr>
      </w:pPr>
    </w:p>
    <w:p w14:paraId="5C63BA5C" w14:textId="77777777" w:rsidR="00E31C27" w:rsidRDefault="00E31C27">
      <w:pPr>
        <w:rPr>
          <w:rFonts w:ascii="Calibri" w:hAnsi="Calibri" w:cs="Calibri"/>
          <w:sz w:val="24"/>
          <w:szCs w:val="24"/>
          <w:lang w:val="es-CL"/>
        </w:rPr>
      </w:pPr>
      <w:r>
        <w:rPr>
          <w:rFonts w:ascii="Calibri" w:hAnsi="Calibri" w:cs="Calibri"/>
          <w:sz w:val="24"/>
          <w:szCs w:val="24"/>
          <w:lang w:val="es-CL"/>
        </w:rPr>
        <w:br w:type="page"/>
      </w:r>
    </w:p>
    <w:p w14:paraId="78F13A34" w14:textId="444A8801" w:rsidR="00E31C27" w:rsidRPr="00E31C27" w:rsidRDefault="0003374D"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
          <w:bCs/>
          <w:sz w:val="28"/>
          <w:szCs w:val="28"/>
          <w:lang w:val="es-CL"/>
        </w:rPr>
      </w:pPr>
      <w:r>
        <w:rPr>
          <w:rFonts w:ascii="Calibri" w:hAnsi="Calibri" w:cs="Calibri"/>
          <w:b/>
          <w:bCs/>
          <w:sz w:val="28"/>
          <w:szCs w:val="28"/>
          <w:lang w:val="es-CL"/>
        </w:rPr>
        <w:t>Sesión 05</w:t>
      </w:r>
    </w:p>
    <w:p w14:paraId="5952D47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Cs/>
          <w:sz w:val="24"/>
          <w:szCs w:val="24"/>
          <w:lang w:val="es-CL"/>
        </w:rPr>
      </w:pPr>
    </w:p>
    <w:p w14:paraId="59AE224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1: </w:t>
      </w:r>
      <w:r w:rsidRPr="00E31C27">
        <w:rPr>
          <w:rFonts w:ascii="Calibri" w:hAnsi="Calibri" w:cs="Calibri"/>
          <w:sz w:val="24"/>
          <w:szCs w:val="24"/>
          <w:lang w:val="es-CL"/>
        </w:rPr>
        <w:t>No voy a partir con detalles.</w:t>
      </w:r>
      <w:r>
        <w:rPr>
          <w:rFonts w:ascii="Calibri" w:hAnsi="Calibri" w:cs="Calibri"/>
          <w:sz w:val="24"/>
          <w:szCs w:val="24"/>
          <w:lang w:val="es-CL"/>
        </w:rPr>
        <w:t xml:space="preserve"> Pero ¿qué altura tiene el antep</w:t>
      </w:r>
      <w:r w:rsidRPr="00E31C27">
        <w:rPr>
          <w:rFonts w:ascii="Calibri" w:hAnsi="Calibri" w:cs="Calibri"/>
          <w:sz w:val="24"/>
          <w:szCs w:val="24"/>
          <w:lang w:val="es-CL"/>
        </w:rPr>
        <w:t>echo…no, este aquí? (</w:t>
      </w:r>
      <w:r w:rsidRPr="00E31C27">
        <w:rPr>
          <w:rFonts w:ascii="Calibri" w:hAnsi="Calibri" w:cs="Calibri"/>
          <w:i/>
          <w:iCs/>
          <w:sz w:val="24"/>
          <w:szCs w:val="24"/>
          <w:lang w:val="es-CL"/>
        </w:rPr>
        <w:t>Indica).</w:t>
      </w:r>
    </w:p>
    <w:p w14:paraId="08654B4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 xml:space="preserve"> Un metro.</w:t>
      </w:r>
    </w:p>
    <w:p w14:paraId="310645C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1: </w:t>
      </w:r>
      <w:r w:rsidRPr="00E31C27">
        <w:rPr>
          <w:rFonts w:ascii="Calibri" w:hAnsi="Calibri" w:cs="Calibri"/>
          <w:sz w:val="24"/>
          <w:szCs w:val="24"/>
          <w:lang w:val="es-CL"/>
        </w:rPr>
        <w:t xml:space="preserve"> O sea, la “hombrera” debe tener dos y medio, o tres. Necesito conocer los detalles…  Me interesa como… y ver también los otros…y ver por qué elegiste esta en lugar de otra. Pero la pendiente que tiene en términos del habitáculo a </w:t>
      </w:r>
      <w:proofErr w:type="spellStart"/>
      <w:r w:rsidRPr="00E31C27">
        <w:rPr>
          <w:rFonts w:ascii="Calibri" w:hAnsi="Calibri" w:cs="Calibri"/>
          <w:sz w:val="24"/>
          <w:szCs w:val="24"/>
          <w:lang w:val="es-CL"/>
        </w:rPr>
        <w:t>mi</w:t>
      </w:r>
      <w:proofErr w:type="spellEnd"/>
      <w:r w:rsidRPr="00E31C27">
        <w:rPr>
          <w:rFonts w:ascii="Calibri" w:hAnsi="Calibri" w:cs="Calibri"/>
          <w:sz w:val="24"/>
          <w:szCs w:val="24"/>
          <w:lang w:val="es-CL"/>
        </w:rPr>
        <w:t xml:space="preserve"> me hace pensar más que uno se sube a esa cubierta casi para …  Ah, bueno, una cosa que faltó en esta especie de </w:t>
      </w:r>
      <w:proofErr w:type="spellStart"/>
      <w:r w:rsidRPr="00E31C27">
        <w:rPr>
          <w:rFonts w:ascii="Calibri" w:hAnsi="Calibri" w:cs="Calibri"/>
          <w:sz w:val="24"/>
          <w:szCs w:val="24"/>
          <w:lang w:val="es-CL"/>
        </w:rPr>
        <w:t>xxxx</w:t>
      </w:r>
      <w:proofErr w:type="spellEnd"/>
      <w:r w:rsidRPr="00E31C27">
        <w:rPr>
          <w:rFonts w:ascii="Calibri" w:hAnsi="Calibri" w:cs="Calibri"/>
          <w:sz w:val="24"/>
          <w:szCs w:val="24"/>
          <w:lang w:val="es-CL"/>
        </w:rPr>
        <w:t xml:space="preserve"> para saber en qué parte del cerro está. ¿Está dónde? ¿De norte a sur? Cerca de la </w:t>
      </w:r>
      <w:proofErr w:type="gramStart"/>
      <w:r w:rsidRPr="00E31C27">
        <w:rPr>
          <w:rFonts w:ascii="Calibri" w:hAnsi="Calibri" w:cs="Calibri"/>
          <w:sz w:val="24"/>
          <w:szCs w:val="24"/>
          <w:lang w:val="es-CL"/>
        </w:rPr>
        <w:t>cumbre?¿</w:t>
      </w:r>
      <w:proofErr w:type="gramEnd"/>
    </w:p>
    <w:p w14:paraId="58AEB7D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 xml:space="preserve">En la parte </w:t>
      </w:r>
      <w:proofErr w:type="gramStart"/>
      <w:r w:rsidRPr="00E31C27">
        <w:rPr>
          <w:rFonts w:ascii="Calibri" w:hAnsi="Calibri" w:cs="Calibri"/>
          <w:sz w:val="24"/>
          <w:szCs w:val="24"/>
          <w:lang w:val="es-CL"/>
        </w:rPr>
        <w:t>norte,…</w:t>
      </w:r>
      <w:proofErr w:type="gramEnd"/>
      <w:r w:rsidRPr="00E31C27">
        <w:rPr>
          <w:rFonts w:ascii="Calibri" w:hAnsi="Calibri" w:cs="Calibri"/>
          <w:sz w:val="24"/>
          <w:szCs w:val="24"/>
          <w:lang w:val="es-CL"/>
        </w:rPr>
        <w:t>no, en la parte sur del cerro. La parte más alta.</w:t>
      </w:r>
    </w:p>
    <w:p w14:paraId="41D035F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Hacia la autopista?</w:t>
      </w:r>
      <w:r w:rsidRPr="00E31C27">
        <w:rPr>
          <w:rFonts w:ascii="Calibri" w:hAnsi="Calibri" w:cs="Calibri"/>
          <w:sz w:val="24"/>
          <w:szCs w:val="24"/>
          <w:lang w:val="es-CL"/>
        </w:rPr>
        <w:tab/>
      </w:r>
    </w:p>
    <w:p w14:paraId="6BB3CDD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Sí, hacia la autopista.</w:t>
      </w:r>
    </w:p>
    <w:p w14:paraId="6BEC0A3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i/>
          <w:iCs/>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O sea, la cumbre está por aquí? </w:t>
      </w:r>
      <w:r w:rsidRPr="00E31C27">
        <w:rPr>
          <w:rFonts w:ascii="Calibri" w:hAnsi="Calibri" w:cs="Calibri"/>
          <w:i/>
          <w:iCs/>
          <w:sz w:val="24"/>
          <w:szCs w:val="24"/>
          <w:lang w:val="es-CL"/>
        </w:rPr>
        <w:t>(Indica)</w:t>
      </w:r>
    </w:p>
    <w:p w14:paraId="5950D5D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Por aquí </w:t>
      </w:r>
      <w:r w:rsidRPr="00E31C27">
        <w:rPr>
          <w:rFonts w:ascii="Calibri" w:hAnsi="Calibri" w:cs="Calibri"/>
          <w:i/>
          <w:iCs/>
          <w:sz w:val="24"/>
          <w:szCs w:val="24"/>
          <w:lang w:val="es-CL"/>
        </w:rPr>
        <w:t>(Indica)</w:t>
      </w:r>
      <w:r w:rsidRPr="00E31C27">
        <w:rPr>
          <w:rFonts w:ascii="Calibri" w:hAnsi="Calibri" w:cs="Calibri"/>
          <w:sz w:val="24"/>
          <w:szCs w:val="24"/>
          <w:lang w:val="es-CL"/>
        </w:rPr>
        <w:t>.</w:t>
      </w:r>
    </w:p>
    <w:p w14:paraId="0D288EA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Hacia dónde está el resto del cerro?</w:t>
      </w:r>
    </w:p>
    <w:p w14:paraId="67F60FB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w:t>
      </w:r>
      <w:r w:rsidRPr="00E31C27">
        <w:rPr>
          <w:rFonts w:ascii="Calibri" w:hAnsi="Calibri" w:cs="Calibri"/>
          <w:i/>
          <w:iCs/>
          <w:sz w:val="24"/>
          <w:szCs w:val="24"/>
          <w:lang w:val="es-CL"/>
        </w:rPr>
        <w:t>(Indica)</w:t>
      </w:r>
      <w:r w:rsidRPr="00E31C27">
        <w:rPr>
          <w:rFonts w:ascii="Calibri" w:hAnsi="Calibri" w:cs="Calibri"/>
          <w:sz w:val="24"/>
          <w:szCs w:val="24"/>
          <w:lang w:val="es-CL"/>
        </w:rPr>
        <w:t xml:space="preserve"> Hacia allá, hacia el sur.</w:t>
      </w:r>
    </w:p>
    <w:p w14:paraId="65C6826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Ya, o sea está en la ladera oriente.</w:t>
      </w:r>
    </w:p>
    <w:p w14:paraId="0B86755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Oriente.</w:t>
      </w:r>
    </w:p>
    <w:p w14:paraId="4050CAC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Cerro Las cabras?</w:t>
      </w:r>
    </w:p>
    <w:p w14:paraId="7680CA6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Cerro Las cabras.</w:t>
      </w:r>
    </w:p>
    <w:p w14:paraId="45E29B0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Pero, la actividad principal que crees que se va a dar en este lugar ¿sería qué?</w:t>
      </w:r>
    </w:p>
    <w:p w14:paraId="216236E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La actividad principal es el mirador. Pero creé esta parte exterior para el esparcimiento de la gente, como para la desconexión de toda la población </w:t>
      </w:r>
      <w:r w:rsidRPr="00E31C27">
        <w:rPr>
          <w:rFonts w:ascii="Calibri" w:hAnsi="Calibri" w:cs="Calibri"/>
          <w:i/>
          <w:iCs/>
          <w:sz w:val="24"/>
          <w:szCs w:val="24"/>
          <w:lang w:val="es-CL"/>
        </w:rPr>
        <w:t xml:space="preserve">(Indica), </w:t>
      </w:r>
      <w:r w:rsidRPr="00E31C27">
        <w:rPr>
          <w:rFonts w:ascii="Calibri" w:hAnsi="Calibri" w:cs="Calibri"/>
          <w:sz w:val="24"/>
          <w:szCs w:val="24"/>
          <w:lang w:val="es-CL"/>
        </w:rPr>
        <w:t xml:space="preserve">de toda la densidad de población: hacia </w:t>
      </w:r>
      <w:proofErr w:type="gramStart"/>
      <w:r w:rsidRPr="00E31C27">
        <w:rPr>
          <w:rFonts w:ascii="Calibri" w:hAnsi="Calibri" w:cs="Calibri"/>
          <w:sz w:val="24"/>
          <w:szCs w:val="24"/>
          <w:lang w:val="es-CL"/>
        </w:rPr>
        <w:t>la pendiente oriente</w:t>
      </w:r>
      <w:proofErr w:type="gramEnd"/>
      <w:r w:rsidRPr="00E31C27">
        <w:rPr>
          <w:rFonts w:ascii="Calibri" w:hAnsi="Calibri" w:cs="Calibri"/>
          <w:sz w:val="24"/>
          <w:szCs w:val="24"/>
          <w:lang w:val="es-CL"/>
        </w:rPr>
        <w:t xml:space="preserve"> (</w:t>
      </w:r>
      <w:r w:rsidRPr="00E31C27">
        <w:rPr>
          <w:rFonts w:ascii="Calibri" w:hAnsi="Calibri" w:cs="Calibri"/>
          <w:i/>
          <w:iCs/>
          <w:sz w:val="24"/>
          <w:szCs w:val="24"/>
          <w:lang w:val="es-CL"/>
        </w:rPr>
        <w:t>Indica</w:t>
      </w:r>
      <w:r w:rsidRPr="00E31C27">
        <w:rPr>
          <w:rFonts w:ascii="Calibri" w:hAnsi="Calibri" w:cs="Calibri"/>
          <w:sz w:val="24"/>
          <w:szCs w:val="24"/>
          <w:lang w:val="es-CL"/>
        </w:rPr>
        <w:t>) en esta parte, el campo, no hay nada de población. Es una desconexión de la densidad de la población.</w:t>
      </w:r>
    </w:p>
    <w:p w14:paraId="4FE03FB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i/>
          <w:iCs/>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Ya, me parece que respecto de esa…</w:t>
      </w:r>
      <w:r w:rsidRPr="00E31C27">
        <w:rPr>
          <w:rFonts w:ascii="Calibri" w:hAnsi="Calibri" w:cs="Calibri"/>
          <w:i/>
          <w:iCs/>
          <w:sz w:val="24"/>
          <w:szCs w:val="24"/>
          <w:lang w:val="es-CL"/>
        </w:rPr>
        <w:t xml:space="preserve"> (Indica)</w:t>
      </w:r>
    </w:p>
    <w:p w14:paraId="68F816A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No, eso es de otra persona.</w:t>
      </w:r>
    </w:p>
    <w:p w14:paraId="10891A9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Ah, es de otra persona. Ah… Lo que pasa es que, creo que podría haber una adaptación distinta, que permitiría que sea un volumen no puro, que no fuera tan puro pero que se adaptara más al relieve. Que se crea aquí abajo </w:t>
      </w:r>
      <w:r w:rsidRPr="00E31C27">
        <w:rPr>
          <w:rFonts w:ascii="Calibri" w:hAnsi="Calibri" w:cs="Calibri"/>
          <w:i/>
          <w:iCs/>
          <w:sz w:val="24"/>
          <w:szCs w:val="24"/>
          <w:lang w:val="es-CL"/>
        </w:rPr>
        <w:t>(Indica),</w:t>
      </w:r>
      <w:r w:rsidRPr="00E31C27">
        <w:rPr>
          <w:rFonts w:ascii="Calibri" w:hAnsi="Calibri" w:cs="Calibri"/>
          <w:sz w:val="24"/>
          <w:szCs w:val="24"/>
          <w:lang w:val="es-CL"/>
        </w:rPr>
        <w:t xml:space="preserve"> cómo yo accedo, quizás voy a acceder más … no contra la pendiente, sino más bien recorriendo la cota, como se dice. Creo que ahí podría ganar en términos de ensamblarse mejor con el cerro.</w:t>
      </w:r>
    </w:p>
    <w:p w14:paraId="76CD251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3: </w:t>
      </w:r>
      <w:r w:rsidRPr="00E31C27">
        <w:rPr>
          <w:rFonts w:ascii="Calibri" w:hAnsi="Calibri" w:cs="Calibri"/>
          <w:sz w:val="24"/>
          <w:szCs w:val="24"/>
          <w:lang w:val="es-CL"/>
        </w:rPr>
        <w:t xml:space="preserve">Yo creo también que, encuentro súper más potente la imagen de esta, la maqueta chica, que como lo llevaste a grande. Esto como recorte, tipo puertecita de repente es más un gesto. Y creo que podrías, de repente como que estudiar más el tema de cómo las vistas que se podrían dar de repente, si este volumen se quiebra en la mitad, porque en el fondo qué pasa si en el fondo estoy al principio y luego como la presión al ver este volumen quebrado, pero parece que eso te podría como dar algunos parámetros, quizás como en cuanto al diseño. </w:t>
      </w:r>
    </w:p>
    <w:p w14:paraId="371492D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 xml:space="preserve">PROF. 2: </w:t>
      </w:r>
      <w:r w:rsidRPr="00E31C27">
        <w:rPr>
          <w:rFonts w:ascii="Calibri" w:hAnsi="Calibri" w:cs="Calibri"/>
          <w:sz w:val="24"/>
          <w:szCs w:val="24"/>
          <w:lang w:val="es-CL"/>
        </w:rPr>
        <w:t>¿Bajo qué lógica, dirías tú, se conecta esta cuestión con lo que presentaste la última vez, que era sobre todo trabajar sobre, digamos, toda la “cumbrera” del cerro?</w:t>
      </w:r>
    </w:p>
    <w:p w14:paraId="2B52E20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Eliminé eso del recorrido por la cumbre del cerro y me centré más en esos “platos” que hice, en los cuales la gente se sentaba y podía ver; pero eso lo trabajé aquí (</w:t>
      </w:r>
      <w:r w:rsidRPr="00E31C27">
        <w:rPr>
          <w:rFonts w:ascii="Calibri" w:hAnsi="Calibri" w:cs="Calibri"/>
          <w:i/>
          <w:iCs/>
          <w:sz w:val="24"/>
          <w:szCs w:val="24"/>
          <w:lang w:val="es-CL"/>
        </w:rPr>
        <w:t>muestra</w:t>
      </w:r>
      <w:r w:rsidRPr="00E31C27">
        <w:rPr>
          <w:rFonts w:ascii="Calibri" w:hAnsi="Calibri" w:cs="Calibri"/>
          <w:sz w:val="24"/>
          <w:szCs w:val="24"/>
          <w:lang w:val="es-CL"/>
        </w:rPr>
        <w:t>), tal como lo tenía pensado, sin el recorrido, y lo trabajé en distintas formas y llegué a esto.</w:t>
      </w:r>
    </w:p>
    <w:p w14:paraId="25B70EA6"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 PROF 2.:  </w:t>
      </w:r>
      <w:r w:rsidRPr="00E31C27">
        <w:rPr>
          <w:rFonts w:ascii="Calibri" w:hAnsi="Calibri" w:cs="Calibri"/>
          <w:sz w:val="24"/>
          <w:szCs w:val="24"/>
          <w:lang w:val="es-CL"/>
        </w:rPr>
        <w:t xml:space="preserve">Igual hay una cosa como, entre comillas, no sé si será “poética”, de lo que tú hablaste como en el fondo de traspasar esta barrera, casi darle la espalda a esta gran densidad habitacional y poder mirar hacia el campo. Para eso como que yo pienso en un imaginario –no sé si viste </w:t>
      </w:r>
      <w:r w:rsidRPr="00E31C27">
        <w:rPr>
          <w:rFonts w:ascii="Calibri" w:hAnsi="Calibri" w:cs="Calibri"/>
          <w:i/>
          <w:iCs/>
          <w:sz w:val="24"/>
          <w:szCs w:val="24"/>
          <w:lang w:val="es-CL"/>
        </w:rPr>
        <w:t>Avatar,</w:t>
      </w:r>
      <w:r w:rsidRPr="00E31C27">
        <w:rPr>
          <w:rFonts w:ascii="Calibri" w:hAnsi="Calibri" w:cs="Calibri"/>
          <w:sz w:val="24"/>
          <w:szCs w:val="24"/>
          <w:lang w:val="es-CL"/>
        </w:rPr>
        <w:t xml:space="preserve"> ellos tenían estas casitas como que colgaban de la parte como con más pendiente del cerro, ¿cierto?, en el fondo es como un cubículo en que tú te metes y te diriges en otra dirección que de la que vienes. Yo creo que efectivamente este elemento formalmente cumple más ese rol. Creo que las decisiones formales que tomaste del modelo que presentas</w:t>
      </w:r>
      <w:r w:rsidRPr="00E31C27">
        <w:rPr>
          <w:rFonts w:ascii="Calibri" w:hAnsi="Calibri" w:cs="Calibri"/>
          <w:bCs/>
          <w:sz w:val="24"/>
          <w:szCs w:val="24"/>
          <w:lang w:val="es-CL"/>
        </w:rPr>
        <w:t xml:space="preserve"> </w:t>
      </w:r>
      <w:r w:rsidRPr="00E31C27">
        <w:rPr>
          <w:rFonts w:ascii="Calibri" w:hAnsi="Calibri" w:cs="Calibri"/>
          <w:sz w:val="24"/>
          <w:szCs w:val="24"/>
          <w:lang w:val="es-CL"/>
        </w:rPr>
        <w:t>más grande, en realidad son equivocadas, porque no trabajas bien con la pendiente, tienes un problema de escala, que es lo que te dice Daniel, que la pendiente pareciera que en verdad está como para recostarse y mirar hacia donde tú no quieres mirar</w:t>
      </w:r>
      <w:r w:rsidRPr="00E31C27">
        <w:rPr>
          <w:rFonts w:ascii="Calibri" w:hAnsi="Calibri" w:cs="Calibri"/>
          <w:bCs/>
          <w:sz w:val="24"/>
          <w:szCs w:val="24"/>
          <w:lang w:val="es-CL"/>
        </w:rPr>
        <w:t xml:space="preserve">, </w:t>
      </w:r>
      <w:proofErr w:type="gramStart"/>
      <w:r w:rsidRPr="00E31C27">
        <w:rPr>
          <w:rFonts w:ascii="Calibri" w:hAnsi="Calibri" w:cs="Calibri"/>
          <w:sz w:val="24"/>
          <w:szCs w:val="24"/>
          <w:lang w:val="es-CL"/>
        </w:rPr>
        <w:t>y</w:t>
      </w:r>
      <w:proofErr w:type="gramEnd"/>
      <w:r w:rsidRPr="00E31C27">
        <w:rPr>
          <w:rFonts w:ascii="Calibri" w:hAnsi="Calibri" w:cs="Calibri"/>
          <w:sz w:val="24"/>
          <w:szCs w:val="24"/>
          <w:lang w:val="es-CL"/>
        </w:rPr>
        <w:t xml:space="preserve"> además, la estética, entre comillas, que produces con ese palillaje vertical es como una jaula. Entonces, como que tampoco creo que sea un lugar agradable para estar. </w:t>
      </w:r>
    </w:p>
    <w:p w14:paraId="7AB9CEC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Así, como para moverlo hacia adelante, mira (</w:t>
      </w:r>
      <w:r w:rsidRPr="00E31C27">
        <w:rPr>
          <w:rFonts w:ascii="Calibri" w:hAnsi="Calibri" w:cs="Calibri"/>
          <w:i/>
          <w:iCs/>
          <w:sz w:val="24"/>
          <w:szCs w:val="24"/>
          <w:lang w:val="es-CL"/>
        </w:rPr>
        <w:t>indica</w:t>
      </w:r>
      <w:proofErr w:type="gramStart"/>
      <w:r w:rsidRPr="00E31C27">
        <w:rPr>
          <w:rFonts w:ascii="Calibri" w:hAnsi="Calibri" w:cs="Calibri"/>
          <w:sz w:val="24"/>
          <w:szCs w:val="24"/>
          <w:lang w:val="es-CL"/>
        </w:rPr>
        <w:t>) ,</w:t>
      </w:r>
      <w:proofErr w:type="gramEnd"/>
      <w:r w:rsidRPr="00E31C27">
        <w:rPr>
          <w:rFonts w:ascii="Calibri" w:hAnsi="Calibri" w:cs="Calibri"/>
          <w:sz w:val="24"/>
          <w:szCs w:val="24"/>
          <w:lang w:val="es-CL"/>
        </w:rPr>
        <w:t xml:space="preserve"> uno podría hacer el ejercicio de despegar esto</w:t>
      </w:r>
      <w:r w:rsidRPr="00E31C27">
        <w:rPr>
          <w:rFonts w:ascii="Calibri" w:hAnsi="Calibri" w:cs="Calibri"/>
          <w:bCs/>
          <w:sz w:val="24"/>
          <w:szCs w:val="24"/>
          <w:lang w:val="es-CL"/>
        </w:rPr>
        <w:t xml:space="preserve"> </w:t>
      </w:r>
      <w:r w:rsidRPr="00E31C27">
        <w:rPr>
          <w:rFonts w:ascii="Calibri" w:hAnsi="Calibri" w:cs="Calibri"/>
          <w:sz w:val="24"/>
          <w:szCs w:val="24"/>
          <w:lang w:val="es-CL"/>
        </w:rPr>
        <w:t>y ponerlo así (</w:t>
      </w:r>
      <w:r w:rsidRPr="00E31C27">
        <w:rPr>
          <w:rFonts w:ascii="Calibri" w:hAnsi="Calibri" w:cs="Calibri"/>
          <w:i/>
          <w:iCs/>
          <w:sz w:val="24"/>
          <w:szCs w:val="24"/>
          <w:lang w:val="es-CL"/>
        </w:rPr>
        <w:t>indica</w:t>
      </w:r>
      <w:r w:rsidRPr="00E31C27">
        <w:rPr>
          <w:rFonts w:ascii="Calibri" w:hAnsi="Calibri" w:cs="Calibri"/>
          <w:sz w:val="24"/>
          <w:szCs w:val="24"/>
          <w:lang w:val="es-CL"/>
        </w:rPr>
        <w:t>)</w:t>
      </w:r>
    </w:p>
    <w:p w14:paraId="453F2F7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ponerlo para el otro lado.</w:t>
      </w:r>
    </w:p>
    <w:p w14:paraId="240BD8E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Como que el edificio baja y la cubierta continúa en el nivel de acceso. Quizás este asunto de la jaula podría dejarse atrás jerarquizando también unos elementos verticales que permitirían afirmarte en la pendiente. Y quizás tú podrías también tener unos elementos estructurales principales y otros secundarios que……………………………… que sostener esto. … y ahora está flotando ahí mágicamente, pero deberías de aquí al jueves avanzar en poder afirmarse. Insisto, yo creo que esto (</w:t>
      </w:r>
      <w:r w:rsidRPr="00E31C27">
        <w:rPr>
          <w:rFonts w:ascii="Calibri" w:hAnsi="Calibri" w:cs="Calibri"/>
          <w:i/>
          <w:iCs/>
          <w:sz w:val="24"/>
          <w:szCs w:val="24"/>
          <w:lang w:val="es-CL"/>
        </w:rPr>
        <w:t>indica</w:t>
      </w:r>
      <w:r w:rsidRPr="00E31C27">
        <w:rPr>
          <w:rFonts w:ascii="Calibri" w:hAnsi="Calibri" w:cs="Calibri"/>
          <w:sz w:val="24"/>
          <w:szCs w:val="24"/>
          <w:lang w:val="es-CL"/>
        </w:rPr>
        <w:t>)… está pegado…</w:t>
      </w:r>
      <w:r w:rsidRPr="00E31C27">
        <w:rPr>
          <w:rFonts w:ascii="Calibri" w:hAnsi="Calibri" w:cs="Calibri"/>
          <w:bCs/>
          <w:sz w:val="24"/>
          <w:szCs w:val="24"/>
          <w:lang w:val="es-CL"/>
        </w:rPr>
        <w:t xml:space="preserve"> </w:t>
      </w:r>
      <w:r w:rsidRPr="00E31C27">
        <w:rPr>
          <w:rFonts w:ascii="Calibri" w:hAnsi="Calibri" w:cs="Calibri"/>
          <w:sz w:val="24"/>
          <w:szCs w:val="24"/>
          <w:lang w:val="es-CL"/>
        </w:rPr>
        <w:t>insisto, podría ser que tú tuvieras… o sea, hay una cosa, tú haces este corte (</w:t>
      </w:r>
      <w:r w:rsidRPr="00E31C27">
        <w:rPr>
          <w:rFonts w:ascii="Calibri" w:hAnsi="Calibri" w:cs="Calibri"/>
          <w:i/>
          <w:iCs/>
          <w:sz w:val="24"/>
          <w:szCs w:val="24"/>
          <w:lang w:val="es-CL"/>
        </w:rPr>
        <w:t>Indica</w:t>
      </w:r>
      <w:r w:rsidRPr="00E31C27">
        <w:rPr>
          <w:rFonts w:ascii="Calibri" w:hAnsi="Calibri" w:cs="Calibri"/>
          <w:sz w:val="24"/>
          <w:szCs w:val="24"/>
          <w:lang w:val="es-CL"/>
        </w:rPr>
        <w:t>)</w:t>
      </w:r>
      <w:r w:rsidRPr="00E31C27">
        <w:rPr>
          <w:rFonts w:ascii="Calibri" w:hAnsi="Calibri" w:cs="Calibri"/>
          <w:bCs/>
          <w:sz w:val="24"/>
          <w:szCs w:val="24"/>
          <w:lang w:val="es-CL"/>
        </w:rPr>
        <w:t xml:space="preserve"> </w:t>
      </w:r>
      <w:r w:rsidRPr="00E31C27">
        <w:rPr>
          <w:rFonts w:ascii="Calibri" w:hAnsi="Calibri" w:cs="Calibri"/>
          <w:sz w:val="24"/>
          <w:szCs w:val="24"/>
          <w:lang w:val="es-CL"/>
        </w:rPr>
        <w:t xml:space="preserve">serviría </w:t>
      </w:r>
      <w:proofErr w:type="spellStart"/>
      <w:proofErr w:type="gramStart"/>
      <w:r w:rsidRPr="00E31C27">
        <w:rPr>
          <w:rFonts w:ascii="Calibri" w:hAnsi="Calibri" w:cs="Calibri"/>
          <w:sz w:val="24"/>
          <w:szCs w:val="24"/>
          <w:lang w:val="es-CL"/>
        </w:rPr>
        <w:t>para..</w:t>
      </w:r>
      <w:proofErr w:type="gramEnd"/>
      <w:r w:rsidRPr="00E31C27">
        <w:rPr>
          <w:rFonts w:ascii="Calibri" w:hAnsi="Calibri" w:cs="Calibri"/>
          <w:sz w:val="24"/>
          <w:szCs w:val="24"/>
          <w:lang w:val="es-CL"/>
        </w:rPr>
        <w:t>tú</w:t>
      </w:r>
      <w:proofErr w:type="spellEnd"/>
      <w:r w:rsidRPr="00E31C27">
        <w:rPr>
          <w:rFonts w:ascii="Calibri" w:hAnsi="Calibri" w:cs="Calibri"/>
          <w:sz w:val="24"/>
          <w:szCs w:val="24"/>
          <w:lang w:val="es-CL"/>
        </w:rPr>
        <w:t xml:space="preserve"> hiciste aquí un corte (e</w:t>
      </w:r>
      <w:r w:rsidRPr="00E31C27">
        <w:rPr>
          <w:rFonts w:ascii="Calibri" w:hAnsi="Calibri" w:cs="Calibri"/>
          <w:i/>
          <w:iCs/>
          <w:sz w:val="24"/>
          <w:szCs w:val="24"/>
          <w:lang w:val="es-CL"/>
        </w:rPr>
        <w:t>l alumno indica en el plano</w:t>
      </w:r>
      <w:r w:rsidRPr="00E31C27">
        <w:rPr>
          <w:rFonts w:ascii="Calibri" w:hAnsi="Calibri" w:cs="Calibri"/>
          <w:sz w:val="24"/>
          <w:szCs w:val="24"/>
          <w:lang w:val="es-CL"/>
        </w:rPr>
        <w:t xml:space="preserve">)…un </w:t>
      </w:r>
      <w:proofErr w:type="spellStart"/>
      <w:r w:rsidRPr="00E31C27">
        <w:rPr>
          <w:rFonts w:ascii="Calibri" w:hAnsi="Calibri" w:cs="Calibri"/>
          <w:sz w:val="24"/>
          <w:szCs w:val="24"/>
          <w:lang w:val="es-CL"/>
        </w:rPr>
        <w:t>seudocorte</w:t>
      </w:r>
      <w:proofErr w:type="spellEnd"/>
      <w:r w:rsidRPr="00E31C27">
        <w:rPr>
          <w:rFonts w:ascii="Calibri" w:hAnsi="Calibri" w:cs="Calibri"/>
          <w:bCs/>
          <w:sz w:val="24"/>
          <w:szCs w:val="24"/>
          <w:lang w:val="es-CL"/>
        </w:rPr>
        <w:t xml:space="preserve"> </w:t>
      </w:r>
      <w:r w:rsidRPr="00E31C27">
        <w:rPr>
          <w:rFonts w:ascii="Calibri" w:hAnsi="Calibri" w:cs="Calibri"/>
          <w:sz w:val="24"/>
          <w:szCs w:val="24"/>
          <w:lang w:val="es-CL"/>
        </w:rPr>
        <w:t>(</w:t>
      </w:r>
      <w:r w:rsidRPr="00E31C27">
        <w:rPr>
          <w:rFonts w:ascii="Calibri" w:hAnsi="Calibri" w:cs="Calibri"/>
          <w:i/>
          <w:iCs/>
          <w:sz w:val="24"/>
          <w:szCs w:val="24"/>
          <w:lang w:val="es-CL"/>
        </w:rPr>
        <w:t>Indica</w:t>
      </w:r>
      <w:r w:rsidRPr="00E31C27">
        <w:rPr>
          <w:rFonts w:ascii="Calibri" w:hAnsi="Calibri" w:cs="Calibri"/>
          <w:sz w:val="24"/>
          <w:szCs w:val="24"/>
          <w:lang w:val="es-CL"/>
        </w:rPr>
        <w:t>)</w:t>
      </w:r>
      <w:r w:rsidRPr="00E31C27">
        <w:rPr>
          <w:rFonts w:ascii="Calibri" w:hAnsi="Calibri" w:cs="Calibri"/>
          <w:bCs/>
          <w:sz w:val="24"/>
          <w:szCs w:val="24"/>
          <w:lang w:val="es-CL"/>
        </w:rPr>
        <w:t xml:space="preserve"> </w:t>
      </w:r>
      <w:r w:rsidRPr="00E31C27">
        <w:rPr>
          <w:rFonts w:ascii="Calibri" w:hAnsi="Calibri" w:cs="Calibri"/>
          <w:sz w:val="24"/>
          <w:szCs w:val="24"/>
          <w:lang w:val="es-CL"/>
        </w:rPr>
        <w:t>esta trama en el fondo…en este corte se podría preguntarse cuál es la diferencia entre habitar este espacio aquí y ……(</w:t>
      </w:r>
      <w:r w:rsidRPr="00E31C27">
        <w:rPr>
          <w:rFonts w:ascii="Calibri" w:hAnsi="Calibri" w:cs="Calibri"/>
          <w:i/>
          <w:iCs/>
          <w:sz w:val="24"/>
          <w:szCs w:val="24"/>
          <w:lang w:val="es-CL"/>
        </w:rPr>
        <w:t>indica</w:t>
      </w:r>
      <w:r w:rsidRPr="00E31C27">
        <w:rPr>
          <w:rFonts w:ascii="Calibri" w:hAnsi="Calibri" w:cs="Calibri"/>
          <w:sz w:val="24"/>
          <w:szCs w:val="24"/>
          <w:lang w:val="es-CL"/>
        </w:rPr>
        <w:t>) Y aparte, funcionalmente es muy bajo; una parte aquí, si estos son tres metros (</w:t>
      </w:r>
      <w:r w:rsidRPr="00E31C27">
        <w:rPr>
          <w:rFonts w:ascii="Calibri" w:hAnsi="Calibri" w:cs="Calibri"/>
          <w:i/>
          <w:iCs/>
          <w:sz w:val="24"/>
          <w:szCs w:val="24"/>
          <w:lang w:val="es-CL"/>
        </w:rPr>
        <w:t>Indica</w:t>
      </w:r>
      <w:r w:rsidRPr="00E31C27">
        <w:rPr>
          <w:rFonts w:ascii="Calibri" w:hAnsi="Calibri" w:cs="Calibri"/>
          <w:sz w:val="24"/>
          <w:szCs w:val="24"/>
          <w:lang w:val="es-CL"/>
        </w:rPr>
        <w:t>), aquí hay un metro y medio y no se puede usar. Hay que entrar como de piquero. Entonces yo vería efectivamente si la idea es generar distintas condiciones de mirada</w:t>
      </w:r>
      <w:r w:rsidRPr="00E31C27">
        <w:rPr>
          <w:rFonts w:ascii="Calibri" w:hAnsi="Calibri" w:cs="Calibri"/>
          <w:bCs/>
          <w:sz w:val="24"/>
          <w:szCs w:val="24"/>
          <w:lang w:val="es-CL"/>
        </w:rPr>
        <w:t xml:space="preserve">, </w:t>
      </w:r>
      <w:r w:rsidRPr="00E31C27">
        <w:rPr>
          <w:rFonts w:ascii="Calibri" w:hAnsi="Calibri" w:cs="Calibri"/>
          <w:sz w:val="24"/>
          <w:szCs w:val="24"/>
          <w:lang w:val="es-CL"/>
        </w:rPr>
        <w:t>si efectivamente eso se da, en el exterior y en el interior, haya esa disposición, más allá de si llueva o…. sin mojarme y pueda estar adentro; qué diferencia de percepción espacial hay, percepción del paisaje, entre el interior y el exterior; cómo me voy a relacionar con el nivel del cerro donde accedo, con la pendiente, si lo voy a hacer como un volumen que sale …. bueno, no va a poder ser por</w:t>
      </w:r>
      <w:proofErr w:type="gramStart"/>
      <w:r w:rsidRPr="00E31C27">
        <w:rPr>
          <w:rFonts w:ascii="Calibri" w:hAnsi="Calibri" w:cs="Calibri"/>
          <w:sz w:val="24"/>
          <w:szCs w:val="24"/>
          <w:lang w:val="es-CL"/>
        </w:rPr>
        <w:t xml:space="preserve"> ….</w:t>
      </w:r>
      <w:proofErr w:type="gramEnd"/>
      <w:r w:rsidRPr="00E31C27">
        <w:rPr>
          <w:rFonts w:ascii="Calibri" w:hAnsi="Calibri" w:cs="Calibri"/>
          <w:sz w:val="24"/>
          <w:szCs w:val="24"/>
          <w:lang w:val="es-CL"/>
        </w:rPr>
        <w:t>quizás esa idea te puede acercar a referentes de arquitectura en madera que puede ayudarnos a una condición material  un poco más definida.</w:t>
      </w:r>
    </w:p>
    <w:p w14:paraId="758C90A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3: </w:t>
      </w:r>
      <w:r w:rsidRPr="00E31C27">
        <w:rPr>
          <w:rFonts w:ascii="Calibri" w:hAnsi="Calibri" w:cs="Calibri"/>
          <w:sz w:val="24"/>
          <w:szCs w:val="24"/>
          <w:lang w:val="es-CL"/>
        </w:rPr>
        <w:t>Te voy a comentar respecto a la planimetría. Me da la sensación de que en general tú tratas de</w:t>
      </w:r>
      <w:r w:rsidRPr="00E31C27">
        <w:rPr>
          <w:rFonts w:ascii="Calibri" w:hAnsi="Calibri" w:cs="Calibri"/>
          <w:bCs/>
          <w:sz w:val="24"/>
          <w:szCs w:val="24"/>
          <w:lang w:val="es-CL"/>
        </w:rPr>
        <w:t xml:space="preserve"> </w:t>
      </w:r>
      <w:r w:rsidRPr="00E31C27">
        <w:rPr>
          <w:rFonts w:ascii="Calibri" w:hAnsi="Calibri" w:cs="Calibri"/>
          <w:sz w:val="24"/>
          <w:szCs w:val="24"/>
          <w:lang w:val="es-CL"/>
        </w:rPr>
        <w:t>objetualizar la arquitectura, que puede ser una decisión consciente respecto al proyecto que estás trabajando. Creo que     sí podría aplicar, pero trata de no ocuparlo como una constante para todos los proyectos. Entonces tenemos este volumen, que de hecho la planimetría está como desplegada. Ahora, si haces eso, en este caso igual falta información con respecto} a la escala, acotar</w:t>
      </w:r>
    </w:p>
    <w:p w14:paraId="2C96FB4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w:t>
      </w:r>
      <w:r w:rsidRPr="00E31C27">
        <w:rPr>
          <w:rFonts w:ascii="Calibri" w:hAnsi="Calibri" w:cs="Calibri"/>
          <w:i/>
          <w:iCs/>
          <w:sz w:val="24"/>
          <w:szCs w:val="24"/>
          <w:lang w:val="es-CL"/>
        </w:rPr>
        <w:t>Indica en el plano</w:t>
      </w:r>
      <w:r w:rsidRPr="00E31C27">
        <w:rPr>
          <w:rFonts w:ascii="Calibri" w:hAnsi="Calibri" w:cs="Calibri"/>
          <w:sz w:val="24"/>
          <w:szCs w:val="24"/>
          <w:lang w:val="es-CL"/>
        </w:rPr>
        <w:t xml:space="preserve">) Si fuera eso…que esto sea el acceso, es muro sería, esto estaría negro, y aquí tendría </w:t>
      </w:r>
    </w:p>
    <w:p w14:paraId="37321F0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ventanas</w:t>
      </w:r>
    </w:p>
    <w:p w14:paraId="18DCC8F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Yo no tendría esta parte con cosas sin saber…….</w:t>
      </w:r>
    </w:p>
    <w:p w14:paraId="6915ECB7"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3: </w:t>
      </w:r>
      <w:r w:rsidRPr="00E31C27">
        <w:rPr>
          <w:rFonts w:ascii="Calibri" w:hAnsi="Calibri" w:cs="Calibri"/>
          <w:sz w:val="24"/>
          <w:szCs w:val="24"/>
          <w:lang w:val="es-CL"/>
        </w:rPr>
        <w:t>Y en el corte es lo mismo; el corte no tiene ninguna valorización, en general es liso, siempre tiene que haber una línea de suelo, lo que es estructura se marca en negro, porque es lo que se está cortando, la jerarquía de la línea ahí la tienes que manejar mejor.</w:t>
      </w:r>
    </w:p>
    <w:p w14:paraId="09270B8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1: </w:t>
      </w:r>
      <w:r w:rsidRPr="00E31C27">
        <w:rPr>
          <w:rFonts w:ascii="Calibri" w:hAnsi="Calibri" w:cs="Calibri"/>
          <w:sz w:val="24"/>
          <w:szCs w:val="24"/>
          <w:lang w:val="es-CL"/>
        </w:rPr>
        <w:t>(</w:t>
      </w:r>
      <w:r w:rsidRPr="00E31C27">
        <w:rPr>
          <w:rFonts w:ascii="Calibri" w:hAnsi="Calibri" w:cs="Calibri"/>
          <w:i/>
          <w:iCs/>
          <w:sz w:val="24"/>
          <w:szCs w:val="24"/>
          <w:lang w:val="es-CL"/>
        </w:rPr>
        <w:t>Marca algo en el plano y explica</w:t>
      </w:r>
      <w:r w:rsidRPr="00E31C27">
        <w:rPr>
          <w:rFonts w:ascii="Calibri" w:hAnsi="Calibri" w:cs="Calibri"/>
          <w:sz w:val="24"/>
          <w:szCs w:val="24"/>
          <w:lang w:val="es-CL"/>
        </w:rPr>
        <w:t xml:space="preserve">) Todavía es en abstracto, más allá de nuestras apreciaciones. Nos imaginamos una versión distinta a esto. Aun </w:t>
      </w:r>
      <w:proofErr w:type="gramStart"/>
      <w:r w:rsidRPr="00E31C27">
        <w:rPr>
          <w:rFonts w:ascii="Calibri" w:hAnsi="Calibri" w:cs="Calibri"/>
          <w:sz w:val="24"/>
          <w:szCs w:val="24"/>
          <w:lang w:val="es-CL"/>
        </w:rPr>
        <w:t>así</w:t>
      </w:r>
      <w:proofErr w:type="gramEnd"/>
      <w:r w:rsidRPr="00E31C27">
        <w:rPr>
          <w:rFonts w:ascii="Calibri" w:hAnsi="Calibri" w:cs="Calibri"/>
          <w:sz w:val="24"/>
          <w:szCs w:val="24"/>
          <w:lang w:val="es-CL"/>
        </w:rPr>
        <w:t xml:space="preserve"> tienes que avanzar en ese sentido, reformularlo y además llegar a un nivel, entre comillas, más concreto. Bueno, yo creo, como es un objeto en una escala manejable, puedes llevarlo a ese nivel de solución, tienes que mirar lo que te decía hace un minuto, desde el punto de vista si es madera, si aparentemente ……. tiene una lógica, un….</w:t>
      </w:r>
    </w:p>
    <w:p w14:paraId="39F2658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A mí me pasa que considero que esta maqueta </w:t>
      </w:r>
      <w:r w:rsidRPr="00E31C27">
        <w:rPr>
          <w:rFonts w:ascii="Calibri" w:hAnsi="Calibri" w:cs="Calibri"/>
          <w:bCs/>
          <w:sz w:val="24"/>
          <w:szCs w:val="24"/>
          <w:lang w:val="es-CL"/>
        </w:rPr>
        <w:t>XXXX</w:t>
      </w:r>
      <w:r w:rsidRPr="00E31C27">
        <w:rPr>
          <w:rFonts w:ascii="Calibri" w:hAnsi="Calibri" w:cs="Calibri"/>
          <w:sz w:val="24"/>
          <w:szCs w:val="24"/>
          <w:lang w:val="es-CL"/>
        </w:rPr>
        <w:t>. Me acuerdo de un proyecto de un mirador súper claro, me da lata ponerlo como ejemplo ahora, porque después puede llegar a parecerse demasiado a este. Pero igual creo que uno en un mirador, se hace un mirador, no para mirar lo que se puede ver fuera de ese mirador, porque no tiene mucho sentido; y creo que esto tiene cierta dirección como súper clara, y entonces me pasa que, si esto tiene una dirección que claramente es esta, tome la decisión de abrirlo hacia los lados, por ejemplo.</w:t>
      </w:r>
    </w:p>
    <w:p w14:paraId="232EC9C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Ahí fue como decorativo eso. Y al final fue una mala solución.</w:t>
      </w:r>
    </w:p>
    <w:p w14:paraId="5500E02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2: </w:t>
      </w:r>
      <w:r w:rsidRPr="00E31C27">
        <w:rPr>
          <w:rFonts w:ascii="Calibri" w:hAnsi="Calibri" w:cs="Calibri"/>
          <w:sz w:val="24"/>
          <w:szCs w:val="24"/>
          <w:lang w:val="es-CL"/>
        </w:rPr>
        <w:t xml:space="preserve">Tú puedes decir que va a ser una sumatoria de elementos que cada uno va a mirar, qué sé yo, cerros específicos de la cordillera, por ejemplo. Uno mira al cerro Manquehue, otro a no sé qué. Cada uno está direccionado, y uno entra y solo ve esto, por ejemplo. </w:t>
      </w:r>
      <w:proofErr w:type="gramStart"/>
      <w:r w:rsidRPr="00E31C27">
        <w:rPr>
          <w:rFonts w:ascii="Calibri" w:hAnsi="Calibri" w:cs="Calibri"/>
          <w:sz w:val="24"/>
          <w:szCs w:val="24"/>
          <w:lang w:val="es-CL"/>
        </w:rPr>
        <w:t xml:space="preserve">Entonces es como una especie de </w:t>
      </w:r>
      <w:r w:rsidRPr="00E31C27">
        <w:rPr>
          <w:rFonts w:ascii="Calibri" w:hAnsi="Calibri" w:cs="Calibri"/>
          <w:bCs/>
          <w:sz w:val="24"/>
          <w:szCs w:val="24"/>
          <w:lang w:val="es-CL"/>
        </w:rPr>
        <w:t>caja??</w:t>
      </w:r>
      <w:proofErr w:type="gramEnd"/>
      <w:r w:rsidRPr="00E31C27">
        <w:rPr>
          <w:rFonts w:ascii="Calibri" w:hAnsi="Calibri" w:cs="Calibri"/>
          <w:sz w:val="24"/>
          <w:szCs w:val="24"/>
          <w:lang w:val="es-CL"/>
        </w:rPr>
        <w:t xml:space="preserve"> que solamente me marca esto hace que tenga como una cualidad de mirador diferente a estar fuera del cerro y ver todo el paisaje. Como por algo tú haces ese mirador ahí, con esa intención. Y creo que esas características del diseño se tienen que ver reflejadas en lo que tú hiciste. O si no, no sé. Me acuerdo de otros proyectos que de repente, por ejemplo, no tienen por qué tener un cerramiento delante; quizás tiene cierta forma que a mí no me permite llegar a eso y solamente lo puedo ver desde cierta distancia.</w:t>
      </w:r>
    </w:p>
    <w:p w14:paraId="1DA3AC0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w:t>
      </w:r>
      <w:r w:rsidRPr="00E31C27">
        <w:rPr>
          <w:rFonts w:ascii="Calibri" w:hAnsi="Calibri" w:cs="Calibri"/>
          <w:i/>
          <w:iCs/>
          <w:sz w:val="24"/>
          <w:szCs w:val="24"/>
          <w:lang w:val="es-CL"/>
        </w:rPr>
        <w:t>Dibujando en el plano</w:t>
      </w:r>
      <w:r w:rsidRPr="00E31C27">
        <w:rPr>
          <w:rFonts w:ascii="Calibri" w:hAnsi="Calibri" w:cs="Calibri"/>
          <w:sz w:val="24"/>
          <w:szCs w:val="24"/>
          <w:lang w:val="es-CL"/>
        </w:rPr>
        <w:t xml:space="preserve">) Así no tiene nada que ver con tu mirador. Quizás tú </w:t>
      </w:r>
      <w:proofErr w:type="gramStart"/>
      <w:r w:rsidRPr="00E31C27">
        <w:rPr>
          <w:rFonts w:ascii="Calibri" w:hAnsi="Calibri" w:cs="Calibri"/>
          <w:sz w:val="24"/>
          <w:szCs w:val="24"/>
          <w:lang w:val="es-CL"/>
        </w:rPr>
        <w:t>podrías….</w:t>
      </w:r>
      <w:proofErr w:type="gramEnd"/>
      <w:r w:rsidRPr="00E31C27">
        <w:rPr>
          <w:rFonts w:ascii="Calibri" w:hAnsi="Calibri" w:cs="Calibri"/>
          <w:sz w:val="24"/>
          <w:szCs w:val="24"/>
          <w:lang w:val="es-CL"/>
        </w:rPr>
        <w:t>moviéndolo en esta dirección adaptarlo más a las características del cerro. Tú podrías evidentemente generar dentro del espacio unas subdivisiones que efectivamente enmarcaran una sola vista, una para allá, al centro veo otra región. Se ha dicho, claro, entrar a un lugar en que veo menos, porque estoy en el interior, que estando afuera donde ya estoy mirando el paisaje, tiene que tener una intención harto más clara.</w:t>
      </w:r>
    </w:p>
    <w:p w14:paraId="2B0B786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2: </w:t>
      </w:r>
      <w:r w:rsidRPr="00E31C27">
        <w:rPr>
          <w:rFonts w:ascii="Calibri" w:hAnsi="Calibri" w:cs="Calibri"/>
          <w:sz w:val="24"/>
          <w:szCs w:val="24"/>
          <w:lang w:val="es-CL"/>
        </w:rPr>
        <w:t>El cerro, por naturaleza, ya tiene la condición de mirador. Entonces, ¿qué otorgas tú que haga la diferencia de que alguien prefiera estar aquí adentro que estar aquí al lado (i</w:t>
      </w:r>
      <w:r w:rsidRPr="00E31C27">
        <w:rPr>
          <w:rFonts w:ascii="Calibri" w:hAnsi="Calibri" w:cs="Calibri"/>
          <w:i/>
          <w:iCs/>
          <w:sz w:val="24"/>
          <w:szCs w:val="24"/>
          <w:lang w:val="es-CL"/>
        </w:rPr>
        <w:t>ndica en el plano</w:t>
      </w:r>
      <w:r w:rsidRPr="00E31C27">
        <w:rPr>
          <w:rFonts w:ascii="Calibri" w:hAnsi="Calibri" w:cs="Calibri"/>
          <w:sz w:val="24"/>
          <w:szCs w:val="24"/>
          <w:lang w:val="es-CL"/>
        </w:rPr>
        <w:t>) p decida entrar.</w:t>
      </w:r>
    </w:p>
    <w:p w14:paraId="7217354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1: </w:t>
      </w:r>
      <w:r w:rsidRPr="00E31C27">
        <w:rPr>
          <w:rFonts w:ascii="Calibri" w:hAnsi="Calibri" w:cs="Calibri"/>
          <w:sz w:val="24"/>
          <w:szCs w:val="24"/>
          <w:lang w:val="es-CL"/>
        </w:rPr>
        <w:t>Claro, si hay un tema, por ejemplo, de confort, también va a implicar una condición de entrar ahí. Si quiero estar a resguardo del viento, de la lluvia o de la combinación de ambas, o del sol en verano. Quizás no va a estar tan abierto como se ve ahí.</w:t>
      </w:r>
    </w:p>
    <w:p w14:paraId="7F62C1A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Cs/>
          <w:sz w:val="24"/>
          <w:szCs w:val="24"/>
        </w:rPr>
      </w:pPr>
      <w:r w:rsidRPr="00E31C27">
        <w:rPr>
          <w:rFonts w:ascii="Calibri" w:hAnsi="Calibri" w:cs="Calibri"/>
          <w:bCs/>
          <w:sz w:val="24"/>
          <w:szCs w:val="24"/>
        </w:rPr>
        <w:t>FIN DEL VIDEO</w:t>
      </w:r>
    </w:p>
    <w:p w14:paraId="0AACD33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Cs/>
          <w:sz w:val="24"/>
          <w:szCs w:val="24"/>
        </w:rPr>
      </w:pPr>
    </w:p>
    <w:p w14:paraId="232F4523" w14:textId="77777777" w:rsidR="00E31C27" w:rsidRPr="00E31C27" w:rsidRDefault="00E31C27">
      <w:pPr>
        <w:rPr>
          <w:rFonts w:ascii="Calibri" w:hAnsi="Calibri" w:cs="Calibri"/>
          <w:sz w:val="24"/>
          <w:szCs w:val="24"/>
          <w:lang w:val="es-CL"/>
        </w:rPr>
      </w:pPr>
      <w:r w:rsidRPr="00E31C27">
        <w:rPr>
          <w:rFonts w:ascii="Calibri" w:hAnsi="Calibri" w:cs="Calibri"/>
          <w:sz w:val="24"/>
          <w:szCs w:val="24"/>
          <w:lang w:val="es-CL"/>
        </w:rPr>
        <w:br w:type="page"/>
      </w:r>
    </w:p>
    <w:p w14:paraId="677C21FC" w14:textId="67FB50DB" w:rsidR="00E31C27" w:rsidRPr="00E31C27" w:rsidRDefault="0003374D"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
          <w:bCs/>
          <w:sz w:val="28"/>
          <w:szCs w:val="28"/>
          <w:lang w:val="es-CL"/>
        </w:rPr>
      </w:pPr>
      <w:r>
        <w:rPr>
          <w:rFonts w:ascii="Calibri" w:hAnsi="Calibri" w:cs="Calibri"/>
          <w:b/>
          <w:bCs/>
          <w:sz w:val="28"/>
          <w:szCs w:val="28"/>
          <w:lang w:val="es-CL"/>
        </w:rPr>
        <w:t>Sesión 06</w:t>
      </w:r>
    </w:p>
    <w:p w14:paraId="2030AB5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
          <w:bCs/>
          <w:sz w:val="28"/>
          <w:szCs w:val="28"/>
          <w:lang w:val="es-CL"/>
        </w:rPr>
      </w:pPr>
    </w:p>
    <w:p w14:paraId="06293C6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ALUMN.: ……</w:t>
      </w:r>
      <w:r w:rsidRPr="00E31C27">
        <w:rPr>
          <w:rFonts w:ascii="Calibri" w:hAnsi="Calibri" w:cs="Calibri"/>
          <w:sz w:val="24"/>
          <w:szCs w:val="24"/>
          <w:lang w:val="es-CL"/>
        </w:rPr>
        <w:t xml:space="preserve"> toma este lado del cerro</w:t>
      </w:r>
      <w:r w:rsidRPr="00E31C27">
        <w:rPr>
          <w:rFonts w:ascii="Calibri" w:hAnsi="Calibri" w:cs="Calibri"/>
          <w:bCs/>
          <w:sz w:val="24"/>
          <w:szCs w:val="24"/>
          <w:lang w:val="es-CL"/>
        </w:rPr>
        <w:t xml:space="preserve">, </w:t>
      </w:r>
      <w:r w:rsidRPr="00E31C27">
        <w:rPr>
          <w:rFonts w:ascii="Calibri" w:hAnsi="Calibri" w:cs="Calibri"/>
          <w:sz w:val="24"/>
          <w:szCs w:val="24"/>
          <w:lang w:val="es-CL"/>
        </w:rPr>
        <w:t xml:space="preserve">y tiene conexión con centros recreativos y actividades… entonces lo que hice fue…en la </w:t>
      </w:r>
      <w:proofErr w:type="gramStart"/>
      <w:r w:rsidRPr="00E31C27">
        <w:rPr>
          <w:rFonts w:ascii="Calibri" w:hAnsi="Calibri" w:cs="Calibri"/>
          <w:sz w:val="24"/>
          <w:szCs w:val="24"/>
          <w:lang w:val="es-CL"/>
        </w:rPr>
        <w:t>pendiente,  crear</w:t>
      </w:r>
      <w:proofErr w:type="gramEnd"/>
      <w:r w:rsidRPr="00E31C27">
        <w:rPr>
          <w:rFonts w:ascii="Calibri" w:hAnsi="Calibri" w:cs="Calibri"/>
          <w:sz w:val="24"/>
          <w:szCs w:val="24"/>
          <w:lang w:val="es-CL"/>
        </w:rPr>
        <w:t xml:space="preserve"> un sistema de cintas que se despliegan para crear espacios planos donde la gente se puede reunir; en esto se crean dos tipos de instancias distintas, una esta estructura, que protege más del sol, porque ese es uno de los grandes problemas que tiene esta zona, y una más….. para dar un descanso a una reunión de habitantes que</w:t>
      </w:r>
      <w:proofErr w:type="gramStart"/>
      <w:r w:rsidRPr="00E31C27">
        <w:rPr>
          <w:rFonts w:ascii="Calibri" w:hAnsi="Calibri" w:cs="Calibri"/>
          <w:sz w:val="24"/>
          <w:szCs w:val="24"/>
          <w:lang w:val="es-CL"/>
        </w:rPr>
        <w:t xml:space="preserve"> ….</w:t>
      </w:r>
      <w:proofErr w:type="gramEnd"/>
      <w:r w:rsidRPr="00E31C27">
        <w:rPr>
          <w:rFonts w:ascii="Calibri" w:hAnsi="Calibri" w:cs="Calibri"/>
          <w:sz w:val="24"/>
          <w:szCs w:val="24"/>
          <w:lang w:val="es-CL"/>
        </w:rPr>
        <w:t>. pero ese es a la intemperie.</w:t>
      </w:r>
    </w:p>
    <w:p w14:paraId="76FF56E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2: </w:t>
      </w:r>
      <w:r w:rsidRPr="00E31C27">
        <w:rPr>
          <w:rFonts w:ascii="Calibri" w:hAnsi="Calibri" w:cs="Calibri"/>
          <w:sz w:val="24"/>
          <w:szCs w:val="24"/>
          <w:lang w:val="es-CL"/>
        </w:rPr>
        <w:t>¿Esto va así? (</w:t>
      </w:r>
      <w:r w:rsidRPr="00E31C27">
        <w:rPr>
          <w:rFonts w:ascii="Calibri" w:hAnsi="Calibri" w:cs="Calibri"/>
          <w:i/>
          <w:iCs/>
          <w:sz w:val="24"/>
          <w:szCs w:val="24"/>
          <w:lang w:val="es-CL"/>
        </w:rPr>
        <w:t>Inclina la maqueta</w:t>
      </w:r>
      <w:r w:rsidRPr="00E31C27">
        <w:rPr>
          <w:rFonts w:ascii="Calibri" w:hAnsi="Calibri" w:cs="Calibri"/>
          <w:sz w:val="24"/>
          <w:szCs w:val="24"/>
          <w:lang w:val="es-CL"/>
        </w:rPr>
        <w:t>)</w:t>
      </w:r>
    </w:p>
    <w:p w14:paraId="3CB5655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No, hubo un problema aquí…</w:t>
      </w:r>
    </w:p>
    <w:p w14:paraId="15FE501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i/>
          <w:iCs/>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Pero el suelo está en pendiente?</w:t>
      </w:r>
    </w:p>
    <w:p w14:paraId="5852674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No, es como se ve en los planos.</w:t>
      </w:r>
    </w:p>
    <w:p w14:paraId="6C50029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xml:space="preserve"> Tremendamente provocativo en pendiente.</w:t>
      </w:r>
    </w:p>
    <w:p w14:paraId="5480AD8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No tiene suelo.</w:t>
      </w:r>
    </w:p>
    <w:p w14:paraId="678EF1B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No sé. Formalmente se ve súper provocativo, pero resulta que es una mentira entre esto (</w:t>
      </w:r>
      <w:r w:rsidRPr="00E31C27">
        <w:rPr>
          <w:rFonts w:ascii="Calibri" w:hAnsi="Calibri" w:cs="Calibri"/>
          <w:i/>
          <w:iCs/>
          <w:sz w:val="24"/>
          <w:szCs w:val="24"/>
          <w:lang w:val="es-CL"/>
        </w:rPr>
        <w:t>indica la maqueta</w:t>
      </w:r>
      <w:r w:rsidRPr="00E31C27">
        <w:rPr>
          <w:rFonts w:ascii="Calibri" w:hAnsi="Calibri" w:cs="Calibri"/>
          <w:sz w:val="24"/>
          <w:szCs w:val="24"/>
          <w:lang w:val="es-CL"/>
        </w:rPr>
        <w:t>) y esto (</w:t>
      </w:r>
      <w:r w:rsidRPr="00E31C27">
        <w:rPr>
          <w:rFonts w:ascii="Calibri" w:hAnsi="Calibri" w:cs="Calibri"/>
          <w:i/>
          <w:iCs/>
          <w:sz w:val="24"/>
          <w:szCs w:val="24"/>
          <w:lang w:val="es-CL"/>
        </w:rPr>
        <w:t>indica el plano</w:t>
      </w:r>
      <w:r w:rsidRPr="00E31C27">
        <w:rPr>
          <w:rFonts w:ascii="Calibri" w:hAnsi="Calibri" w:cs="Calibri"/>
          <w:sz w:val="24"/>
          <w:szCs w:val="24"/>
          <w:lang w:val="es-CL"/>
        </w:rPr>
        <w:t>). Entre lo que está mostrando el plano y lo que está mostrando la maqueta. Y la espacialidad yo no sé si resulta tan interesante…………………………… Porque además tienes un problema con el tema de escala acá. ¿A qué escala está la maqueta?</w:t>
      </w:r>
    </w:p>
    <w:p w14:paraId="71DC884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1:50.</w:t>
      </w:r>
    </w:p>
    <w:p w14:paraId="3464AA2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Es tremendamente empinado, como que me hace ruido, no creo que la topografía del lugar sea esa. Como que está…</w:t>
      </w:r>
    </w:p>
    <w:p w14:paraId="14DFF04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El corte lo tienes en un ángulo de 30 grados. </w:t>
      </w:r>
    </w:p>
    <w:p w14:paraId="6E11E5C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3: </w:t>
      </w:r>
      <w:r w:rsidRPr="00E31C27">
        <w:rPr>
          <w:rFonts w:ascii="Calibri" w:hAnsi="Calibri" w:cs="Calibri"/>
          <w:sz w:val="24"/>
          <w:szCs w:val="24"/>
          <w:lang w:val="es-CL"/>
        </w:rPr>
        <w:t>Sí, esos quedaron … pero los muros deberían mostrarse en los planos de ahí (</w:t>
      </w:r>
      <w:r w:rsidRPr="00E31C27">
        <w:rPr>
          <w:rFonts w:ascii="Calibri" w:hAnsi="Calibri" w:cs="Calibri"/>
          <w:i/>
          <w:iCs/>
          <w:sz w:val="24"/>
          <w:szCs w:val="24"/>
          <w:lang w:val="es-CL"/>
        </w:rPr>
        <w:t>indica los planos</w:t>
      </w:r>
      <w:r w:rsidRPr="00E31C27">
        <w:rPr>
          <w:rFonts w:ascii="Calibri" w:hAnsi="Calibri" w:cs="Calibri"/>
          <w:sz w:val="24"/>
          <w:szCs w:val="24"/>
          <w:lang w:val="es-CL"/>
        </w:rPr>
        <w:t>). Marcarlos con un papel mantequilla y hacer este modelo según tus planos.</w:t>
      </w:r>
    </w:p>
    <w:p w14:paraId="3FA7F0A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1: </w:t>
      </w:r>
      <w:r w:rsidRPr="00E31C27">
        <w:rPr>
          <w:rFonts w:ascii="Calibri" w:hAnsi="Calibri" w:cs="Calibri"/>
          <w:sz w:val="24"/>
          <w:szCs w:val="24"/>
          <w:lang w:val="es-CL"/>
        </w:rPr>
        <w:t>Cuando hiciste la maqueta como que quedó con las medidas extrañas y te quedó así…</w:t>
      </w:r>
    </w:p>
    <w:p w14:paraId="28C84B4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xml:space="preserve"> Para que no tuviera tanto</w:t>
      </w:r>
    </w:p>
    <w:p w14:paraId="26FBB78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 xml:space="preserve">PROF. 1: </w:t>
      </w:r>
      <w:r w:rsidRPr="00E31C27">
        <w:rPr>
          <w:rFonts w:ascii="Calibri" w:hAnsi="Calibri" w:cs="Calibri"/>
          <w:sz w:val="24"/>
          <w:szCs w:val="24"/>
          <w:lang w:val="es-CL"/>
        </w:rPr>
        <w:t>Entonces se acortó del lado</w:t>
      </w:r>
    </w:p>
    <w:p w14:paraId="21BBC73A"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proofErr w:type="gramStart"/>
      <w:r w:rsidRPr="00E31C27">
        <w:rPr>
          <w:rFonts w:ascii="Calibri" w:hAnsi="Calibri" w:cs="Calibri"/>
          <w:bCs/>
          <w:sz w:val="24"/>
          <w:szCs w:val="24"/>
          <w:lang w:val="es-CL"/>
        </w:rPr>
        <w:t xml:space="preserve">:  </w:t>
      </w:r>
      <w:r w:rsidRPr="00E31C27">
        <w:rPr>
          <w:rFonts w:ascii="Calibri" w:hAnsi="Calibri" w:cs="Calibri"/>
          <w:sz w:val="24"/>
          <w:szCs w:val="24"/>
          <w:lang w:val="es-CL"/>
        </w:rPr>
        <w:t>¿</w:t>
      </w:r>
      <w:proofErr w:type="gramEnd"/>
      <w:r w:rsidRPr="00E31C27">
        <w:rPr>
          <w:rFonts w:ascii="Calibri" w:hAnsi="Calibri" w:cs="Calibri"/>
          <w:sz w:val="24"/>
          <w:szCs w:val="24"/>
          <w:lang w:val="es-CL"/>
        </w:rPr>
        <w:t>Será porque estaba mal diseñado, y entonces tu bloque en voladizo no se sostiene? Porque en el fondo, tú lo que hiciste primero fue hacer tu cerro y después pusiste tu plataforma y te diste cuenta que se te caía, ¿o no? y por eso lo tuviste que levantar.</w:t>
      </w:r>
    </w:p>
    <w:p w14:paraId="3BD6BD1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w:t>
      </w:r>
      <w:r w:rsidRPr="00E31C27">
        <w:rPr>
          <w:rFonts w:ascii="Calibri" w:hAnsi="Calibri" w:cs="Calibri"/>
          <w:i/>
          <w:iCs/>
          <w:sz w:val="24"/>
          <w:szCs w:val="24"/>
          <w:lang w:val="es-CL"/>
        </w:rPr>
        <w:t>Titubea</w:t>
      </w:r>
      <w:r w:rsidRPr="00E31C27">
        <w:rPr>
          <w:rFonts w:ascii="Calibri" w:hAnsi="Calibri" w:cs="Calibri"/>
          <w:sz w:val="24"/>
          <w:szCs w:val="24"/>
          <w:lang w:val="es-CL"/>
        </w:rPr>
        <w:t>)</w:t>
      </w:r>
    </w:p>
    <w:p w14:paraId="3821A82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No?</w:t>
      </w:r>
    </w:p>
    <w:p w14:paraId="7E3B9C01"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 xml:space="preserve">ALUMN.: </w:t>
      </w:r>
      <w:r w:rsidRPr="00E31C27">
        <w:rPr>
          <w:rFonts w:ascii="Calibri" w:hAnsi="Calibri" w:cs="Calibri"/>
          <w:sz w:val="24"/>
          <w:szCs w:val="24"/>
          <w:lang w:val="es-CL"/>
        </w:rPr>
        <w:t>………pero en el trabajo tuve problemas con… al principio era, tenía ángulos muy empinados y mientras estaba viendo la topografía y el mapa….</w:t>
      </w:r>
      <w:r w:rsidRPr="00E31C27">
        <w:rPr>
          <w:rFonts w:ascii="Calibri" w:hAnsi="Calibri" w:cs="Calibri"/>
          <w:bCs/>
          <w:sz w:val="24"/>
          <w:szCs w:val="24"/>
          <w:lang w:val="es-CL"/>
        </w:rPr>
        <w:t xml:space="preserve"> </w:t>
      </w:r>
    </w:p>
    <w:p w14:paraId="4FDCBE09"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w:t>
      </w:r>
      <w:r w:rsidRPr="00E31C27">
        <w:rPr>
          <w:rFonts w:ascii="Calibri" w:hAnsi="Calibri" w:cs="Calibri"/>
          <w:i/>
          <w:iCs/>
          <w:sz w:val="24"/>
          <w:szCs w:val="24"/>
          <w:lang w:val="es-CL"/>
        </w:rPr>
        <w:t>Observando la maqueta</w:t>
      </w:r>
      <w:r w:rsidRPr="00E31C27">
        <w:rPr>
          <w:rFonts w:ascii="Calibri" w:hAnsi="Calibri" w:cs="Calibri"/>
          <w:sz w:val="24"/>
          <w:szCs w:val="24"/>
          <w:lang w:val="es-CL"/>
        </w:rPr>
        <w:t>) Pero acá pasa lo mismo.</w:t>
      </w:r>
    </w:p>
    <w:p w14:paraId="627339DB"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xml:space="preserve">: Claro, es que por eso debiste hacer planos. Los planos te ayudan a poder traspasar eso al modelo. Y así sale como queda en concreto. Igual las maquetas no se hacen al ojo. Lo tienes que ver bien en el plano. </w:t>
      </w:r>
    </w:p>
    <w:p w14:paraId="797F778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Entiendes lo que te dice la Kathy cuando te dice partir por los muros, o no? Porque en el fondo lo que tú haces es calzar, generar…</w:t>
      </w:r>
    </w:p>
    <w:p w14:paraId="2A1A32C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proofErr w:type="gramStart"/>
      <w:r w:rsidRPr="00E31C27">
        <w:rPr>
          <w:rFonts w:ascii="Calibri" w:hAnsi="Calibri" w:cs="Calibri"/>
          <w:bCs/>
          <w:sz w:val="24"/>
          <w:szCs w:val="24"/>
          <w:lang w:val="es-CL"/>
        </w:rPr>
        <w:t xml:space="preserve">: </w:t>
      </w:r>
      <w:r w:rsidRPr="00E31C27">
        <w:rPr>
          <w:rFonts w:ascii="Calibri" w:hAnsi="Calibri" w:cs="Calibri"/>
          <w:sz w:val="24"/>
          <w:szCs w:val="24"/>
          <w:lang w:val="es-CL"/>
        </w:rPr>
        <w:t xml:space="preserve"> (</w:t>
      </w:r>
      <w:proofErr w:type="gramEnd"/>
      <w:r w:rsidRPr="00E31C27">
        <w:rPr>
          <w:rFonts w:ascii="Calibri" w:hAnsi="Calibri" w:cs="Calibri"/>
          <w:i/>
          <w:iCs/>
          <w:sz w:val="24"/>
          <w:szCs w:val="24"/>
          <w:lang w:val="es-CL"/>
        </w:rPr>
        <w:t>Indica algo en el plano</w:t>
      </w:r>
      <w:r w:rsidRPr="00E31C27">
        <w:rPr>
          <w:rFonts w:ascii="Calibri" w:hAnsi="Calibri" w:cs="Calibri"/>
          <w:sz w:val="24"/>
          <w:szCs w:val="24"/>
          <w:lang w:val="es-CL"/>
        </w:rPr>
        <w:t>)</w:t>
      </w:r>
      <w:r w:rsidRPr="00E31C27">
        <w:rPr>
          <w:rFonts w:ascii="Calibri" w:hAnsi="Calibri" w:cs="Calibri"/>
          <w:bCs/>
          <w:sz w:val="24"/>
          <w:szCs w:val="24"/>
          <w:lang w:val="es-CL"/>
        </w:rPr>
        <w:t xml:space="preserve"> …</w:t>
      </w:r>
      <w:r w:rsidRPr="00E31C27">
        <w:rPr>
          <w:rFonts w:ascii="Calibri" w:hAnsi="Calibri" w:cs="Calibri"/>
          <w:sz w:val="24"/>
          <w:szCs w:val="24"/>
          <w:lang w:val="es-CL"/>
        </w:rPr>
        <w:t>generar esta pieza en cartón, la recortas, y esa pieza, al ponerla en tu cerro, porque supuestamente este ángulo, vas a tener la superficie para poder apoyar tu plataforma.</w:t>
      </w:r>
    </w:p>
    <w:p w14:paraId="4A1A5B4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En el fondo, lo que pasa es que en los muros que tú tienes ahora tienes un ángulo súper </w:t>
      </w:r>
      <w:r w:rsidRPr="00E31C27">
        <w:rPr>
          <w:rFonts w:ascii="Calibri" w:hAnsi="Calibri" w:cs="Calibri"/>
          <w:bCs/>
          <w:sz w:val="24"/>
          <w:szCs w:val="24"/>
          <w:lang w:val="es-CL"/>
        </w:rPr>
        <w:t xml:space="preserve">XXXX… </w:t>
      </w:r>
      <w:r w:rsidRPr="00E31C27">
        <w:rPr>
          <w:rFonts w:ascii="Calibri" w:hAnsi="Calibri" w:cs="Calibri"/>
          <w:sz w:val="24"/>
          <w:szCs w:val="24"/>
          <w:lang w:val="es-CL"/>
        </w:rPr>
        <w:t xml:space="preserve"> en vez de estar así (</w:t>
      </w:r>
      <w:r w:rsidRPr="00E31C27">
        <w:rPr>
          <w:rFonts w:ascii="Calibri" w:hAnsi="Calibri" w:cs="Calibri"/>
          <w:i/>
          <w:iCs/>
          <w:sz w:val="24"/>
          <w:szCs w:val="24"/>
          <w:lang w:val="es-CL"/>
        </w:rPr>
        <w:t>indica</w:t>
      </w:r>
      <w:r w:rsidRPr="00E31C27">
        <w:rPr>
          <w:rFonts w:ascii="Calibri" w:hAnsi="Calibri" w:cs="Calibri"/>
          <w:sz w:val="24"/>
          <w:szCs w:val="24"/>
          <w:lang w:val="es-CL"/>
        </w:rPr>
        <w:t>) están así (</w:t>
      </w:r>
      <w:r w:rsidRPr="00E31C27">
        <w:rPr>
          <w:rFonts w:ascii="Calibri" w:hAnsi="Calibri" w:cs="Calibri"/>
          <w:i/>
          <w:iCs/>
          <w:sz w:val="24"/>
          <w:szCs w:val="24"/>
          <w:lang w:val="es-CL"/>
        </w:rPr>
        <w:t>indica</w:t>
      </w:r>
      <w:r w:rsidRPr="00E31C27">
        <w:rPr>
          <w:rFonts w:ascii="Calibri" w:hAnsi="Calibri" w:cs="Calibri"/>
          <w:sz w:val="24"/>
          <w:szCs w:val="24"/>
          <w:lang w:val="es-CL"/>
        </w:rPr>
        <w:t>). El tema es que eso produce un error de interpretación en que tú estás produciendo, por eso es relevante.</w:t>
      </w:r>
    </w:p>
    <w:p w14:paraId="702B7C1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w:t>
      </w:r>
      <w:r w:rsidRPr="00E31C27">
        <w:rPr>
          <w:rFonts w:ascii="Calibri" w:hAnsi="Calibri" w:cs="Calibri"/>
          <w:i/>
          <w:iCs/>
          <w:sz w:val="24"/>
          <w:szCs w:val="24"/>
          <w:lang w:val="es-CL"/>
        </w:rPr>
        <w:t>(Observando el plano y la maqueta</w:t>
      </w:r>
      <w:r w:rsidRPr="00E31C27">
        <w:rPr>
          <w:rFonts w:ascii="Calibri" w:hAnsi="Calibri" w:cs="Calibri"/>
          <w:sz w:val="24"/>
          <w:szCs w:val="24"/>
          <w:lang w:val="es-CL"/>
        </w:rPr>
        <w:t>). No calza nada con esto.</w:t>
      </w:r>
    </w:p>
    <w:p w14:paraId="4F456AE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proofErr w:type="gramStart"/>
      <w:r w:rsidRPr="00E31C27">
        <w:rPr>
          <w:rFonts w:ascii="Calibri" w:hAnsi="Calibri" w:cs="Calibri"/>
          <w:sz w:val="24"/>
          <w:szCs w:val="24"/>
          <w:lang w:val="es-CL"/>
        </w:rPr>
        <w:t>:  ¿</w:t>
      </w:r>
      <w:proofErr w:type="gramEnd"/>
      <w:r w:rsidRPr="00E31C27">
        <w:rPr>
          <w:rFonts w:ascii="Calibri" w:hAnsi="Calibri" w:cs="Calibri"/>
          <w:sz w:val="24"/>
          <w:szCs w:val="24"/>
          <w:lang w:val="es-CL"/>
        </w:rPr>
        <w:t>Y estas (</w:t>
      </w:r>
      <w:r w:rsidRPr="00E31C27">
        <w:rPr>
          <w:rFonts w:ascii="Calibri" w:hAnsi="Calibri" w:cs="Calibri"/>
          <w:i/>
          <w:iCs/>
          <w:sz w:val="24"/>
          <w:szCs w:val="24"/>
          <w:lang w:val="es-CL"/>
        </w:rPr>
        <w:t>indicando la maqueta</w:t>
      </w:r>
      <w:r w:rsidRPr="00E31C27">
        <w:rPr>
          <w:rFonts w:ascii="Calibri" w:hAnsi="Calibri" w:cs="Calibri"/>
          <w:sz w:val="24"/>
          <w:szCs w:val="24"/>
          <w:lang w:val="es-CL"/>
        </w:rPr>
        <w:t>) se supone que son las escaleras?</w:t>
      </w:r>
    </w:p>
    <w:p w14:paraId="35222DCE"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ALUMN</w:t>
      </w:r>
      <w:r w:rsidRPr="00E31C27">
        <w:rPr>
          <w:rFonts w:ascii="Calibri" w:hAnsi="Calibri" w:cs="Calibri"/>
          <w:sz w:val="24"/>
          <w:szCs w:val="24"/>
          <w:lang w:val="es-CL"/>
        </w:rPr>
        <w:t>: Esas son.</w:t>
      </w:r>
    </w:p>
    <w:p w14:paraId="7B43F92C"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xml:space="preserve">: A mí me parece interesante el tema de trabajar una en especie de pliegue que se va un poco acomodando a la topografía, pero creo que hay que arreglar muchas cosas., como para ir teniendo más lógica. Lo primero que me pasa es que siento que está un poco </w:t>
      </w:r>
      <w:proofErr w:type="spellStart"/>
      <w:r w:rsidRPr="00E31C27">
        <w:rPr>
          <w:rFonts w:ascii="Calibri" w:hAnsi="Calibri" w:cs="Calibri"/>
          <w:sz w:val="24"/>
          <w:szCs w:val="24"/>
          <w:lang w:val="es-CL"/>
        </w:rPr>
        <w:t>sobreconstruido</w:t>
      </w:r>
      <w:proofErr w:type="spellEnd"/>
      <w:r w:rsidRPr="00E31C27">
        <w:rPr>
          <w:rFonts w:ascii="Calibri" w:hAnsi="Calibri" w:cs="Calibri"/>
          <w:sz w:val="24"/>
          <w:szCs w:val="24"/>
          <w:lang w:val="es-CL"/>
        </w:rPr>
        <w:t xml:space="preserve">. Como lo que hemos estado hablando, como que de repente como </w:t>
      </w:r>
      <w:proofErr w:type="spellStart"/>
      <w:r w:rsidRPr="00E31C27">
        <w:rPr>
          <w:rFonts w:ascii="Calibri" w:hAnsi="Calibri" w:cs="Calibri"/>
          <w:sz w:val="24"/>
          <w:szCs w:val="24"/>
          <w:lang w:val="es-CL"/>
        </w:rPr>
        <w:t>sobreconstruir</w:t>
      </w:r>
      <w:proofErr w:type="spellEnd"/>
      <w:r w:rsidRPr="00E31C27">
        <w:rPr>
          <w:rFonts w:ascii="Calibri" w:hAnsi="Calibri" w:cs="Calibri"/>
          <w:sz w:val="24"/>
          <w:szCs w:val="24"/>
          <w:lang w:val="es-CL"/>
        </w:rPr>
        <w:t xml:space="preserve"> el cerro como sin tener muy claro el objetivo de por qué estamos como construyendo tanto, como en un paisaje natural. Ese es el punto 1. Y lo otro que me parece es que quizás podría tener como ciertas lógicas en el sentido de que las partes para subir sean como parte de estos mismos pliegues que hacen que se dé una rampa para subir. No que sea como una escalera que se saque, sino que sea todo parte como de un mismo lenguaje, al igual que, no sé, quizás que esta, estos mismos elementos que sobresalen, esta loza en un vacío, como que están desafiando un poco la estructura, pero quizás se podría un poco reestructurar, teniendo estos elementos… entonces, como tener un lenguaje que te ayuda a tener una cierta lógica, como, …</w:t>
      </w:r>
    </w:p>
    <w:p w14:paraId="79BAF5CE"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Me da la sensación… esto (</w:t>
      </w:r>
      <w:r w:rsidRPr="00E31C27">
        <w:rPr>
          <w:rFonts w:ascii="Calibri" w:hAnsi="Calibri" w:cs="Calibri"/>
          <w:i/>
          <w:iCs/>
          <w:sz w:val="24"/>
          <w:szCs w:val="24"/>
          <w:lang w:val="es-CL"/>
        </w:rPr>
        <w:t>indicando en el plano</w:t>
      </w:r>
      <w:r w:rsidRPr="00E31C27">
        <w:rPr>
          <w:rFonts w:ascii="Calibri" w:hAnsi="Calibri" w:cs="Calibri"/>
          <w:sz w:val="24"/>
          <w:szCs w:val="24"/>
          <w:lang w:val="es-CL"/>
        </w:rPr>
        <w:t>) ….</w:t>
      </w:r>
      <w:r w:rsidRPr="00E31C27">
        <w:rPr>
          <w:rFonts w:ascii="Calibri" w:hAnsi="Calibri" w:cs="Calibri"/>
          <w:sz w:val="24"/>
          <w:szCs w:val="24"/>
          <w:lang w:val="es-CL"/>
        </w:rPr>
        <w:tab/>
        <w:t>esto, en un ángulo de 30 grado en una escalera es súper viable.</w:t>
      </w:r>
    </w:p>
    <w:p w14:paraId="1474E489"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En una escalera?</w:t>
      </w:r>
    </w:p>
    <w:p w14:paraId="6370299E"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Sí, hay escaleras en 45.</w:t>
      </w:r>
    </w:p>
    <w:p w14:paraId="60F98809"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Esas que se suben así, en una pata y en otra pata.</w:t>
      </w:r>
    </w:p>
    <w:p w14:paraId="5FE4A1DA"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3</w:t>
      </w:r>
      <w:r w:rsidRPr="00E31C27">
        <w:rPr>
          <w:rFonts w:ascii="Calibri" w:hAnsi="Calibri" w:cs="Calibri"/>
          <w:sz w:val="24"/>
          <w:szCs w:val="24"/>
          <w:lang w:val="es-CL"/>
        </w:rPr>
        <w:t>: Si, es que creo que, más allá del ángulo, la simulación podría ayudarte a definir</w:t>
      </w:r>
      <w:r w:rsidRPr="00E31C27">
        <w:rPr>
          <w:rFonts w:ascii="Calibri" w:hAnsi="Calibri" w:cs="Calibri"/>
          <w:sz w:val="24"/>
          <w:szCs w:val="24"/>
          <w:u w:val="single"/>
          <w:lang w:val="es-CL"/>
        </w:rPr>
        <w:t xml:space="preserve"> </w:t>
      </w:r>
      <w:r w:rsidRPr="00E31C27">
        <w:rPr>
          <w:rFonts w:ascii="Calibri" w:hAnsi="Calibri" w:cs="Calibri"/>
          <w:sz w:val="24"/>
          <w:szCs w:val="24"/>
          <w:lang w:val="es-CL"/>
        </w:rPr>
        <w:t xml:space="preserve">o acentuar la condición de tu proyecto., pienso. Porque quizás si diseñara un elemento del plan en este sentido, que son las que efectivamente estructuran las </w:t>
      </w:r>
      <w:proofErr w:type="spellStart"/>
      <w:r w:rsidRPr="00E31C27">
        <w:rPr>
          <w:rFonts w:ascii="Calibri" w:hAnsi="Calibri" w:cs="Calibri"/>
          <w:sz w:val="24"/>
          <w:szCs w:val="24"/>
          <w:lang w:val="es-CL"/>
        </w:rPr>
        <w:t>lozas</w:t>
      </w:r>
      <w:proofErr w:type="spellEnd"/>
      <w:r w:rsidRPr="00E31C27">
        <w:rPr>
          <w:rFonts w:ascii="Calibri" w:hAnsi="Calibri" w:cs="Calibri"/>
          <w:sz w:val="24"/>
          <w:szCs w:val="24"/>
          <w:lang w:val="es-CL"/>
        </w:rPr>
        <w:t xml:space="preserve"> o cubiertas, la circulación entre estas plataformas podría servir para separarlas del borde del cerro como si estuvieran estos (</w:t>
      </w:r>
      <w:r w:rsidRPr="00E31C27">
        <w:rPr>
          <w:rFonts w:ascii="Calibri" w:hAnsi="Calibri" w:cs="Calibri"/>
          <w:i/>
          <w:iCs/>
          <w:sz w:val="24"/>
          <w:szCs w:val="24"/>
          <w:lang w:val="es-CL"/>
        </w:rPr>
        <w:t>indica con las manos</w:t>
      </w:r>
      <w:r w:rsidRPr="00E31C27">
        <w:rPr>
          <w:rFonts w:ascii="Calibri" w:hAnsi="Calibri" w:cs="Calibri"/>
          <w:sz w:val="24"/>
          <w:szCs w:val="24"/>
          <w:lang w:val="es-CL"/>
        </w:rPr>
        <w:t>) elementos muy fuertes metidos en la roca, en distintas alturas, y quizás que la circulación estuviera aquí (</w:t>
      </w:r>
      <w:r w:rsidRPr="00E31C27">
        <w:rPr>
          <w:rFonts w:ascii="Calibri" w:hAnsi="Calibri" w:cs="Calibri"/>
          <w:i/>
          <w:iCs/>
          <w:sz w:val="24"/>
          <w:szCs w:val="24"/>
          <w:lang w:val="es-CL"/>
        </w:rPr>
        <w:t>indica en la maqueta</w:t>
      </w:r>
      <w:r w:rsidRPr="00E31C27">
        <w:rPr>
          <w:rFonts w:ascii="Calibri" w:hAnsi="Calibri" w:cs="Calibri"/>
          <w:sz w:val="24"/>
          <w:szCs w:val="24"/>
          <w:lang w:val="es-CL"/>
        </w:rPr>
        <w:t>) y no cortara el uso en esta plataforma, o sea que no le pase una actividad por el medio. O sea que la escalera esté pegada al cerro comunicando con esa pendiente y eso los haría en cierto sentido flotar, al quedar separados. Podría acentuar esto que estás mostrando. Ahora, claro, esto (</w:t>
      </w:r>
      <w:r w:rsidRPr="00E31C27">
        <w:rPr>
          <w:rFonts w:ascii="Calibri" w:hAnsi="Calibri" w:cs="Calibri"/>
          <w:i/>
          <w:iCs/>
          <w:sz w:val="24"/>
          <w:szCs w:val="24"/>
          <w:lang w:val="es-CL"/>
        </w:rPr>
        <w:t>indica en el plano</w:t>
      </w:r>
      <w:r w:rsidRPr="00E31C27">
        <w:rPr>
          <w:rFonts w:ascii="Calibri" w:hAnsi="Calibri" w:cs="Calibri"/>
          <w:sz w:val="24"/>
          <w:szCs w:val="24"/>
          <w:lang w:val="es-CL"/>
        </w:rPr>
        <w:t>) aquí no viene la calle.</w:t>
      </w:r>
    </w:p>
    <w:p w14:paraId="61220734"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 xml:space="preserve">ALUMNO: </w:t>
      </w:r>
      <w:r w:rsidRPr="00E31C27">
        <w:rPr>
          <w:rFonts w:ascii="Calibri" w:hAnsi="Calibri" w:cs="Calibri"/>
          <w:sz w:val="24"/>
          <w:szCs w:val="24"/>
          <w:lang w:val="es-CL"/>
        </w:rPr>
        <w:t>(</w:t>
      </w:r>
      <w:r w:rsidRPr="00E31C27">
        <w:rPr>
          <w:rFonts w:ascii="Calibri" w:hAnsi="Calibri" w:cs="Calibri"/>
          <w:i/>
          <w:iCs/>
          <w:sz w:val="24"/>
          <w:szCs w:val="24"/>
          <w:lang w:val="es-CL"/>
        </w:rPr>
        <w:t>Inaudible</w:t>
      </w:r>
      <w:r w:rsidRPr="00E31C27">
        <w:rPr>
          <w:rFonts w:ascii="Calibri" w:hAnsi="Calibri" w:cs="Calibri"/>
          <w:sz w:val="24"/>
          <w:szCs w:val="24"/>
          <w:lang w:val="es-CL"/>
        </w:rPr>
        <w:t>)</w:t>
      </w:r>
    </w:p>
    <w:p w14:paraId="717B3C04"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Entonces tienes que hacer el corte aquí (</w:t>
      </w:r>
      <w:r w:rsidRPr="00E31C27">
        <w:rPr>
          <w:rFonts w:ascii="Calibri" w:hAnsi="Calibri" w:cs="Calibri"/>
          <w:i/>
          <w:iCs/>
          <w:sz w:val="24"/>
          <w:szCs w:val="24"/>
          <w:lang w:val="es-CL"/>
        </w:rPr>
        <w:t>indica el plano</w:t>
      </w:r>
      <w:r w:rsidRPr="00E31C27">
        <w:rPr>
          <w:rFonts w:ascii="Calibri" w:hAnsi="Calibri" w:cs="Calibri"/>
          <w:sz w:val="24"/>
          <w:szCs w:val="24"/>
          <w:lang w:val="es-CL"/>
        </w:rPr>
        <w:t xml:space="preserve">), que </w:t>
      </w:r>
      <w:proofErr w:type="gramStart"/>
      <w:r w:rsidRPr="00E31C27">
        <w:rPr>
          <w:rFonts w:ascii="Calibri" w:hAnsi="Calibri" w:cs="Calibri"/>
          <w:sz w:val="24"/>
          <w:szCs w:val="24"/>
          <w:lang w:val="es-CL"/>
        </w:rPr>
        <w:t>se  note</w:t>
      </w:r>
      <w:proofErr w:type="gramEnd"/>
      <w:r w:rsidRPr="00E31C27">
        <w:rPr>
          <w:rFonts w:ascii="Calibri" w:hAnsi="Calibri" w:cs="Calibri"/>
          <w:sz w:val="24"/>
          <w:szCs w:val="24"/>
          <w:lang w:val="es-CL"/>
        </w:rPr>
        <w:t xml:space="preserve"> que está flotando, porque esa es la intención del proyecto, aparentemente.</w:t>
      </w:r>
    </w:p>
    <w:p w14:paraId="1FBA5566"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bCs/>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Claro, la circulación es algo súper importante, porque, ¿qué pasa con este espacio ahí? (</w:t>
      </w:r>
      <w:r w:rsidRPr="00E31C27">
        <w:rPr>
          <w:rFonts w:ascii="Calibri" w:hAnsi="Calibri" w:cs="Calibri"/>
          <w:i/>
          <w:iCs/>
          <w:sz w:val="24"/>
          <w:szCs w:val="24"/>
          <w:lang w:val="es-CL"/>
        </w:rPr>
        <w:t>indica la maqueta</w:t>
      </w:r>
      <w:r w:rsidRPr="00E31C27">
        <w:rPr>
          <w:rFonts w:ascii="Calibri" w:hAnsi="Calibri" w:cs="Calibri"/>
          <w:sz w:val="24"/>
          <w:szCs w:val="24"/>
          <w:lang w:val="es-CL"/>
        </w:rPr>
        <w:t xml:space="preserve">), teniendo una circulación acá. Y como </w:t>
      </w:r>
      <w:proofErr w:type="gramStart"/>
      <w:r w:rsidRPr="00E31C27">
        <w:rPr>
          <w:rFonts w:ascii="Calibri" w:hAnsi="Calibri" w:cs="Calibri"/>
          <w:sz w:val="24"/>
          <w:szCs w:val="24"/>
          <w:lang w:val="es-CL"/>
        </w:rPr>
        <w:t>que  acá</w:t>
      </w:r>
      <w:proofErr w:type="gramEnd"/>
      <w:r w:rsidRPr="00E31C27">
        <w:rPr>
          <w:rFonts w:ascii="Calibri" w:hAnsi="Calibri" w:cs="Calibri"/>
          <w:sz w:val="24"/>
          <w:szCs w:val="24"/>
          <w:lang w:val="es-CL"/>
        </w:rPr>
        <w:t xml:space="preserve"> un vacío aparentemente y no está claro cómo se recorre el trayecto.</w:t>
      </w:r>
    </w:p>
    <w:p w14:paraId="4A6AEBEB"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xml:space="preserve">: Aparte de que este proyecto tiene una dificultad en términos de su presentación; como que, claro, una está habituado, bueno, uno tiene que ser capaz de sacarse su </w:t>
      </w:r>
      <w:proofErr w:type="gramStart"/>
      <w:r w:rsidRPr="00E31C27">
        <w:rPr>
          <w:rFonts w:ascii="Calibri" w:hAnsi="Calibri" w:cs="Calibri"/>
          <w:sz w:val="24"/>
          <w:szCs w:val="24"/>
          <w:lang w:val="es-CL"/>
        </w:rPr>
        <w:t>formación,  uno</w:t>
      </w:r>
      <w:proofErr w:type="gramEnd"/>
      <w:r w:rsidRPr="00E31C27">
        <w:rPr>
          <w:rFonts w:ascii="Calibri" w:hAnsi="Calibri" w:cs="Calibri"/>
          <w:sz w:val="24"/>
          <w:szCs w:val="24"/>
          <w:lang w:val="es-CL"/>
        </w:rPr>
        <w:t xml:space="preserve"> está habituado a que las plantas de los distintos niveles de un edificio coincidan. Y las tuyas están así (</w:t>
      </w:r>
      <w:r w:rsidRPr="00E31C27">
        <w:rPr>
          <w:rFonts w:ascii="Calibri" w:hAnsi="Calibri" w:cs="Calibri"/>
          <w:i/>
          <w:iCs/>
          <w:sz w:val="24"/>
          <w:szCs w:val="24"/>
          <w:lang w:val="es-CL"/>
        </w:rPr>
        <w:t>indica con las manos</w:t>
      </w:r>
      <w:r w:rsidRPr="00E31C27">
        <w:rPr>
          <w:rFonts w:ascii="Calibri" w:hAnsi="Calibri" w:cs="Calibri"/>
          <w:sz w:val="24"/>
          <w:szCs w:val="24"/>
          <w:lang w:val="es-CL"/>
        </w:rPr>
        <w:t xml:space="preserve">). O sea, debería tener la del nivel 1 proyectada </w:t>
      </w:r>
      <w:proofErr w:type="gramStart"/>
      <w:r w:rsidRPr="00E31C27">
        <w:rPr>
          <w:rFonts w:ascii="Calibri" w:hAnsi="Calibri" w:cs="Calibri"/>
          <w:sz w:val="24"/>
          <w:szCs w:val="24"/>
          <w:lang w:val="es-CL"/>
        </w:rPr>
        <w:t>a  la</w:t>
      </w:r>
      <w:proofErr w:type="gramEnd"/>
      <w:r w:rsidRPr="00E31C27">
        <w:rPr>
          <w:rFonts w:ascii="Calibri" w:hAnsi="Calibri" w:cs="Calibri"/>
          <w:sz w:val="24"/>
          <w:szCs w:val="24"/>
          <w:lang w:val="es-CL"/>
        </w:rPr>
        <w:t xml:space="preserve"> del nivel 2 para poder entender efectivamente que tiene una de }los elementos estructurales  que coincide, o ninguno, porque si uno piensa que esta estructura estuviera inmediatamente encima de este, y esto aquí no tiene nada que ver (</w:t>
      </w:r>
      <w:r w:rsidRPr="00E31C27">
        <w:rPr>
          <w:rFonts w:ascii="Calibri" w:hAnsi="Calibri" w:cs="Calibri"/>
          <w:i/>
          <w:iCs/>
          <w:sz w:val="24"/>
          <w:szCs w:val="24"/>
          <w:lang w:val="es-CL"/>
        </w:rPr>
        <w:t>indica en el plano</w:t>
      </w:r>
      <w:r w:rsidRPr="00E31C27">
        <w:rPr>
          <w:rFonts w:ascii="Calibri" w:hAnsi="Calibri" w:cs="Calibri"/>
          <w:sz w:val="24"/>
          <w:szCs w:val="24"/>
          <w:lang w:val="es-CL"/>
        </w:rPr>
        <w:t>).</w:t>
      </w:r>
    </w:p>
    <w:p w14:paraId="02E96340"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2</w:t>
      </w:r>
      <w:r w:rsidRPr="00E31C27">
        <w:rPr>
          <w:rFonts w:ascii="Calibri" w:hAnsi="Calibri" w:cs="Calibri"/>
          <w:sz w:val="24"/>
          <w:szCs w:val="24"/>
          <w:lang w:val="es-CL"/>
        </w:rPr>
        <w:t>: Tal vez, a mí me parece como mucho más interesante espacialmente que esto fuera como lo tienes maqueteado, que a como lo tienes en plano.</w:t>
      </w:r>
      <w:r w:rsidRPr="00E31C27">
        <w:rPr>
          <w:rFonts w:ascii="Calibri" w:hAnsi="Calibri" w:cs="Calibri"/>
          <w:bCs/>
          <w:sz w:val="24"/>
          <w:szCs w:val="24"/>
          <w:lang w:val="es-CL"/>
        </w:rPr>
        <w:t xml:space="preserve"> </w:t>
      </w:r>
      <w:r w:rsidRPr="00E31C27">
        <w:rPr>
          <w:rFonts w:ascii="Calibri" w:hAnsi="Calibri" w:cs="Calibri"/>
          <w:sz w:val="24"/>
          <w:szCs w:val="24"/>
          <w:lang w:val="es-CL"/>
        </w:rPr>
        <w:t>Porque como lo tienes en plano de hecho veo bastantes dificultades reales y además no me parece interesante como resultado espacial</w:t>
      </w:r>
      <w:r w:rsidRPr="00E31C27">
        <w:rPr>
          <w:rFonts w:ascii="Calibri" w:hAnsi="Calibri" w:cs="Calibri"/>
          <w:bCs/>
          <w:sz w:val="24"/>
          <w:szCs w:val="24"/>
          <w:lang w:val="es-CL"/>
        </w:rPr>
        <w:t xml:space="preserve">. </w:t>
      </w:r>
      <w:r w:rsidRPr="00E31C27">
        <w:rPr>
          <w:rFonts w:ascii="Calibri" w:hAnsi="Calibri" w:cs="Calibri"/>
          <w:sz w:val="24"/>
          <w:szCs w:val="24"/>
          <w:lang w:val="es-CL"/>
        </w:rPr>
        <w:t>Creo que acá, en este ángulo (</w:t>
      </w:r>
      <w:r w:rsidRPr="00E31C27">
        <w:rPr>
          <w:rFonts w:ascii="Calibri" w:hAnsi="Calibri" w:cs="Calibri"/>
          <w:i/>
          <w:iCs/>
          <w:sz w:val="24"/>
          <w:szCs w:val="24"/>
          <w:lang w:val="es-CL"/>
        </w:rPr>
        <w:t>indica la maqueta</w:t>
      </w:r>
      <w:r w:rsidRPr="00E31C27">
        <w:rPr>
          <w:rFonts w:ascii="Calibri" w:hAnsi="Calibri" w:cs="Calibri"/>
          <w:sz w:val="24"/>
          <w:szCs w:val="24"/>
          <w:lang w:val="es-CL"/>
        </w:rPr>
        <w:t>) … si yo pensara que voy caminando o recorriendo pura madera y aquí puro cemento me ayuda a generar un cierto cobijo o lugares donde la gente se pueda reunir</w:t>
      </w:r>
      <w:r w:rsidRPr="00E31C27">
        <w:rPr>
          <w:rFonts w:ascii="Calibri" w:hAnsi="Calibri" w:cs="Calibri"/>
          <w:bCs/>
          <w:sz w:val="24"/>
          <w:szCs w:val="24"/>
          <w:lang w:val="es-CL"/>
        </w:rPr>
        <w:t xml:space="preserve">, </w:t>
      </w:r>
      <w:r w:rsidRPr="00E31C27">
        <w:rPr>
          <w:rFonts w:ascii="Calibri" w:hAnsi="Calibri" w:cs="Calibri"/>
          <w:sz w:val="24"/>
          <w:szCs w:val="24"/>
          <w:lang w:val="es-CL"/>
        </w:rPr>
        <w:t>entonces vamos a tener la gente que se va a sentar en la ladera del centro y la gente que se va a sentar en la ladera de tu proyecto, que va a formar grupos</w:t>
      </w:r>
      <w:r w:rsidRPr="00E31C27">
        <w:rPr>
          <w:rFonts w:ascii="Calibri" w:hAnsi="Calibri" w:cs="Calibri"/>
          <w:bCs/>
          <w:sz w:val="24"/>
          <w:szCs w:val="24"/>
          <w:lang w:val="es-CL"/>
        </w:rPr>
        <w:t xml:space="preserve"> </w:t>
      </w:r>
      <w:r w:rsidRPr="00E31C27">
        <w:rPr>
          <w:rFonts w:ascii="Calibri" w:hAnsi="Calibri" w:cs="Calibri"/>
          <w:sz w:val="24"/>
          <w:szCs w:val="24"/>
          <w:lang w:val="es-CL"/>
        </w:rPr>
        <w:t xml:space="preserve">y que esos grupos son estos lugares de reunión, y eso en tu proyecto a partir del hecho de no tener un </w:t>
      </w:r>
      <w:proofErr w:type="gramStart"/>
      <w:r w:rsidRPr="00E31C27">
        <w:rPr>
          <w:rFonts w:ascii="Calibri" w:hAnsi="Calibri" w:cs="Calibri"/>
          <w:sz w:val="24"/>
          <w:szCs w:val="24"/>
          <w:lang w:val="es-CL"/>
        </w:rPr>
        <w:t>suelo  horizontal</w:t>
      </w:r>
      <w:proofErr w:type="gramEnd"/>
      <w:r w:rsidRPr="00E31C27">
        <w:rPr>
          <w:rFonts w:ascii="Calibri" w:hAnsi="Calibri" w:cs="Calibri"/>
          <w:sz w:val="24"/>
          <w:szCs w:val="24"/>
          <w:lang w:val="es-CL"/>
        </w:rPr>
        <w:t>.</w:t>
      </w:r>
    </w:p>
    <w:p w14:paraId="4E914FA9"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PROF 1</w:t>
      </w:r>
      <w:r w:rsidRPr="00E31C27">
        <w:rPr>
          <w:rFonts w:ascii="Calibri" w:hAnsi="Calibri" w:cs="Calibri"/>
          <w:sz w:val="24"/>
          <w:szCs w:val="24"/>
          <w:lang w:val="es-CL"/>
        </w:rPr>
        <w:t>: Si, eso es novedoso. Tiene un atractivo, en este caso es aleatorio, porque no era buscado. Pero uno puede</w:t>
      </w:r>
      <w:r w:rsidRPr="00E31C27">
        <w:rPr>
          <w:rFonts w:ascii="Calibri" w:hAnsi="Calibri" w:cs="Calibri"/>
          <w:bCs/>
          <w:sz w:val="24"/>
          <w:szCs w:val="24"/>
          <w:lang w:val="es-CL"/>
        </w:rPr>
        <w:t xml:space="preserve"> </w:t>
      </w:r>
      <w:r w:rsidRPr="00E31C27">
        <w:rPr>
          <w:rFonts w:ascii="Calibri" w:hAnsi="Calibri" w:cs="Calibri"/>
          <w:sz w:val="24"/>
          <w:szCs w:val="24"/>
          <w:lang w:val="es-CL"/>
        </w:rPr>
        <w:t>reinterpretar su proyecto a partir de efectos no deseados. Me parece que lo que dice la Paulina es bien interesante. Yo, por lo menos, lo consideraría, porque efectivamente esa extensión contra la cota requiere de un trabajo en función de los elementos</w:t>
      </w:r>
      <w:r w:rsidRPr="00E31C27">
        <w:rPr>
          <w:rFonts w:ascii="Calibri" w:hAnsi="Calibri" w:cs="Calibri"/>
          <w:bCs/>
          <w:sz w:val="24"/>
          <w:szCs w:val="24"/>
          <w:lang w:val="es-CL"/>
        </w:rPr>
        <w:t xml:space="preserve"> </w:t>
      </w:r>
      <w:r w:rsidRPr="00E31C27">
        <w:rPr>
          <w:rFonts w:ascii="Calibri" w:hAnsi="Calibri" w:cs="Calibri"/>
          <w:sz w:val="24"/>
          <w:szCs w:val="24"/>
          <w:lang w:val="es-CL"/>
        </w:rPr>
        <w:t>soportantes muy fuerte, que quizás de aquí al jueves no vas a tener tiempo de hacerlo como debiera. Otra posibilidad –ya que estamos como especulando un poco– es que yo definiría un espacio principal y quizás el otro, no hacer dos niveles tan separados, quizás que uno sea un subespacio del principal. Te doy estos dos motivos para reducir la complejidad de lo que tienes que resolver o proponer de aquí al jueves.</w:t>
      </w:r>
    </w:p>
    <w:p w14:paraId="37A9F631"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w:t>
      </w:r>
      <w:r w:rsidRPr="00E31C27">
        <w:rPr>
          <w:rFonts w:ascii="Calibri" w:hAnsi="Calibri" w:cs="Calibri"/>
          <w:i/>
          <w:iCs/>
          <w:sz w:val="24"/>
          <w:szCs w:val="24"/>
          <w:lang w:val="es-CL"/>
        </w:rPr>
        <w:t xml:space="preserve">Hay un diálogo inaudible con otra </w:t>
      </w:r>
      <w:proofErr w:type="spellStart"/>
      <w:r w:rsidRPr="00E31C27">
        <w:rPr>
          <w:rFonts w:ascii="Calibri" w:hAnsi="Calibri" w:cs="Calibri"/>
          <w:i/>
          <w:iCs/>
          <w:sz w:val="24"/>
          <w:szCs w:val="24"/>
          <w:lang w:val="es-CL"/>
        </w:rPr>
        <w:t>prof</w:t>
      </w:r>
      <w:r w:rsidRPr="00E31C27">
        <w:rPr>
          <w:rFonts w:ascii="Calibri" w:hAnsi="Calibri" w:cs="Calibri"/>
          <w:sz w:val="24"/>
          <w:szCs w:val="24"/>
          <w:lang w:val="es-CL"/>
        </w:rPr>
        <w:t>.</w:t>
      </w:r>
      <w:proofErr w:type="spellEnd"/>
      <w:r w:rsidRPr="00E31C27">
        <w:rPr>
          <w:rFonts w:ascii="Calibri" w:hAnsi="Calibri" w:cs="Calibri"/>
          <w:sz w:val="24"/>
          <w:szCs w:val="24"/>
          <w:lang w:val="es-CL"/>
        </w:rPr>
        <w:t>)</w:t>
      </w:r>
    </w:p>
    <w:p w14:paraId="0E568095"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Cs/>
          <w:sz w:val="24"/>
          <w:szCs w:val="24"/>
          <w:lang w:val="es-CL"/>
        </w:rPr>
        <w:t xml:space="preserve">PROF 1: </w:t>
      </w:r>
      <w:r w:rsidRPr="00E31C27">
        <w:rPr>
          <w:rFonts w:ascii="Calibri" w:hAnsi="Calibri" w:cs="Calibri"/>
          <w:sz w:val="24"/>
          <w:szCs w:val="24"/>
          <w:lang w:val="es-CL"/>
        </w:rPr>
        <w:t>Este es un consejo para todos.</w:t>
      </w:r>
      <w:r w:rsidRPr="00E31C27">
        <w:rPr>
          <w:rFonts w:ascii="Calibri" w:hAnsi="Calibri" w:cs="Calibri"/>
          <w:bCs/>
          <w:sz w:val="24"/>
          <w:szCs w:val="24"/>
          <w:lang w:val="es-CL"/>
        </w:rPr>
        <w:t xml:space="preserve"> </w:t>
      </w:r>
      <w:r w:rsidRPr="00E31C27">
        <w:rPr>
          <w:rFonts w:ascii="Calibri" w:hAnsi="Calibri" w:cs="Calibri"/>
          <w:sz w:val="24"/>
          <w:szCs w:val="24"/>
          <w:lang w:val="es-CL"/>
        </w:rPr>
        <w:t>Cuando dibujen escaleras tienen que hacer el ejercicio de imaginarse si lo van a poder recorrer. Qué diferencia hay entre esta y esta plataforma (</w:t>
      </w:r>
      <w:r w:rsidRPr="00E31C27">
        <w:rPr>
          <w:rFonts w:ascii="Calibri" w:hAnsi="Calibri" w:cs="Calibri"/>
          <w:i/>
          <w:iCs/>
          <w:sz w:val="24"/>
          <w:szCs w:val="24"/>
          <w:lang w:val="es-CL"/>
        </w:rPr>
        <w:t>indica en la maqueta</w:t>
      </w:r>
      <w:r w:rsidRPr="00E31C27">
        <w:rPr>
          <w:rFonts w:ascii="Calibri" w:hAnsi="Calibri" w:cs="Calibri"/>
          <w:sz w:val="24"/>
          <w:szCs w:val="24"/>
          <w:lang w:val="es-CL"/>
        </w:rPr>
        <w:t>). Claro, aquí está muy parada, casi una escalera de mano. Hay que hacer un ejercicio de cómo medir, de cómo establecer las referencias a las medidas del cuerpo…bueno, hay medidas estándares de escaleras, pero no es el punto partir por ahí, sino que ustedes se den cuenta efectivamente si lo que están construyendo o diseñando, depende del modelo, es habitable, a simple vista, aplicando un poco el sentido común.</w:t>
      </w:r>
    </w:p>
    <w:p w14:paraId="278F923F"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sz w:val="24"/>
          <w:szCs w:val="24"/>
          <w:lang w:val="es-CL"/>
        </w:rPr>
        <w:t>¿Tienes que preguntar algo? ¿No? Bueno, podemos seguir conversando después.</w:t>
      </w:r>
    </w:p>
    <w:p w14:paraId="49EA449E" w14:textId="77777777" w:rsidR="00E31C27" w:rsidRPr="00E31C27"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both"/>
        <w:rPr>
          <w:rFonts w:ascii="Calibri" w:hAnsi="Calibri" w:cs="Calibri"/>
          <w:sz w:val="28"/>
          <w:szCs w:val="28"/>
          <w:lang w:val="es-CL"/>
        </w:rPr>
      </w:pPr>
    </w:p>
    <w:p w14:paraId="3B57310C" w14:textId="77777777" w:rsidR="00E31C27" w:rsidRPr="0003374D" w:rsidRDefault="00E31C27" w:rsidP="00E31C27">
      <w:pPr>
        <w:tabs>
          <w:tab w:val="left" w:pos="6990"/>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s>
        <w:autoSpaceDE w:val="0"/>
        <w:autoSpaceDN w:val="0"/>
        <w:adjustRightInd w:val="0"/>
        <w:spacing w:after="200" w:line="276" w:lineRule="auto"/>
        <w:jc w:val="center"/>
        <w:rPr>
          <w:rFonts w:ascii="Calibri" w:hAnsi="Calibri" w:cs="Calibri"/>
          <w:b/>
          <w:bCs/>
          <w:sz w:val="28"/>
          <w:szCs w:val="28"/>
          <w:lang w:val="es-CL"/>
        </w:rPr>
      </w:pPr>
      <w:r w:rsidRPr="0003374D">
        <w:rPr>
          <w:rFonts w:ascii="Calibri" w:hAnsi="Calibri" w:cs="Calibri"/>
          <w:b/>
          <w:bCs/>
          <w:sz w:val="28"/>
          <w:szCs w:val="28"/>
          <w:lang w:val="es-CL"/>
        </w:rPr>
        <w:t>FIN DEL VIDEO</w:t>
      </w:r>
    </w:p>
    <w:p w14:paraId="1B01766C" w14:textId="77777777" w:rsidR="00E31C27" w:rsidRPr="0003374D" w:rsidRDefault="00E31C27">
      <w:pPr>
        <w:rPr>
          <w:rFonts w:ascii="Calibri" w:hAnsi="Calibri" w:cs="Calibri"/>
          <w:b/>
          <w:bCs/>
          <w:sz w:val="28"/>
          <w:szCs w:val="28"/>
          <w:lang w:val="es-CL"/>
        </w:rPr>
      </w:pPr>
      <w:r w:rsidRPr="0003374D">
        <w:rPr>
          <w:rFonts w:ascii="Calibri" w:hAnsi="Calibri" w:cs="Calibri"/>
          <w:b/>
          <w:bCs/>
          <w:sz w:val="28"/>
          <w:szCs w:val="28"/>
          <w:lang w:val="es-CL"/>
        </w:rPr>
        <w:br w:type="page"/>
      </w:r>
    </w:p>
    <w:p w14:paraId="2228D7A4" w14:textId="56C09A29" w:rsidR="00E31C27" w:rsidRPr="00E31C27" w:rsidRDefault="0003374D"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
          <w:bCs/>
          <w:sz w:val="28"/>
          <w:szCs w:val="28"/>
          <w:lang w:val="es-CL"/>
        </w:rPr>
      </w:pPr>
      <w:r>
        <w:rPr>
          <w:rFonts w:ascii="Calibri" w:hAnsi="Calibri" w:cs="Calibri"/>
          <w:b/>
          <w:bCs/>
          <w:sz w:val="28"/>
          <w:szCs w:val="28"/>
          <w:lang w:val="es-CL"/>
        </w:rPr>
        <w:t>Sesión 07</w:t>
      </w:r>
    </w:p>
    <w:p w14:paraId="13E5703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b/>
          <w:bCs/>
          <w:sz w:val="28"/>
          <w:szCs w:val="28"/>
          <w:lang w:val="es-CL"/>
        </w:rPr>
      </w:pPr>
    </w:p>
    <w:p w14:paraId="640ECC5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ALUMN.: …</w:t>
      </w:r>
      <w:r w:rsidRPr="00E31C27">
        <w:rPr>
          <w:rFonts w:ascii="Calibri" w:hAnsi="Calibri" w:cs="Calibri"/>
          <w:sz w:val="24"/>
          <w:szCs w:val="24"/>
          <w:lang w:val="es-CL"/>
        </w:rPr>
        <w:t xml:space="preserve">con un camino público de entrada al parque </w:t>
      </w:r>
      <w:r w:rsidRPr="00E31C27">
        <w:rPr>
          <w:rFonts w:ascii="Calibri" w:hAnsi="Calibri" w:cs="Calibri"/>
          <w:b/>
          <w:bCs/>
          <w:sz w:val="24"/>
          <w:szCs w:val="24"/>
          <w:lang w:val="es-CL"/>
        </w:rPr>
        <w:t xml:space="preserve">… </w:t>
      </w:r>
      <w:r w:rsidRPr="00E31C27">
        <w:rPr>
          <w:rFonts w:ascii="Calibri" w:hAnsi="Calibri" w:cs="Calibri"/>
          <w:sz w:val="24"/>
          <w:szCs w:val="24"/>
          <w:lang w:val="es-CL"/>
        </w:rPr>
        <w:t xml:space="preserve">La idea principal era en base a bloques; que se desplazaran y que …  Llegué a esto porque sentí la necesidad de simplificar en dos espacios principales, para pensar también en la planta y entonces, a base a una escalera que </w:t>
      </w:r>
      <w:r w:rsidRPr="00E31C27">
        <w:rPr>
          <w:rFonts w:ascii="Calibri" w:hAnsi="Calibri" w:cs="Calibri"/>
          <w:b/>
          <w:bCs/>
          <w:sz w:val="24"/>
          <w:szCs w:val="24"/>
          <w:lang w:val="es-CL"/>
        </w:rPr>
        <w:t xml:space="preserve">… </w:t>
      </w:r>
      <w:r w:rsidRPr="00E31C27">
        <w:rPr>
          <w:rFonts w:ascii="Calibri" w:hAnsi="Calibri" w:cs="Calibri"/>
          <w:sz w:val="24"/>
          <w:szCs w:val="24"/>
          <w:lang w:val="es-CL"/>
        </w:rPr>
        <w:t xml:space="preserve">se transforma </w:t>
      </w:r>
      <w:r w:rsidRPr="00E31C27">
        <w:rPr>
          <w:rFonts w:ascii="Calibri" w:hAnsi="Calibri" w:cs="Calibri"/>
          <w:b/>
          <w:bCs/>
          <w:sz w:val="24"/>
          <w:szCs w:val="24"/>
          <w:lang w:val="es-CL"/>
        </w:rPr>
        <w:t>…</w:t>
      </w:r>
      <w:r w:rsidRPr="00E31C27">
        <w:rPr>
          <w:rFonts w:ascii="Calibri" w:hAnsi="Calibri" w:cs="Calibri"/>
          <w:sz w:val="24"/>
          <w:szCs w:val="24"/>
          <w:lang w:val="es-CL"/>
        </w:rPr>
        <w:t xml:space="preserve"> también   extender este bloque como una plataforma que también se podría tomar como una especie de mirador</w:t>
      </w:r>
      <w:r w:rsidRPr="00E31C27">
        <w:rPr>
          <w:rFonts w:ascii="Calibri" w:hAnsi="Calibri" w:cs="Calibri"/>
          <w:b/>
          <w:bCs/>
          <w:sz w:val="24"/>
          <w:szCs w:val="24"/>
          <w:lang w:val="es-CL"/>
        </w:rPr>
        <w:t>…………….</w:t>
      </w:r>
    </w:p>
    <w:p w14:paraId="26C10D3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 2:</w:t>
      </w:r>
      <w:r w:rsidRPr="00E31C27">
        <w:rPr>
          <w:rFonts w:ascii="Calibri" w:hAnsi="Calibri" w:cs="Calibri"/>
          <w:sz w:val="24"/>
          <w:szCs w:val="24"/>
          <w:lang w:val="es-CL"/>
        </w:rPr>
        <w:t xml:space="preserve"> Puedes dejarme ver tu lámina, por favor (</w:t>
      </w:r>
      <w:r w:rsidRPr="00E31C27">
        <w:rPr>
          <w:rFonts w:ascii="Calibri" w:hAnsi="Calibri" w:cs="Calibri"/>
          <w:i/>
          <w:iCs/>
          <w:sz w:val="24"/>
          <w:szCs w:val="24"/>
          <w:lang w:val="es-CL"/>
        </w:rPr>
        <w:t>Levanta la lámina</w:t>
      </w:r>
      <w:r w:rsidRPr="00E31C27">
        <w:rPr>
          <w:rFonts w:ascii="Calibri" w:hAnsi="Calibri" w:cs="Calibri"/>
          <w:sz w:val="24"/>
          <w:szCs w:val="24"/>
          <w:lang w:val="es-CL"/>
        </w:rPr>
        <w:t>)</w:t>
      </w:r>
    </w:p>
    <w:p w14:paraId="57244C32"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ALUMN.: </w:t>
      </w:r>
      <w:r w:rsidRPr="00E31C27">
        <w:rPr>
          <w:rFonts w:ascii="Calibri" w:hAnsi="Calibri" w:cs="Calibri"/>
          <w:sz w:val="24"/>
          <w:szCs w:val="24"/>
          <w:lang w:val="es-CL"/>
        </w:rPr>
        <w:t>Este es el corte de este (</w:t>
      </w:r>
      <w:r w:rsidRPr="00E31C27">
        <w:rPr>
          <w:rFonts w:ascii="Calibri" w:hAnsi="Calibri" w:cs="Calibri"/>
          <w:i/>
          <w:iCs/>
          <w:sz w:val="24"/>
          <w:szCs w:val="24"/>
          <w:lang w:val="es-CL"/>
        </w:rPr>
        <w:t>indica en la maqueta</w:t>
      </w:r>
      <w:proofErr w:type="gramStart"/>
      <w:r w:rsidRPr="00E31C27">
        <w:rPr>
          <w:rFonts w:ascii="Calibri" w:hAnsi="Calibri" w:cs="Calibri"/>
          <w:i/>
          <w:iCs/>
          <w:sz w:val="24"/>
          <w:szCs w:val="24"/>
          <w:lang w:val="es-CL"/>
        </w:rPr>
        <w:t>)</w:t>
      </w:r>
      <w:r w:rsidRPr="00E31C27">
        <w:rPr>
          <w:rFonts w:ascii="Calibri" w:hAnsi="Calibri" w:cs="Calibri"/>
          <w:sz w:val="24"/>
          <w:szCs w:val="24"/>
          <w:lang w:val="es-CL"/>
        </w:rPr>
        <w:t>.Lo</w:t>
      </w:r>
      <w:proofErr w:type="gramEnd"/>
      <w:r w:rsidRPr="00E31C27">
        <w:rPr>
          <w:rFonts w:ascii="Calibri" w:hAnsi="Calibri" w:cs="Calibri"/>
          <w:sz w:val="24"/>
          <w:szCs w:val="24"/>
          <w:lang w:val="es-CL"/>
        </w:rPr>
        <w:t xml:space="preserve"> que está aquí sería esto. El primer nivel sería este. Y el segundo nivel (</w:t>
      </w:r>
      <w:r w:rsidRPr="00E31C27">
        <w:rPr>
          <w:rFonts w:ascii="Calibri" w:hAnsi="Calibri" w:cs="Calibri"/>
          <w:i/>
          <w:iCs/>
          <w:sz w:val="24"/>
          <w:szCs w:val="24"/>
          <w:lang w:val="es-CL"/>
        </w:rPr>
        <w:t>muestra el plano</w:t>
      </w:r>
      <w:r w:rsidRPr="00E31C27">
        <w:rPr>
          <w:rFonts w:ascii="Calibri" w:hAnsi="Calibri" w:cs="Calibri"/>
          <w:sz w:val="24"/>
          <w:szCs w:val="24"/>
          <w:lang w:val="es-CL"/>
        </w:rPr>
        <w:t>).</w:t>
      </w:r>
    </w:p>
    <w:p w14:paraId="268BFED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 1:  </w:t>
      </w:r>
      <w:r w:rsidRPr="00E31C27">
        <w:rPr>
          <w:rFonts w:ascii="Calibri" w:hAnsi="Calibri" w:cs="Calibri"/>
          <w:sz w:val="24"/>
          <w:szCs w:val="24"/>
          <w:lang w:val="es-CL"/>
        </w:rPr>
        <w:t>Voy a hacer un apunte menor. Cuando tú estás mirando desde arriba no necesitas dibujar bien lo que está más abajo, lo que se ve aparece, pero lo que está más arriba eventualmente aparece segmentado. O sea, en este caso, si estoy mirando la planta aquí (</w:t>
      </w:r>
      <w:r w:rsidRPr="00E31C27">
        <w:rPr>
          <w:rFonts w:ascii="Calibri" w:hAnsi="Calibri" w:cs="Calibri"/>
          <w:i/>
          <w:iCs/>
          <w:sz w:val="24"/>
          <w:szCs w:val="24"/>
          <w:lang w:val="es-CL"/>
        </w:rPr>
        <w:t>indica en la maqueta</w:t>
      </w:r>
      <w:r w:rsidRPr="00E31C27">
        <w:rPr>
          <w:rFonts w:ascii="Calibri" w:hAnsi="Calibri" w:cs="Calibri"/>
          <w:sz w:val="24"/>
          <w:szCs w:val="24"/>
          <w:lang w:val="es-CL"/>
        </w:rPr>
        <w:t>), todo esto aparece dibujado.</w:t>
      </w:r>
    </w:p>
    <w:p w14:paraId="63BD694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 2: </w:t>
      </w:r>
      <w:r w:rsidRPr="00E31C27">
        <w:rPr>
          <w:rFonts w:ascii="Calibri" w:hAnsi="Calibri" w:cs="Calibri"/>
          <w:sz w:val="24"/>
          <w:szCs w:val="24"/>
          <w:lang w:val="es-CL"/>
        </w:rPr>
        <w:t xml:space="preserve">El grosor de la línea va a ser menos que como lo que tú quieres que aparezca en primer plano entre comillas. </w:t>
      </w:r>
    </w:p>
    <w:p w14:paraId="747CD8CD"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proofErr w:type="spellStart"/>
      <w:r w:rsidRPr="00E31C27">
        <w:rPr>
          <w:rFonts w:ascii="Calibri" w:hAnsi="Calibri" w:cs="Calibri"/>
          <w:b/>
          <w:bCs/>
          <w:sz w:val="24"/>
          <w:szCs w:val="24"/>
          <w:lang w:val="es-CL"/>
        </w:rPr>
        <w:t>Prof</w:t>
      </w:r>
      <w:proofErr w:type="spellEnd"/>
      <w:r w:rsidRPr="00E31C27">
        <w:rPr>
          <w:rFonts w:ascii="Calibri" w:hAnsi="Calibri" w:cs="Calibri"/>
          <w:b/>
          <w:bCs/>
          <w:sz w:val="24"/>
          <w:szCs w:val="24"/>
          <w:lang w:val="es-CL"/>
        </w:rPr>
        <w:t xml:space="preserve"> 1:</w:t>
      </w:r>
      <w:r w:rsidRPr="00E31C27">
        <w:rPr>
          <w:rFonts w:ascii="Calibri" w:hAnsi="Calibri" w:cs="Calibri"/>
          <w:sz w:val="24"/>
          <w:szCs w:val="24"/>
          <w:lang w:val="es-CL"/>
        </w:rPr>
        <w:t xml:space="preserve"> Claro, la cubierta esa sería una línea más gruesa, pero que se combina con la línea continua de todas maneras.  (PAUSA) Encuentro que, no sé si es justo decir que retrocedió, pero avanzó en una dirección en el proyecto en la cual pierde cierto interés que tenía al principio. En las primeras imágenes tenía un trabajo volumétrico mucho más sugerente, más interesante. El haber reducido el movimiento de masas, que tú le llamas, solo a adquirir una escalera, una gran escalera, muchas veces te sirve como de </w:t>
      </w:r>
      <w:r w:rsidRPr="00E31C27">
        <w:rPr>
          <w:rFonts w:ascii="Calibri" w:hAnsi="Calibri" w:cs="Calibri"/>
          <w:b/>
          <w:bCs/>
          <w:sz w:val="24"/>
          <w:szCs w:val="24"/>
          <w:lang w:val="es-CL"/>
        </w:rPr>
        <w:t>XXXX.</w:t>
      </w:r>
      <w:r w:rsidRPr="00E31C27">
        <w:rPr>
          <w:rFonts w:ascii="Calibri" w:hAnsi="Calibri" w:cs="Calibri"/>
          <w:sz w:val="24"/>
          <w:szCs w:val="24"/>
          <w:lang w:val="es-CL"/>
        </w:rPr>
        <w:t xml:space="preserve"> Pero tenías la posibilidad de generar una variación del elemento base, que podía ser el peldaño, podía ser otra cosa, era mucho más rico, tenía eso…. Se </w:t>
      </w:r>
      <w:proofErr w:type="spellStart"/>
      <w:r w:rsidRPr="00E31C27">
        <w:rPr>
          <w:rFonts w:ascii="Calibri" w:hAnsi="Calibri" w:cs="Calibri"/>
          <w:sz w:val="24"/>
          <w:szCs w:val="24"/>
          <w:lang w:val="es-CL"/>
        </w:rPr>
        <w:t>sobresimplificó</w:t>
      </w:r>
      <w:proofErr w:type="spellEnd"/>
      <w:r w:rsidRPr="00E31C27">
        <w:rPr>
          <w:rFonts w:ascii="Calibri" w:hAnsi="Calibri" w:cs="Calibri"/>
          <w:sz w:val="24"/>
          <w:szCs w:val="24"/>
          <w:lang w:val="es-CL"/>
        </w:rPr>
        <w:t xml:space="preserve"> y aparecieron elementos que no necesariamente se justifican, como este plano, que más allá de que no se sostendría en esta estructura, solo está afirmado acá (</w:t>
      </w:r>
      <w:r w:rsidRPr="00E31C27">
        <w:rPr>
          <w:rFonts w:ascii="Calibri" w:hAnsi="Calibri" w:cs="Calibri"/>
          <w:i/>
          <w:iCs/>
          <w:sz w:val="24"/>
          <w:szCs w:val="24"/>
          <w:lang w:val="es-CL"/>
        </w:rPr>
        <w:t>indica en la maqueta</w:t>
      </w:r>
      <w:r w:rsidRPr="00E31C27">
        <w:rPr>
          <w:rFonts w:ascii="Calibri" w:hAnsi="Calibri" w:cs="Calibri"/>
          <w:sz w:val="24"/>
          <w:szCs w:val="24"/>
          <w:lang w:val="es-CL"/>
        </w:rPr>
        <w:t xml:space="preserve">), no tiene que ver con ese lenguaje, estoy de acuerdo. Era la manera como lo veíamos …. que esto, la forma de intervenir el cerro podría dar lugar a un movimiento volumétrico en que se tendría distintos niveles, lo mismo un poco como acá, como elementos que se desplazan, quizás uno de estos con un piso mayor, podría pararse, podría haber un plano vertical donde se tuviera una zona de circulación rápida, una zona de permanencia; pero insisto, yo creo que se </w:t>
      </w:r>
      <w:proofErr w:type="spellStart"/>
      <w:r w:rsidRPr="00E31C27">
        <w:rPr>
          <w:rFonts w:ascii="Calibri" w:hAnsi="Calibri" w:cs="Calibri"/>
          <w:sz w:val="24"/>
          <w:szCs w:val="24"/>
          <w:lang w:val="es-CL"/>
        </w:rPr>
        <w:t>sobresimplificó</w:t>
      </w:r>
      <w:proofErr w:type="spellEnd"/>
      <w:r w:rsidRPr="00E31C27">
        <w:rPr>
          <w:rFonts w:ascii="Calibri" w:hAnsi="Calibri" w:cs="Calibri"/>
          <w:sz w:val="24"/>
          <w:szCs w:val="24"/>
          <w:lang w:val="es-CL"/>
        </w:rPr>
        <w:t>, perdió una riqueza que tenía y que era importante.</w:t>
      </w:r>
    </w:p>
    <w:p w14:paraId="74963505"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 2:</w:t>
      </w:r>
      <w:r w:rsidRPr="00E31C27">
        <w:rPr>
          <w:rFonts w:ascii="Calibri" w:hAnsi="Calibri" w:cs="Calibri"/>
          <w:sz w:val="24"/>
          <w:szCs w:val="24"/>
          <w:lang w:val="es-CL"/>
        </w:rPr>
        <w:t xml:space="preserve"> A mí me pasa que encuentro como que tiene como más interés esto (</w:t>
      </w:r>
      <w:r w:rsidRPr="00E31C27">
        <w:rPr>
          <w:rFonts w:ascii="Calibri" w:hAnsi="Calibri" w:cs="Calibri"/>
          <w:i/>
          <w:iCs/>
          <w:sz w:val="24"/>
          <w:szCs w:val="24"/>
          <w:lang w:val="es-CL"/>
        </w:rPr>
        <w:t>indica en la maqueta</w:t>
      </w:r>
      <w:r w:rsidRPr="00E31C27">
        <w:rPr>
          <w:rFonts w:ascii="Calibri" w:hAnsi="Calibri" w:cs="Calibri"/>
          <w:sz w:val="24"/>
          <w:szCs w:val="24"/>
          <w:lang w:val="es-CL"/>
        </w:rPr>
        <w:t>) que esta maqueta grande. Lo que me pasa también al principio pensé que fuera al terreno y después me di cuenta que no, que esta era una escalera, yo creo, no sé si me gustaría subir toda esa cantidad de peldaños como casi así, no sé, como subir una pirámide. Lo que pasa es que de repente, yo encuentro, no me acuerdo muy bien de lo dicho denante, pero esto (</w:t>
      </w:r>
      <w:r w:rsidRPr="00E31C27">
        <w:rPr>
          <w:rFonts w:ascii="Calibri" w:hAnsi="Calibri" w:cs="Calibri"/>
          <w:i/>
          <w:iCs/>
          <w:sz w:val="24"/>
          <w:szCs w:val="24"/>
          <w:lang w:val="es-CL"/>
        </w:rPr>
        <w:t>indica en la maqueta</w:t>
      </w:r>
      <w:r w:rsidRPr="00E31C27">
        <w:rPr>
          <w:rFonts w:ascii="Calibri" w:hAnsi="Calibri" w:cs="Calibri"/>
          <w:sz w:val="24"/>
          <w:szCs w:val="24"/>
          <w:lang w:val="es-CL"/>
        </w:rPr>
        <w:t xml:space="preserve">) esta como escalera que se va metiendo en el paisaje y va conformando espacios; de repente quizás no es necesario tener como ese espacio acá, que no sé si me gustaría meterme en ese espacio ahí, porque debe ser </w:t>
      </w:r>
      <w:proofErr w:type="spellStart"/>
      <w:r w:rsidRPr="00E31C27">
        <w:rPr>
          <w:rFonts w:ascii="Calibri" w:hAnsi="Calibri" w:cs="Calibri"/>
          <w:sz w:val="24"/>
          <w:szCs w:val="24"/>
          <w:lang w:val="es-CL"/>
        </w:rPr>
        <w:t>ultraoscuro</w:t>
      </w:r>
      <w:proofErr w:type="spellEnd"/>
      <w:r w:rsidRPr="00E31C27">
        <w:rPr>
          <w:rFonts w:ascii="Calibri" w:hAnsi="Calibri" w:cs="Calibri"/>
          <w:sz w:val="24"/>
          <w:szCs w:val="24"/>
          <w:lang w:val="es-CL"/>
        </w:rPr>
        <w:t xml:space="preserve"> seguramente en la realidad, quizás, no sé; tener pequeños, quizás esto (</w:t>
      </w:r>
      <w:r w:rsidRPr="00E31C27">
        <w:rPr>
          <w:rFonts w:ascii="Calibri" w:hAnsi="Calibri" w:cs="Calibri"/>
          <w:i/>
          <w:iCs/>
          <w:sz w:val="24"/>
          <w:szCs w:val="24"/>
          <w:lang w:val="es-CL"/>
        </w:rPr>
        <w:t>indica en la maqueta</w:t>
      </w:r>
      <w:r w:rsidRPr="00E31C27">
        <w:rPr>
          <w:rFonts w:ascii="Calibri" w:hAnsi="Calibri" w:cs="Calibri"/>
          <w:sz w:val="24"/>
          <w:szCs w:val="24"/>
          <w:lang w:val="es-CL"/>
        </w:rPr>
        <w:t>) en vez de tener un vacío, tiene un lleno, donde yo me puedo apoyar y apoyar el codo, esas cosas, un lugar donde me siento…</w:t>
      </w:r>
    </w:p>
    <w:p w14:paraId="417CE718"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 1: </w:t>
      </w:r>
      <w:r w:rsidRPr="00E31C27">
        <w:rPr>
          <w:rFonts w:ascii="Calibri" w:hAnsi="Calibri" w:cs="Calibri"/>
          <w:sz w:val="24"/>
          <w:szCs w:val="24"/>
          <w:lang w:val="es-CL"/>
        </w:rPr>
        <w:t>Claro, tú podrías pensar, a propósito de esto, si esto (</w:t>
      </w:r>
      <w:r w:rsidRPr="00E31C27">
        <w:rPr>
          <w:rFonts w:ascii="Calibri" w:hAnsi="Calibri" w:cs="Calibri"/>
          <w:i/>
          <w:iCs/>
          <w:sz w:val="24"/>
          <w:szCs w:val="24"/>
          <w:lang w:val="es-CL"/>
        </w:rPr>
        <w:t>indica en la maqueta</w:t>
      </w:r>
      <w:r w:rsidRPr="00E31C27">
        <w:rPr>
          <w:rFonts w:ascii="Calibri" w:hAnsi="Calibri" w:cs="Calibri"/>
          <w:sz w:val="24"/>
          <w:szCs w:val="24"/>
          <w:lang w:val="es-CL"/>
        </w:rPr>
        <w:t xml:space="preserve">) se va a distribuir de otra forma, no solo todo en el mismo lugar, quizás tú también podrías pensar, bueno, voy a tener peldaños, pero también voy a tener lugares para sentarse, en algunos me voy a sentar solo, en otros me puedo sentar de a cinco, en otros me puedo sentar enfrentado, quizás va a haber un elemento que puede salir también en voladizo si uno se quiere sentar con las piernas colgando, una experiencia que en un cerro no es muy común. ¿Te fijas?; en qué medida tu topografía artificial añade otras experiencias que uno no tendría si fuera la topografía normal. </w:t>
      </w:r>
    </w:p>
    <w:p w14:paraId="6FBA5B4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 2: </w:t>
      </w:r>
      <w:r w:rsidRPr="00E31C27">
        <w:rPr>
          <w:rFonts w:ascii="Calibri" w:hAnsi="Calibri" w:cs="Calibri"/>
          <w:sz w:val="24"/>
          <w:szCs w:val="24"/>
          <w:lang w:val="es-CL"/>
        </w:rPr>
        <w:t xml:space="preserve">Yo creo que el tema que tiene, que tu maqueta no se ve más atractiva porque todo es de un mismo color. Entonces uno solamente intuye qué lo que es cerro y qué es proyecto. Y eso es como lo que en esta maqueta se acaba, de </w:t>
      </w:r>
      <w:proofErr w:type="gramStart"/>
      <w:r w:rsidRPr="00E31C27">
        <w:rPr>
          <w:rFonts w:ascii="Calibri" w:hAnsi="Calibri" w:cs="Calibri"/>
          <w:sz w:val="24"/>
          <w:szCs w:val="24"/>
          <w:lang w:val="es-CL"/>
        </w:rPr>
        <w:t>hecho</w:t>
      </w:r>
      <w:proofErr w:type="gramEnd"/>
      <w:r w:rsidRPr="00E31C27">
        <w:rPr>
          <w:rFonts w:ascii="Calibri" w:hAnsi="Calibri" w:cs="Calibri"/>
          <w:sz w:val="24"/>
          <w:szCs w:val="24"/>
          <w:lang w:val="es-CL"/>
        </w:rPr>
        <w:t xml:space="preserve"> está como cortada con cuchilla lo que es proyecto y lo que es cerro. Y yo creo que eso es lo que se tiene que empezar a difuminar, utilizando este lenguaje de los elementos que se desplazan hacia los costados. Ahora, yo encuentro como dos cosas que tiene que ver con el grano de esta maqueta que yo la encuentro muy linda, o sea, mirando desde acá el corte en los cartones y que el ángulo del panal quede en diferentes sentidos; eso le da una riqueza a nivel de textura a la maqueta, que yo creo que es posible traspasarla como a la idea de la arquitectura y a la manera en que </w:t>
      </w:r>
      <w:proofErr w:type="gramStart"/>
      <w:r w:rsidRPr="00E31C27">
        <w:rPr>
          <w:rFonts w:ascii="Calibri" w:hAnsi="Calibri" w:cs="Calibri"/>
          <w:sz w:val="24"/>
          <w:szCs w:val="24"/>
          <w:lang w:val="es-CL"/>
        </w:rPr>
        <w:t>uno,…</w:t>
      </w:r>
      <w:proofErr w:type="gramEnd"/>
      <w:r w:rsidRPr="00E31C27">
        <w:rPr>
          <w:rFonts w:ascii="Calibri" w:hAnsi="Calibri" w:cs="Calibri"/>
          <w:sz w:val="24"/>
          <w:szCs w:val="24"/>
          <w:lang w:val="es-CL"/>
        </w:rPr>
        <w:t xml:space="preserve">o el material que vaya a ocupar, finalmente, cómo vas a mezclar lo que es terreno natural con cada una de estas gradas. Y lo otro es, bueno, la maqueta está a escala de 1:50, o sea, evidentemente que la altura de los recintos que se generan debajo de estas plataformas no son lugares muy ideales entonces a lo mejor si tú vas a querer trabajar con esa proporción entre las gradas y las plataformas, quizás estas plataformas debieran ser simplemente llenas y actuar como plataformas y no como recinto. Y de partida también, pensando que tu proyecto tiene, yo creo que tiene que crecer un poquito más en lo horizontal y también considerar una planta, trabajarlo desde una planta de emplazamiento a una escala, no sé, que sea a 200, a 500, ¿ya?, que te permita como, yo entiendo que si tú haces una maqueta de este porte es un montón de pega, pero es porque la escala en que estás trabajando no es la adecuada para la idea de tu proyecto. </w:t>
      </w:r>
    </w:p>
    <w:p w14:paraId="5B4DCC8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 1:</w:t>
      </w:r>
      <w:r w:rsidRPr="00E31C27">
        <w:rPr>
          <w:rFonts w:ascii="Calibri" w:hAnsi="Calibri" w:cs="Calibri"/>
          <w:sz w:val="24"/>
          <w:szCs w:val="24"/>
          <w:lang w:val="es-CL"/>
        </w:rPr>
        <w:t xml:space="preserve"> (Inaudible</w:t>
      </w:r>
      <w:proofErr w:type="gramStart"/>
      <w:r w:rsidRPr="00E31C27">
        <w:rPr>
          <w:rFonts w:ascii="Calibri" w:hAnsi="Calibri" w:cs="Calibri"/>
          <w:sz w:val="24"/>
          <w:szCs w:val="24"/>
          <w:lang w:val="es-CL"/>
        </w:rPr>
        <w:t>)..</w:t>
      </w:r>
      <w:proofErr w:type="gramEnd"/>
    </w:p>
    <w:p w14:paraId="52AB2C6E" w14:textId="77777777" w:rsidR="00E31C27" w:rsidRPr="0003374D"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 2:</w:t>
      </w:r>
      <w:r w:rsidRPr="00E31C27">
        <w:rPr>
          <w:rFonts w:ascii="Calibri" w:hAnsi="Calibri" w:cs="Calibri"/>
          <w:sz w:val="24"/>
          <w:szCs w:val="24"/>
          <w:lang w:val="es-CL"/>
        </w:rPr>
        <w:t xml:space="preserve"> O sea, yo creo que el proyecto llama a abarcar una superficie más grande y eso no se condice con usar una maqueta a escala 1:50 porque si no </w:t>
      </w:r>
      <w:proofErr w:type="spellStart"/>
      <w:r w:rsidRPr="00E31C27">
        <w:rPr>
          <w:rFonts w:ascii="Calibri" w:hAnsi="Calibri" w:cs="Calibri"/>
          <w:sz w:val="24"/>
          <w:szCs w:val="24"/>
          <w:lang w:val="es-CL"/>
        </w:rPr>
        <w:t>no</w:t>
      </w:r>
      <w:proofErr w:type="spellEnd"/>
      <w:r w:rsidRPr="00E31C27">
        <w:rPr>
          <w:rFonts w:ascii="Calibri" w:hAnsi="Calibri" w:cs="Calibri"/>
          <w:sz w:val="24"/>
          <w:szCs w:val="24"/>
          <w:lang w:val="es-CL"/>
        </w:rPr>
        <w:t xml:space="preserve"> terminas nunca el proyecto. </w:t>
      </w:r>
      <w:r w:rsidRPr="0003374D">
        <w:rPr>
          <w:rFonts w:ascii="Calibri" w:hAnsi="Calibri" w:cs="Calibri"/>
          <w:sz w:val="24"/>
          <w:szCs w:val="24"/>
          <w:lang w:val="es-CL"/>
        </w:rPr>
        <w:t>Entonces, como…</w:t>
      </w:r>
    </w:p>
    <w:p w14:paraId="0BD46150"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 xml:space="preserve">PROF. 1: … </w:t>
      </w:r>
      <w:r w:rsidRPr="00E31C27">
        <w:rPr>
          <w:rFonts w:ascii="Calibri" w:hAnsi="Calibri" w:cs="Calibri"/>
          <w:sz w:val="24"/>
          <w:szCs w:val="24"/>
          <w:lang w:val="es-CL"/>
        </w:rPr>
        <w:t>Yo, sin querer ser majadero, rescataría lo que dice Paulina es decir, hay ciertos elementos que se den (el otro día decíamos que hay ciertas imágenes que se pueden usar también como material visual, de manera de resaltar un lugar) que esa variación que tiene en este caso la textura, que observaba Paulina, yo rescato el potencial que puede tener para la estructura del proyecto, para entender que la intervención va a definir un orden matriz, que ya habíamos hablado, y la matriz podría ser la escalera. Pero de esa escalera van naciendo variaciones que generan espacios que podrían ser plataformas, lugares de XXXX rápido, etc., etc. Yo haría un trabajo modular, experimentando, que te ayudara a definir como las proporciones de ese…. tomando en cada caso en cuenta de qué tamaño necesito que sea un espacio para sentarse, ya sea uno, o sentarse los cuatro … o mirar hacia allá, de repente para tener algún matiz que te ayude a organizar el proyecto; generar la variedad que tenía en un principio, que era el potencial principal que tenía.</w:t>
      </w:r>
    </w:p>
    <w:p w14:paraId="6DA5FC5F"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lang w:val="es-CL"/>
        </w:rPr>
      </w:pPr>
      <w:r w:rsidRPr="00E31C27">
        <w:rPr>
          <w:rFonts w:ascii="Calibri" w:hAnsi="Calibri" w:cs="Calibri"/>
          <w:b/>
          <w:bCs/>
          <w:sz w:val="24"/>
          <w:szCs w:val="24"/>
          <w:lang w:val="es-CL"/>
        </w:rPr>
        <w:t>PROF. 2:</w:t>
      </w:r>
      <w:r w:rsidRPr="00E31C27">
        <w:rPr>
          <w:rFonts w:ascii="Calibri" w:hAnsi="Calibri" w:cs="Calibri"/>
          <w:sz w:val="24"/>
          <w:szCs w:val="24"/>
          <w:lang w:val="es-CL"/>
        </w:rPr>
        <w:t xml:space="preserve"> Tiene una cosa como de templo inca, no me acuerdo dónde, pero en Perú, cerca de Machu Picchu hay también, así como escaleras, donde en algunos tramos como que </w:t>
      </w:r>
      <w:proofErr w:type="spellStart"/>
      <w:r w:rsidRPr="00E31C27">
        <w:rPr>
          <w:rFonts w:ascii="Calibri" w:hAnsi="Calibri" w:cs="Calibri"/>
          <w:sz w:val="24"/>
          <w:szCs w:val="24"/>
          <w:lang w:val="es-CL"/>
        </w:rPr>
        <w:t>tu</w:t>
      </w:r>
      <w:proofErr w:type="spellEnd"/>
      <w:r w:rsidRPr="00E31C27">
        <w:rPr>
          <w:rFonts w:ascii="Calibri" w:hAnsi="Calibri" w:cs="Calibri"/>
          <w:sz w:val="24"/>
          <w:szCs w:val="24"/>
          <w:lang w:val="es-CL"/>
        </w:rPr>
        <w:t xml:space="preserve"> puedes circular perimetralmente…y en otras partes te encuentra con un muro a esta altura y después empiezas a subir; tiene esa cualidad el </w:t>
      </w:r>
      <w:proofErr w:type="gramStart"/>
      <w:r w:rsidRPr="00E31C27">
        <w:rPr>
          <w:rFonts w:ascii="Calibri" w:hAnsi="Calibri" w:cs="Calibri"/>
          <w:sz w:val="24"/>
          <w:szCs w:val="24"/>
          <w:lang w:val="es-CL"/>
        </w:rPr>
        <w:t>proyecto muy bonita</w:t>
      </w:r>
      <w:proofErr w:type="gramEnd"/>
      <w:r w:rsidRPr="00E31C27">
        <w:rPr>
          <w:rFonts w:ascii="Calibri" w:hAnsi="Calibri" w:cs="Calibri"/>
          <w:sz w:val="24"/>
          <w:szCs w:val="24"/>
          <w:lang w:val="es-CL"/>
        </w:rPr>
        <w:t>, y yo creo que también hacer evidente que justo en la línea en que termina el cerro empieza, no sé, o el camino o el plan. Como que esa condición también creo que favorece mucho al proyecto, que aparezca el plan. ¿Ya?</w:t>
      </w:r>
    </w:p>
    <w:p w14:paraId="13CFBF33"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4"/>
          <w:szCs w:val="24"/>
        </w:rPr>
      </w:pPr>
      <w:r w:rsidRPr="00E31C27">
        <w:rPr>
          <w:rFonts w:ascii="Calibri" w:hAnsi="Calibri" w:cs="Calibri"/>
          <w:b/>
          <w:bCs/>
          <w:sz w:val="24"/>
          <w:szCs w:val="24"/>
          <w:lang w:val="es-CL"/>
        </w:rPr>
        <w:t xml:space="preserve">PROF 1: </w:t>
      </w:r>
      <w:r w:rsidRPr="00E31C27">
        <w:rPr>
          <w:rFonts w:ascii="Calibri" w:hAnsi="Calibri" w:cs="Calibri"/>
          <w:sz w:val="24"/>
          <w:szCs w:val="24"/>
          <w:lang w:val="es-CL"/>
        </w:rPr>
        <w:t>Yo creo que empezaste súper bien, y esto como que se diluyeran ciertas cualidades fuertes que tiene el proyecto. Tú lo ves de una trama súper homogénea</w:t>
      </w:r>
      <w:r w:rsidRPr="00E31C27">
        <w:rPr>
          <w:rFonts w:ascii="Calibri" w:hAnsi="Calibri" w:cs="Calibri"/>
          <w:b/>
          <w:bCs/>
          <w:sz w:val="24"/>
          <w:szCs w:val="24"/>
          <w:lang w:val="es-CL"/>
        </w:rPr>
        <w:t xml:space="preserve"> XXXX</w:t>
      </w:r>
      <w:r w:rsidRPr="00E31C27">
        <w:rPr>
          <w:rFonts w:ascii="Calibri" w:hAnsi="Calibri" w:cs="Calibri"/>
          <w:sz w:val="24"/>
          <w:szCs w:val="24"/>
          <w:lang w:val="es-CL"/>
        </w:rPr>
        <w:t xml:space="preserve">. Creo que puedes recuperar la riqueza de matices que tenía antes. Así que no te bajonees, es cosa de mirarlo, de pensar un poco quizás en qué escala y luego volver a XXXX. </w:t>
      </w:r>
      <w:r w:rsidRPr="00E31C27">
        <w:rPr>
          <w:rFonts w:ascii="Calibri" w:hAnsi="Calibri" w:cs="Calibri"/>
          <w:sz w:val="24"/>
          <w:szCs w:val="24"/>
        </w:rPr>
        <w:t>Bueno.</w:t>
      </w:r>
    </w:p>
    <w:p w14:paraId="23E6D694" w14:textId="77777777" w:rsidR="00E31C27"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both"/>
        <w:rPr>
          <w:rFonts w:ascii="Calibri" w:hAnsi="Calibri" w:cs="Calibri"/>
          <w:sz w:val="28"/>
          <w:szCs w:val="28"/>
        </w:rPr>
      </w:pPr>
    </w:p>
    <w:p w14:paraId="69C2B771" w14:textId="77777777" w:rsidR="00992E8E" w:rsidRPr="00E31C27" w:rsidRDefault="00E31C27" w:rsidP="00E31C2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jc w:val="center"/>
        <w:rPr>
          <w:rFonts w:ascii="Calibri" w:hAnsi="Calibri" w:cs="Calibri"/>
          <w:b/>
          <w:bCs/>
          <w:sz w:val="28"/>
          <w:szCs w:val="28"/>
        </w:rPr>
      </w:pPr>
      <w:r w:rsidRPr="00E31C27">
        <w:rPr>
          <w:rFonts w:ascii="Calibri" w:hAnsi="Calibri" w:cs="Calibri"/>
          <w:b/>
          <w:bCs/>
          <w:sz w:val="28"/>
          <w:szCs w:val="28"/>
        </w:rPr>
        <w:t>FIN DEL VIDEO</w:t>
      </w:r>
    </w:p>
    <w:sectPr w:rsidR="00992E8E" w:rsidRPr="00E31C27" w:rsidSect="00DB4B12">
      <w:pgSz w:w="12240" w:h="15840"/>
      <w:pgMar w:top="1417" w:right="1701" w:bottom="1417" w:left="170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U1MzUwMLGwMLdU0lEKTi0uzszPAykwqgUAZdNoxywAAAA="/>
  </w:docVars>
  <w:rsids>
    <w:rsidRoot w:val="00E31C27"/>
    <w:rsid w:val="0003374D"/>
    <w:rsid w:val="00946B9B"/>
    <w:rsid w:val="00992E8E"/>
    <w:rsid w:val="00E31C27"/>
    <w:rsid w:val="00F50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A19C4"/>
  <w15:chartTrackingRefBased/>
  <w15:docId w15:val="{23518F3B-4B17-44C2-8124-B95828A82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0</Pages>
  <Words>12707</Words>
  <Characters>69889</Characters>
  <Application>Microsoft Office Word</Application>
  <DocSecurity>0</DocSecurity>
  <Lines>582</Lines>
  <Paragraphs>164</Paragraphs>
  <ScaleCrop>false</ScaleCrop>
  <Company/>
  <LinksUpToDate>false</LinksUpToDate>
  <CharactersWithSpaces>8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Soza</dc:creator>
  <cp:keywords/>
  <dc:description/>
  <cp:lastModifiedBy>Pedro Soza</cp:lastModifiedBy>
  <cp:revision>3</cp:revision>
  <dcterms:created xsi:type="dcterms:W3CDTF">2021-06-09T14:19:00Z</dcterms:created>
  <dcterms:modified xsi:type="dcterms:W3CDTF">2021-11-03T13:28:00Z</dcterms:modified>
</cp:coreProperties>
</file>